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36E54" w14:textId="211A1778" w:rsidR="0072600E" w:rsidRPr="006F5F03" w:rsidRDefault="48D87272" w:rsidP="48D87272">
      <w:pPr>
        <w:pStyle w:val="paragraph"/>
        <w:spacing w:before="0" w:beforeAutospacing="0" w:after="0" w:afterAutospacing="0"/>
        <w:jc w:val="center"/>
        <w:textAlignment w:val="baseline"/>
        <w:rPr>
          <w:color w:val="000000" w:themeColor="text1"/>
          <w:sz w:val="22"/>
          <w:szCs w:val="22"/>
        </w:rPr>
      </w:pPr>
      <w:r w:rsidRPr="006F5F03">
        <w:rPr>
          <w:rStyle w:val="normaltextrun"/>
          <w:b/>
          <w:bCs/>
          <w:color w:val="000000" w:themeColor="text1"/>
          <w:sz w:val="22"/>
          <w:szCs w:val="22"/>
        </w:rPr>
        <w:t>MICHIGAN STATE UNIVERSITY ADMINISTRATIVE</w:t>
      </w:r>
      <w:r w:rsidRPr="006F5F03">
        <w:rPr>
          <w:rStyle w:val="apple-converted-space"/>
          <w:b/>
          <w:bCs/>
          <w:color w:val="000000" w:themeColor="text1"/>
          <w:sz w:val="22"/>
          <w:szCs w:val="22"/>
        </w:rPr>
        <w:t> </w:t>
      </w:r>
      <w:r w:rsidRPr="006F5F03">
        <w:rPr>
          <w:rStyle w:val="normaltextrun"/>
          <w:b/>
          <w:bCs/>
          <w:color w:val="000000" w:themeColor="text1"/>
          <w:sz w:val="22"/>
          <w:szCs w:val="22"/>
        </w:rPr>
        <w:t xml:space="preserve">PROFESSIONAL </w:t>
      </w:r>
      <w:r w:rsidR="001D45FF" w:rsidRPr="006F5F03">
        <w:rPr>
          <w:rStyle w:val="normaltextrun"/>
          <w:b/>
          <w:bCs/>
          <w:color w:val="000000" w:themeColor="text1"/>
          <w:sz w:val="22"/>
          <w:szCs w:val="22"/>
        </w:rPr>
        <w:t>SUPERVISORS’</w:t>
      </w:r>
      <w:r w:rsidRPr="006F5F03">
        <w:rPr>
          <w:rStyle w:val="normaltextrun"/>
          <w:b/>
          <w:bCs/>
          <w:color w:val="000000" w:themeColor="text1"/>
          <w:sz w:val="22"/>
          <w:szCs w:val="22"/>
        </w:rPr>
        <w:t xml:space="preserve"> ASSOCIATION</w:t>
      </w:r>
      <w:r w:rsidRPr="006F5F03">
        <w:rPr>
          <w:rStyle w:val="eop"/>
          <w:color w:val="000000" w:themeColor="text1"/>
          <w:sz w:val="22"/>
          <w:szCs w:val="22"/>
        </w:rPr>
        <w:t> </w:t>
      </w:r>
    </w:p>
    <w:p w14:paraId="5243C3E1" w14:textId="77777777" w:rsidR="0072600E" w:rsidRPr="006F5F03" w:rsidRDefault="48D87272" w:rsidP="48D87272">
      <w:pPr>
        <w:pStyle w:val="paragraph"/>
        <w:spacing w:before="0" w:beforeAutospacing="0" w:after="0" w:afterAutospacing="0"/>
        <w:jc w:val="center"/>
        <w:textAlignment w:val="baseline"/>
        <w:rPr>
          <w:color w:val="000000" w:themeColor="text1"/>
          <w:sz w:val="22"/>
          <w:szCs w:val="22"/>
        </w:rPr>
      </w:pPr>
      <w:r w:rsidRPr="006F5F03">
        <w:rPr>
          <w:rStyle w:val="normaltextrun"/>
          <w:b/>
          <w:bCs/>
          <w:color w:val="000000" w:themeColor="text1"/>
          <w:sz w:val="22"/>
          <w:szCs w:val="22"/>
        </w:rPr>
        <w:t>Minutes of Meeting</w:t>
      </w:r>
      <w:r w:rsidRPr="006F5F03">
        <w:rPr>
          <w:rStyle w:val="eop"/>
          <w:color w:val="000000" w:themeColor="text1"/>
          <w:sz w:val="22"/>
          <w:szCs w:val="22"/>
        </w:rPr>
        <w:t> </w:t>
      </w:r>
    </w:p>
    <w:p w14:paraId="5F8439E7" w14:textId="5FBCF059" w:rsidR="0072600E" w:rsidRPr="006F5F03" w:rsidRDefault="48D87272" w:rsidP="48D87272">
      <w:pPr>
        <w:pStyle w:val="paragraph"/>
        <w:spacing w:before="0" w:beforeAutospacing="0" w:after="0" w:afterAutospacing="0"/>
        <w:jc w:val="center"/>
        <w:textAlignment w:val="baseline"/>
        <w:rPr>
          <w:color w:val="000000" w:themeColor="text1"/>
          <w:sz w:val="22"/>
          <w:szCs w:val="22"/>
        </w:rPr>
      </w:pPr>
      <w:r w:rsidRPr="006F5F03">
        <w:rPr>
          <w:rStyle w:val="normaltextrun"/>
          <w:b/>
          <w:bCs/>
          <w:color w:val="000000" w:themeColor="text1"/>
          <w:sz w:val="22"/>
          <w:szCs w:val="22"/>
        </w:rPr>
        <w:t>Tuesday,</w:t>
      </w:r>
      <w:r w:rsidRPr="006F5F03">
        <w:rPr>
          <w:rStyle w:val="apple-converted-space"/>
          <w:b/>
          <w:bCs/>
          <w:color w:val="000000" w:themeColor="text1"/>
          <w:sz w:val="22"/>
          <w:szCs w:val="22"/>
        </w:rPr>
        <w:t> </w:t>
      </w:r>
      <w:r w:rsidR="00A2462D">
        <w:rPr>
          <w:rStyle w:val="apple-converted-space"/>
          <w:b/>
          <w:bCs/>
          <w:color w:val="000000" w:themeColor="text1"/>
          <w:sz w:val="22"/>
          <w:szCs w:val="22"/>
        </w:rPr>
        <w:t>September 13</w:t>
      </w:r>
      <w:r w:rsidR="007F692A">
        <w:rPr>
          <w:rStyle w:val="apple-converted-space"/>
          <w:b/>
          <w:bCs/>
          <w:color w:val="000000" w:themeColor="text1"/>
          <w:sz w:val="22"/>
          <w:szCs w:val="22"/>
        </w:rPr>
        <w:t>, 2022</w:t>
      </w:r>
      <w:r w:rsidR="00D97434">
        <w:rPr>
          <w:rStyle w:val="apple-converted-space"/>
          <w:b/>
          <w:bCs/>
          <w:color w:val="000000" w:themeColor="text1"/>
          <w:sz w:val="22"/>
          <w:szCs w:val="22"/>
        </w:rPr>
        <w:t xml:space="preserve"> </w:t>
      </w:r>
    </w:p>
    <w:p w14:paraId="463B7EB8" w14:textId="77777777"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CALL TO ORDER</w:t>
      </w:r>
      <w:r w:rsidRPr="00A87FF1">
        <w:rPr>
          <w:rStyle w:val="eop"/>
          <w:color w:val="000000" w:themeColor="text1"/>
          <w:sz w:val="22"/>
          <w:szCs w:val="22"/>
        </w:rPr>
        <w:t> </w:t>
      </w:r>
    </w:p>
    <w:p w14:paraId="381A23CC" w14:textId="00D4AC3D" w:rsidR="0072600E" w:rsidRPr="00A87FF1" w:rsidRDefault="1F67D725" w:rsidP="1F67D725">
      <w:pPr>
        <w:pStyle w:val="paragraph"/>
        <w:spacing w:before="0" w:beforeAutospacing="0" w:after="0" w:afterAutospacing="0"/>
        <w:textAlignment w:val="baseline"/>
        <w:rPr>
          <w:color w:val="000000" w:themeColor="text1"/>
          <w:sz w:val="22"/>
          <w:szCs w:val="22"/>
        </w:rPr>
      </w:pPr>
      <w:r w:rsidRPr="00A87FF1">
        <w:rPr>
          <w:rStyle w:val="normaltextrun"/>
          <w:color w:val="000000" w:themeColor="text1"/>
          <w:sz w:val="22"/>
          <w:szCs w:val="22"/>
        </w:rPr>
        <w:t xml:space="preserve">President Garza called the monthly Executive Board meeting to order at 12:00 PM </w:t>
      </w:r>
      <w:r w:rsidR="00C72AEA" w:rsidRPr="00A87FF1">
        <w:rPr>
          <w:rStyle w:val="normaltextrun"/>
          <w:color w:val="000000" w:themeColor="text1"/>
          <w:sz w:val="22"/>
          <w:szCs w:val="22"/>
        </w:rPr>
        <w:t>via Microsoft TEAMS</w:t>
      </w:r>
      <w:r w:rsidRPr="00A87FF1">
        <w:rPr>
          <w:rStyle w:val="normaltextrun"/>
          <w:color w:val="000000" w:themeColor="text1"/>
          <w:sz w:val="22"/>
          <w:szCs w:val="22"/>
        </w:rPr>
        <w:t>.  Those in attendance and constituting a quorum were: </w:t>
      </w:r>
    </w:p>
    <w:p w14:paraId="6E7BEAA2" w14:textId="77777777"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eop"/>
          <w:color w:val="000000" w:themeColor="text1"/>
          <w:sz w:val="22"/>
          <w:szCs w:val="22"/>
        </w:rPr>
        <w:t> </w:t>
      </w:r>
    </w:p>
    <w:p w14:paraId="3B3FA931" w14:textId="624DE95C" w:rsidR="0001176B" w:rsidRPr="00A87FF1" w:rsidRDefault="63D11A94" w:rsidP="004B143D">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Executive Board Members Present: – </w:t>
      </w:r>
      <w:r w:rsidR="00CE673D" w:rsidRPr="00A87FF1">
        <w:rPr>
          <w:rStyle w:val="eop"/>
          <w:color w:val="000000" w:themeColor="text1"/>
          <w:sz w:val="22"/>
          <w:szCs w:val="22"/>
        </w:rPr>
        <w:t xml:space="preserve">Sean Barton, </w:t>
      </w:r>
      <w:r w:rsidR="0031228C" w:rsidRPr="00A87FF1">
        <w:rPr>
          <w:rStyle w:val="eop"/>
          <w:color w:val="000000" w:themeColor="text1"/>
          <w:sz w:val="22"/>
          <w:szCs w:val="22"/>
        </w:rPr>
        <w:t xml:space="preserve">Karla Bauer, </w:t>
      </w:r>
      <w:r w:rsidR="009408CB" w:rsidRPr="00A87FF1">
        <w:rPr>
          <w:rStyle w:val="eop"/>
          <w:color w:val="000000" w:themeColor="text1"/>
          <w:sz w:val="22"/>
          <w:szCs w:val="22"/>
        </w:rPr>
        <w:t xml:space="preserve">Randy Brown, </w:t>
      </w:r>
      <w:r w:rsidR="00AE526D" w:rsidRPr="00A87FF1">
        <w:rPr>
          <w:rStyle w:val="eop"/>
          <w:color w:val="000000" w:themeColor="text1"/>
          <w:sz w:val="22"/>
          <w:szCs w:val="22"/>
        </w:rPr>
        <w:t xml:space="preserve">Kathleen Deneau, </w:t>
      </w:r>
      <w:r w:rsidRPr="00A87FF1">
        <w:rPr>
          <w:rStyle w:val="normaltextrun"/>
          <w:color w:val="000000" w:themeColor="text1"/>
          <w:sz w:val="22"/>
          <w:szCs w:val="22"/>
        </w:rPr>
        <w:t>Ken Deneau, </w:t>
      </w:r>
      <w:r w:rsidR="00C72AEA" w:rsidRPr="00A87FF1">
        <w:rPr>
          <w:rStyle w:val="eop"/>
          <w:color w:val="000000" w:themeColor="text1"/>
          <w:sz w:val="22"/>
          <w:szCs w:val="22"/>
        </w:rPr>
        <w:t xml:space="preserve">Natan Espinosa, </w:t>
      </w:r>
      <w:r w:rsidR="003A0B2B" w:rsidRPr="00A87FF1">
        <w:rPr>
          <w:rStyle w:val="normaltextrun"/>
          <w:color w:val="000000" w:themeColor="text1"/>
          <w:sz w:val="22"/>
          <w:szCs w:val="22"/>
        </w:rPr>
        <w:t xml:space="preserve">Sam Fortino, </w:t>
      </w:r>
      <w:r w:rsidRPr="00A87FF1">
        <w:rPr>
          <w:color w:val="000000" w:themeColor="text1"/>
          <w:sz w:val="22"/>
          <w:szCs w:val="22"/>
        </w:rPr>
        <w:t xml:space="preserve">Joe Garza, Heather Hazzard, </w:t>
      </w:r>
      <w:r w:rsidR="00772F74" w:rsidRPr="00A87FF1">
        <w:rPr>
          <w:rStyle w:val="eop"/>
          <w:color w:val="000000" w:themeColor="text1"/>
          <w:sz w:val="22"/>
          <w:szCs w:val="22"/>
        </w:rPr>
        <w:t xml:space="preserve">Aaron Minnis, </w:t>
      </w:r>
      <w:r w:rsidR="007D0626" w:rsidRPr="00A87FF1">
        <w:rPr>
          <w:color w:val="000000" w:themeColor="text1"/>
          <w:sz w:val="22"/>
          <w:szCs w:val="22"/>
        </w:rPr>
        <w:t>Mike Ouderkirk</w:t>
      </w:r>
      <w:r w:rsidR="008910F7" w:rsidRPr="00A87FF1">
        <w:rPr>
          <w:color w:val="000000" w:themeColor="text1"/>
          <w:sz w:val="22"/>
          <w:szCs w:val="22"/>
        </w:rPr>
        <w:t>,</w:t>
      </w:r>
      <w:r w:rsidR="007D0626" w:rsidRPr="00A87FF1">
        <w:rPr>
          <w:color w:val="000000" w:themeColor="text1"/>
          <w:sz w:val="22"/>
          <w:szCs w:val="22"/>
        </w:rPr>
        <w:t xml:space="preserve"> </w:t>
      </w:r>
      <w:r w:rsidR="004B143D" w:rsidRPr="00A87FF1">
        <w:rPr>
          <w:rStyle w:val="normaltextrun"/>
          <w:color w:val="000000" w:themeColor="text1"/>
          <w:sz w:val="22"/>
          <w:szCs w:val="22"/>
        </w:rPr>
        <w:t>Jaci Sayen,</w:t>
      </w:r>
      <w:r w:rsidR="004B143D">
        <w:rPr>
          <w:rStyle w:val="normaltextrun"/>
          <w:color w:val="000000" w:themeColor="text1"/>
          <w:sz w:val="22"/>
          <w:szCs w:val="22"/>
        </w:rPr>
        <w:t xml:space="preserve"> </w:t>
      </w:r>
      <w:r w:rsidR="0001176B" w:rsidRPr="00A87FF1">
        <w:rPr>
          <w:rStyle w:val="normaltextrun"/>
          <w:color w:val="000000" w:themeColor="text1"/>
          <w:sz w:val="22"/>
          <w:szCs w:val="22"/>
        </w:rPr>
        <w:t>and James Terrill</w:t>
      </w:r>
      <w:r w:rsidR="00280BE4" w:rsidRPr="00A87FF1">
        <w:rPr>
          <w:rStyle w:val="normaltextrun"/>
          <w:color w:val="000000" w:themeColor="text1"/>
          <w:sz w:val="22"/>
          <w:szCs w:val="22"/>
        </w:rPr>
        <w:t>.</w:t>
      </w:r>
      <w:r w:rsidR="0001176B" w:rsidRPr="00A87FF1">
        <w:rPr>
          <w:rStyle w:val="normaltextrun"/>
          <w:color w:val="000000" w:themeColor="text1"/>
          <w:sz w:val="22"/>
          <w:szCs w:val="22"/>
        </w:rPr>
        <w:t xml:space="preserve"> </w:t>
      </w:r>
    </w:p>
    <w:p w14:paraId="045CCBE1" w14:textId="144A9EE3" w:rsidR="00073CEF" w:rsidRPr="00A87FF1" w:rsidRDefault="00BE02B9" w:rsidP="63D11A94">
      <w:pPr>
        <w:pStyle w:val="paragraph"/>
        <w:spacing w:before="0" w:beforeAutospacing="0" w:after="0" w:afterAutospacing="0"/>
        <w:textAlignment w:val="baseline"/>
        <w:rPr>
          <w:rStyle w:val="normaltextrun"/>
          <w:color w:val="000000" w:themeColor="text1"/>
          <w:sz w:val="22"/>
          <w:szCs w:val="22"/>
        </w:rPr>
      </w:pPr>
      <w:r w:rsidRPr="00A87FF1">
        <w:rPr>
          <w:color w:val="000000" w:themeColor="text1"/>
          <w:sz w:val="22"/>
          <w:szCs w:val="22"/>
        </w:rPr>
        <w:t>.</w:t>
      </w:r>
      <w:r w:rsidR="63D11A94" w:rsidRPr="00A87FF1">
        <w:rPr>
          <w:rStyle w:val="normaltextrun"/>
          <w:color w:val="000000" w:themeColor="text1"/>
          <w:sz w:val="22"/>
          <w:szCs w:val="22"/>
        </w:rPr>
        <w:t> </w:t>
      </w:r>
    </w:p>
    <w:p w14:paraId="055C36CF" w14:textId="75B8E3C3" w:rsidR="00B7443F" w:rsidRPr="00A87FF1" w:rsidRDefault="00B7443F" w:rsidP="00B7443F">
      <w:pPr>
        <w:pStyle w:val="paragraph"/>
        <w:spacing w:before="0" w:beforeAutospacing="0" w:after="0" w:afterAutospacing="0"/>
        <w:textAlignment w:val="baseline"/>
        <w:rPr>
          <w:rStyle w:val="normaltextrun"/>
          <w:color w:val="FF0000"/>
          <w:sz w:val="22"/>
          <w:szCs w:val="22"/>
        </w:rPr>
      </w:pPr>
      <w:r w:rsidRPr="00A87FF1">
        <w:rPr>
          <w:rStyle w:val="eop"/>
          <w:color w:val="000000" w:themeColor="text1"/>
          <w:sz w:val="22"/>
          <w:szCs w:val="22"/>
        </w:rPr>
        <w:t>APSA Members excused:</w:t>
      </w:r>
      <w:r w:rsidR="00280BE4" w:rsidRPr="00A87FF1">
        <w:rPr>
          <w:rStyle w:val="eop"/>
          <w:color w:val="000000" w:themeColor="text1"/>
          <w:sz w:val="22"/>
          <w:szCs w:val="22"/>
        </w:rPr>
        <w:t xml:space="preserve"> </w:t>
      </w:r>
      <w:r w:rsidR="00587503">
        <w:rPr>
          <w:rStyle w:val="eop"/>
          <w:color w:val="000000" w:themeColor="text1"/>
          <w:sz w:val="22"/>
          <w:szCs w:val="22"/>
        </w:rPr>
        <w:t xml:space="preserve">Melissa Del Rio and </w:t>
      </w:r>
      <w:r w:rsidR="00FF3BBD">
        <w:rPr>
          <w:rStyle w:val="eop"/>
          <w:color w:val="000000" w:themeColor="text1"/>
          <w:sz w:val="22"/>
          <w:szCs w:val="22"/>
        </w:rPr>
        <w:t xml:space="preserve">Sharon Potter </w:t>
      </w:r>
    </w:p>
    <w:p w14:paraId="3E94BF8D" w14:textId="77777777" w:rsidR="00B7443F" w:rsidRPr="00A87FF1" w:rsidRDefault="00B7443F" w:rsidP="48D87272">
      <w:pPr>
        <w:pStyle w:val="paragraph"/>
        <w:spacing w:before="0" w:beforeAutospacing="0" w:after="0" w:afterAutospacing="0"/>
        <w:textAlignment w:val="baseline"/>
        <w:rPr>
          <w:rStyle w:val="eop"/>
          <w:color w:val="000000" w:themeColor="text1"/>
          <w:sz w:val="22"/>
          <w:szCs w:val="22"/>
        </w:rPr>
      </w:pPr>
    </w:p>
    <w:p w14:paraId="5A748FCD" w14:textId="47C4C1BB" w:rsidR="00CC2EAE" w:rsidRPr="00A87FF1" w:rsidRDefault="4155E5EF" w:rsidP="48D87272">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Absent:</w:t>
      </w:r>
      <w:r w:rsidR="007801A8" w:rsidRPr="00A87FF1">
        <w:rPr>
          <w:rStyle w:val="normaltextrun"/>
          <w:color w:val="000000" w:themeColor="text1"/>
          <w:sz w:val="22"/>
          <w:szCs w:val="22"/>
        </w:rPr>
        <w:t xml:space="preserve"> none </w:t>
      </w:r>
    </w:p>
    <w:p w14:paraId="5DAB6C7B" w14:textId="77777777" w:rsidR="0062347B" w:rsidRPr="00A87FF1" w:rsidRDefault="0062347B" w:rsidP="48D87272">
      <w:pPr>
        <w:pStyle w:val="paragraph"/>
        <w:spacing w:before="0" w:beforeAutospacing="0" w:after="0" w:afterAutospacing="0"/>
        <w:textAlignment w:val="baseline"/>
        <w:rPr>
          <w:rStyle w:val="normaltextrun"/>
          <w:color w:val="000000" w:themeColor="text1"/>
          <w:sz w:val="22"/>
          <w:szCs w:val="22"/>
        </w:rPr>
      </w:pPr>
    </w:p>
    <w:p w14:paraId="0F670A06" w14:textId="68D641FE" w:rsidR="007D2D3B" w:rsidRPr="00A87FF1" w:rsidRDefault="00EE587A" w:rsidP="2DF97FE4">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 xml:space="preserve">Associate Member- Mike Gardner </w:t>
      </w:r>
    </w:p>
    <w:p w14:paraId="07BE9FA7" w14:textId="77777777" w:rsidR="0081320A" w:rsidRPr="00A87FF1" w:rsidRDefault="0081320A" w:rsidP="2DF97FE4">
      <w:pPr>
        <w:pStyle w:val="paragraph"/>
        <w:spacing w:before="0" w:beforeAutospacing="0" w:after="0" w:afterAutospacing="0"/>
        <w:textAlignment w:val="baseline"/>
        <w:rPr>
          <w:color w:val="000000" w:themeColor="text1"/>
          <w:sz w:val="22"/>
          <w:szCs w:val="22"/>
        </w:rPr>
      </w:pPr>
    </w:p>
    <w:p w14:paraId="77987CC8" w14:textId="73C3D910" w:rsidR="00312779" w:rsidRPr="00A87FF1" w:rsidRDefault="00312779" w:rsidP="00312779">
      <w:pPr>
        <w:pStyle w:val="NormalWeb"/>
        <w:rPr>
          <w:rStyle w:val="normaltextrun"/>
          <w:color w:val="000000" w:themeColor="text1"/>
          <w:sz w:val="22"/>
          <w:szCs w:val="22"/>
        </w:rPr>
      </w:pPr>
      <w:r w:rsidRPr="00A87FF1">
        <w:rPr>
          <w:rStyle w:val="normaltextrun"/>
          <w:color w:val="000000" w:themeColor="text1"/>
          <w:sz w:val="22"/>
          <w:szCs w:val="22"/>
        </w:rPr>
        <w:t xml:space="preserve">Member’s present- </w:t>
      </w:r>
      <w:r w:rsidR="0001176B" w:rsidRPr="00A87FF1">
        <w:rPr>
          <w:rStyle w:val="normaltextrun"/>
          <w:color w:val="000000" w:themeColor="text1"/>
          <w:sz w:val="22"/>
          <w:szCs w:val="22"/>
        </w:rPr>
        <w:t xml:space="preserve">none </w:t>
      </w:r>
    </w:p>
    <w:p w14:paraId="6A05A809" w14:textId="77777777" w:rsidR="006D03E8" w:rsidRPr="00A87FF1" w:rsidRDefault="006D03E8" w:rsidP="00312779">
      <w:pPr>
        <w:pStyle w:val="NormalWeb"/>
        <w:rPr>
          <w:rStyle w:val="normaltextrun"/>
          <w:color w:val="000000" w:themeColor="text1"/>
          <w:sz w:val="22"/>
          <w:szCs w:val="22"/>
        </w:rPr>
      </w:pPr>
    </w:p>
    <w:p w14:paraId="6130A89F" w14:textId="7A98C895" w:rsidR="006D03E8" w:rsidRPr="00A87FF1" w:rsidRDefault="4687FAE3" w:rsidP="4687FAE3">
      <w:pPr>
        <w:pStyle w:val="NormalWeb"/>
        <w:rPr>
          <w:strike/>
          <w:color w:val="000000"/>
          <w:sz w:val="22"/>
          <w:szCs w:val="22"/>
        </w:rPr>
      </w:pPr>
      <w:r w:rsidRPr="00A87FF1">
        <w:rPr>
          <w:rStyle w:val="normaltextrun"/>
          <w:color w:val="000000" w:themeColor="text1"/>
          <w:sz w:val="22"/>
          <w:szCs w:val="22"/>
        </w:rPr>
        <w:t xml:space="preserve">APSA Legal Counsel Present- </w:t>
      </w:r>
      <w:r w:rsidR="0091501B">
        <w:rPr>
          <w:rStyle w:val="normaltextrun"/>
          <w:color w:val="000000" w:themeColor="text1"/>
          <w:sz w:val="22"/>
          <w:szCs w:val="22"/>
        </w:rPr>
        <w:t xml:space="preserve">Jeff Donahue </w:t>
      </w:r>
    </w:p>
    <w:p w14:paraId="5A39BBE3" w14:textId="77777777" w:rsidR="00312779" w:rsidRPr="00A87FF1" w:rsidRDefault="00312779" w:rsidP="48D87272">
      <w:pPr>
        <w:pStyle w:val="paragraph"/>
        <w:spacing w:before="0" w:beforeAutospacing="0" w:after="0" w:afterAutospacing="0"/>
        <w:textAlignment w:val="baseline"/>
        <w:rPr>
          <w:color w:val="000000" w:themeColor="text1"/>
          <w:sz w:val="22"/>
          <w:szCs w:val="22"/>
        </w:rPr>
      </w:pPr>
    </w:p>
    <w:p w14:paraId="0020D789" w14:textId="4CCBEFF6"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APPROVAL OF AGENDA </w:t>
      </w:r>
      <w:r w:rsidRPr="00A87FF1">
        <w:rPr>
          <w:rStyle w:val="eop"/>
          <w:color w:val="000000" w:themeColor="text1"/>
          <w:sz w:val="22"/>
          <w:szCs w:val="22"/>
        </w:rPr>
        <w:t> </w:t>
      </w:r>
    </w:p>
    <w:p w14:paraId="515AE310" w14:textId="71CDB8EA"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color w:val="000000" w:themeColor="text1"/>
          <w:sz w:val="22"/>
          <w:szCs w:val="22"/>
          <w:u w:val="single"/>
        </w:rPr>
        <w:t>Agenda</w:t>
      </w:r>
      <w:r w:rsidRPr="00A87FF1">
        <w:rPr>
          <w:rStyle w:val="apple-converted-space"/>
          <w:color w:val="000000" w:themeColor="text1"/>
          <w:sz w:val="22"/>
          <w:szCs w:val="22"/>
          <w:u w:val="single"/>
        </w:rPr>
        <w:t> </w:t>
      </w:r>
      <w:r w:rsidRPr="00A87FF1">
        <w:rPr>
          <w:rStyle w:val="normaltextrun"/>
          <w:color w:val="000000" w:themeColor="text1"/>
          <w:sz w:val="22"/>
          <w:szCs w:val="22"/>
          <w:u w:val="single"/>
        </w:rPr>
        <w:t>of</w:t>
      </w:r>
      <w:r w:rsidR="007801A8" w:rsidRPr="00A87FF1">
        <w:rPr>
          <w:rStyle w:val="normaltextrun"/>
          <w:color w:val="000000" w:themeColor="text1"/>
          <w:sz w:val="22"/>
          <w:szCs w:val="22"/>
          <w:u w:val="single"/>
        </w:rPr>
        <w:t xml:space="preserve"> </w:t>
      </w:r>
      <w:r w:rsidR="004B143D">
        <w:rPr>
          <w:rStyle w:val="normaltextrun"/>
          <w:color w:val="000000" w:themeColor="text1"/>
          <w:sz w:val="22"/>
          <w:szCs w:val="22"/>
          <w:u w:val="single"/>
        </w:rPr>
        <w:t>September 13</w:t>
      </w:r>
      <w:r w:rsidR="007801A8" w:rsidRPr="00A87FF1">
        <w:rPr>
          <w:rStyle w:val="normaltextrun"/>
          <w:color w:val="000000" w:themeColor="text1"/>
          <w:sz w:val="22"/>
          <w:szCs w:val="22"/>
          <w:u w:val="single"/>
        </w:rPr>
        <w:t xml:space="preserve">, </w:t>
      </w:r>
      <w:r w:rsidR="00FF3BBD" w:rsidRPr="00A87FF1">
        <w:rPr>
          <w:rStyle w:val="normaltextrun"/>
          <w:color w:val="000000" w:themeColor="text1"/>
          <w:sz w:val="22"/>
          <w:szCs w:val="22"/>
          <w:u w:val="single"/>
        </w:rPr>
        <w:t>2022</w:t>
      </w:r>
    </w:p>
    <w:p w14:paraId="1C7AFE6E" w14:textId="0ADD225C" w:rsidR="0072600E" w:rsidRPr="00A87FF1" w:rsidRDefault="41EA7F2C" w:rsidP="4B36A732">
      <w:pPr>
        <w:pStyle w:val="paragraph"/>
        <w:spacing w:before="0" w:beforeAutospacing="0" w:after="0" w:afterAutospacing="0"/>
        <w:textAlignment w:val="baseline"/>
        <w:rPr>
          <w:rStyle w:val="eop"/>
          <w:b/>
          <w:bCs/>
          <w:color w:val="000000" w:themeColor="text1"/>
          <w:sz w:val="22"/>
          <w:szCs w:val="22"/>
        </w:rPr>
      </w:pPr>
      <w:r w:rsidRPr="00A87FF1">
        <w:rPr>
          <w:rStyle w:val="normaltextrun"/>
          <w:b/>
          <w:bCs/>
          <w:color w:val="000000" w:themeColor="text1"/>
          <w:sz w:val="22"/>
          <w:szCs w:val="22"/>
        </w:rPr>
        <w:t xml:space="preserve">Motion made by </w:t>
      </w:r>
      <w:r w:rsidR="00FF3BBD">
        <w:rPr>
          <w:rStyle w:val="normaltextrun"/>
          <w:b/>
          <w:bCs/>
          <w:color w:val="000000" w:themeColor="text1"/>
          <w:sz w:val="22"/>
          <w:szCs w:val="22"/>
        </w:rPr>
        <w:t xml:space="preserve">Vice President Ouderkirk </w:t>
      </w:r>
      <w:r w:rsidRPr="00A87FF1">
        <w:rPr>
          <w:rStyle w:val="normaltextrun"/>
          <w:b/>
          <w:bCs/>
          <w:color w:val="000000" w:themeColor="text1"/>
          <w:sz w:val="22"/>
          <w:szCs w:val="22"/>
        </w:rPr>
        <w:t xml:space="preserve">to approve the agenda as submitted; seconded by </w:t>
      </w:r>
      <w:r w:rsidR="00FF3BBD">
        <w:rPr>
          <w:rStyle w:val="normaltextrun"/>
          <w:b/>
          <w:bCs/>
          <w:color w:val="000000" w:themeColor="text1"/>
          <w:sz w:val="22"/>
          <w:szCs w:val="22"/>
        </w:rPr>
        <w:t xml:space="preserve">Director Terrill </w:t>
      </w:r>
      <w:r w:rsidR="00D049F5" w:rsidRPr="00A87FF1">
        <w:rPr>
          <w:rStyle w:val="normaltextrun"/>
          <w:b/>
          <w:bCs/>
          <w:color w:val="000000" w:themeColor="text1"/>
          <w:sz w:val="22"/>
          <w:szCs w:val="22"/>
        </w:rPr>
        <w:t>m</w:t>
      </w:r>
      <w:r w:rsidRPr="00A87FF1">
        <w:rPr>
          <w:rStyle w:val="normaltextrun"/>
          <w:b/>
          <w:bCs/>
          <w:color w:val="000000" w:themeColor="text1"/>
          <w:sz w:val="22"/>
          <w:szCs w:val="22"/>
        </w:rPr>
        <w:t xml:space="preserve">otion approved without dissent.  </w:t>
      </w:r>
    </w:p>
    <w:p w14:paraId="63E4A9CD" w14:textId="77777777" w:rsidR="0072600E" w:rsidRPr="00A87FF1" w:rsidRDefault="48D87272" w:rsidP="48D87272">
      <w:pPr>
        <w:pStyle w:val="paragraph"/>
        <w:spacing w:before="0" w:beforeAutospacing="0" w:after="0" w:afterAutospacing="0"/>
        <w:textAlignment w:val="baseline"/>
        <w:rPr>
          <w:b/>
          <w:bCs/>
          <w:color w:val="000000" w:themeColor="text1"/>
          <w:sz w:val="22"/>
          <w:szCs w:val="22"/>
        </w:rPr>
      </w:pPr>
      <w:r w:rsidRPr="00A87FF1">
        <w:rPr>
          <w:rStyle w:val="eop"/>
          <w:b/>
          <w:bCs/>
          <w:color w:val="000000" w:themeColor="text1"/>
          <w:sz w:val="22"/>
          <w:szCs w:val="22"/>
        </w:rPr>
        <w:t> </w:t>
      </w:r>
    </w:p>
    <w:p w14:paraId="0F13021C" w14:textId="7F0CD649"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APPROVAL OF MEETING MINUTES</w:t>
      </w:r>
      <w:r w:rsidRPr="00A87FF1">
        <w:rPr>
          <w:rStyle w:val="eop"/>
          <w:color w:val="000000" w:themeColor="text1"/>
          <w:sz w:val="22"/>
          <w:szCs w:val="22"/>
        </w:rPr>
        <w:t> </w:t>
      </w:r>
      <w:r w:rsidR="00FF3BBD">
        <w:rPr>
          <w:rStyle w:val="eop"/>
          <w:color w:val="000000" w:themeColor="text1"/>
          <w:sz w:val="22"/>
          <w:szCs w:val="22"/>
        </w:rPr>
        <w:t xml:space="preserve"> </w:t>
      </w:r>
    </w:p>
    <w:p w14:paraId="5AE101D2" w14:textId="1E9CC3B6" w:rsidR="0072600E" w:rsidRPr="00A87FF1" w:rsidRDefault="24C1098B" w:rsidP="24C1098B">
      <w:pPr>
        <w:pStyle w:val="paragraph"/>
        <w:spacing w:before="0" w:beforeAutospacing="0" w:after="0" w:afterAutospacing="0"/>
        <w:textAlignment w:val="baseline"/>
        <w:rPr>
          <w:rStyle w:val="eop"/>
          <w:color w:val="000000" w:themeColor="text1"/>
          <w:sz w:val="22"/>
          <w:szCs w:val="22"/>
        </w:rPr>
      </w:pPr>
      <w:r w:rsidRPr="00A87FF1">
        <w:rPr>
          <w:rStyle w:val="normaltextrun"/>
          <w:b/>
          <w:bCs/>
          <w:color w:val="000000" w:themeColor="text1"/>
          <w:sz w:val="22"/>
          <w:szCs w:val="22"/>
        </w:rPr>
        <w:t xml:space="preserve">Motion made by </w:t>
      </w:r>
      <w:r w:rsidR="00FF3BBD">
        <w:rPr>
          <w:rStyle w:val="normaltextrun"/>
          <w:b/>
          <w:bCs/>
          <w:color w:val="000000" w:themeColor="text1"/>
          <w:sz w:val="22"/>
          <w:szCs w:val="22"/>
        </w:rPr>
        <w:t xml:space="preserve">Director Hazzard </w:t>
      </w:r>
      <w:r w:rsidRPr="00A87FF1">
        <w:rPr>
          <w:rStyle w:val="normaltextrun"/>
          <w:b/>
          <w:bCs/>
          <w:color w:val="000000" w:themeColor="text1"/>
          <w:sz w:val="22"/>
          <w:szCs w:val="22"/>
        </w:rPr>
        <w:t xml:space="preserve">to approve APSA meeting minutes from </w:t>
      </w:r>
      <w:r w:rsidR="004B143D">
        <w:rPr>
          <w:rStyle w:val="normaltextrun"/>
          <w:b/>
          <w:bCs/>
          <w:color w:val="000000" w:themeColor="text1"/>
          <w:sz w:val="22"/>
          <w:szCs w:val="22"/>
        </w:rPr>
        <w:t xml:space="preserve">August 9, </w:t>
      </w:r>
      <w:r w:rsidR="00C72AEA" w:rsidRPr="00A87FF1">
        <w:rPr>
          <w:rStyle w:val="normaltextrun"/>
          <w:b/>
          <w:bCs/>
          <w:color w:val="000000" w:themeColor="text1"/>
          <w:sz w:val="22"/>
          <w:szCs w:val="22"/>
        </w:rPr>
        <w:t>2022</w:t>
      </w:r>
      <w:r w:rsidR="005B4A36" w:rsidRPr="00A87FF1">
        <w:rPr>
          <w:rStyle w:val="normaltextrun"/>
          <w:b/>
          <w:bCs/>
          <w:color w:val="000000" w:themeColor="text1"/>
          <w:sz w:val="22"/>
          <w:szCs w:val="22"/>
        </w:rPr>
        <w:t>,</w:t>
      </w:r>
      <w:r w:rsidR="00A76E25" w:rsidRPr="00A87FF1">
        <w:rPr>
          <w:rStyle w:val="normaltextrun"/>
          <w:b/>
          <w:bCs/>
          <w:color w:val="000000" w:themeColor="text1"/>
          <w:sz w:val="22"/>
          <w:szCs w:val="22"/>
        </w:rPr>
        <w:t xml:space="preserve"> </w:t>
      </w:r>
      <w:r w:rsidRPr="00A87FF1">
        <w:rPr>
          <w:rStyle w:val="normaltextrun"/>
          <w:b/>
          <w:bCs/>
          <w:color w:val="000000" w:themeColor="text1"/>
          <w:sz w:val="22"/>
          <w:szCs w:val="22"/>
        </w:rPr>
        <w:t xml:space="preserve">seconded by </w:t>
      </w:r>
      <w:r w:rsidR="00F01883" w:rsidRPr="00A87FF1">
        <w:rPr>
          <w:rStyle w:val="normaltextrun"/>
          <w:b/>
          <w:bCs/>
          <w:color w:val="000000" w:themeColor="text1"/>
          <w:sz w:val="22"/>
          <w:szCs w:val="22"/>
        </w:rPr>
        <w:t xml:space="preserve">Director </w:t>
      </w:r>
      <w:r w:rsidR="00280BE4" w:rsidRPr="00A87FF1">
        <w:rPr>
          <w:rStyle w:val="normaltextrun"/>
          <w:b/>
          <w:bCs/>
          <w:color w:val="000000" w:themeColor="text1"/>
          <w:sz w:val="22"/>
          <w:szCs w:val="22"/>
        </w:rPr>
        <w:t xml:space="preserve">Fortino </w:t>
      </w:r>
      <w:r w:rsidR="00832763" w:rsidRPr="00A87FF1">
        <w:rPr>
          <w:rStyle w:val="normaltextrun"/>
          <w:b/>
          <w:bCs/>
          <w:color w:val="000000" w:themeColor="text1"/>
          <w:sz w:val="22"/>
          <w:szCs w:val="22"/>
        </w:rPr>
        <w:t>motion</w:t>
      </w:r>
      <w:r w:rsidRPr="00A87FF1">
        <w:rPr>
          <w:rStyle w:val="normaltextrun"/>
          <w:b/>
          <w:bCs/>
          <w:color w:val="000000" w:themeColor="text1"/>
          <w:sz w:val="22"/>
          <w:szCs w:val="22"/>
        </w:rPr>
        <w:t xml:space="preserve"> passed without dissent.</w:t>
      </w:r>
      <w:r w:rsidRPr="00A87FF1">
        <w:rPr>
          <w:rStyle w:val="eop"/>
          <w:color w:val="000000" w:themeColor="text1"/>
          <w:sz w:val="22"/>
          <w:szCs w:val="22"/>
        </w:rPr>
        <w:t> </w:t>
      </w:r>
    </w:p>
    <w:p w14:paraId="031D89F2" w14:textId="56EAACC7" w:rsidR="0058767B" w:rsidRPr="00A87FF1" w:rsidRDefault="00280BE4" w:rsidP="00280BE4">
      <w:pPr>
        <w:pStyle w:val="paragraph"/>
        <w:tabs>
          <w:tab w:val="left" w:pos="5378"/>
        </w:tabs>
        <w:spacing w:before="0" w:beforeAutospacing="0" w:after="0" w:afterAutospacing="0"/>
        <w:textAlignment w:val="baseline"/>
        <w:rPr>
          <w:rStyle w:val="normaltextrun"/>
          <w:b/>
          <w:bCs/>
          <w:color w:val="000000" w:themeColor="text1"/>
          <w:sz w:val="22"/>
          <w:szCs w:val="22"/>
        </w:rPr>
      </w:pPr>
      <w:r w:rsidRPr="00A87FF1">
        <w:rPr>
          <w:rStyle w:val="normaltextrun"/>
          <w:b/>
          <w:bCs/>
          <w:color w:val="000000" w:themeColor="text1"/>
          <w:sz w:val="22"/>
          <w:szCs w:val="22"/>
        </w:rPr>
        <w:tab/>
      </w:r>
    </w:p>
    <w:p w14:paraId="21735234" w14:textId="3222FBAA"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OFFICER AND COMMITTEE REPORTS</w:t>
      </w:r>
      <w:r w:rsidRPr="00A87FF1">
        <w:rPr>
          <w:rStyle w:val="eop"/>
          <w:color w:val="000000" w:themeColor="text1"/>
          <w:sz w:val="22"/>
          <w:szCs w:val="22"/>
        </w:rPr>
        <w:t> </w:t>
      </w:r>
    </w:p>
    <w:p w14:paraId="47988B86" w14:textId="77777777" w:rsidR="002B32B0" w:rsidRPr="00A87FF1" w:rsidRDefault="002B32B0" w:rsidP="48D87272">
      <w:pPr>
        <w:pStyle w:val="paragraph"/>
        <w:spacing w:before="0" w:beforeAutospacing="0" w:after="0" w:afterAutospacing="0"/>
        <w:textAlignment w:val="baseline"/>
        <w:rPr>
          <w:rStyle w:val="normaltextrun"/>
          <w:color w:val="000000" w:themeColor="text1"/>
          <w:sz w:val="22"/>
          <w:szCs w:val="22"/>
          <w:u w:val="single"/>
        </w:rPr>
      </w:pPr>
    </w:p>
    <w:p w14:paraId="087A0B5C" w14:textId="2656BD65"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color w:val="000000" w:themeColor="text1"/>
          <w:sz w:val="22"/>
          <w:szCs w:val="22"/>
          <w:u w:val="single"/>
        </w:rPr>
        <w:t>President’s Report</w:t>
      </w:r>
      <w:r w:rsidRPr="00A87FF1">
        <w:rPr>
          <w:rStyle w:val="eop"/>
          <w:color w:val="000000" w:themeColor="text1"/>
          <w:sz w:val="22"/>
          <w:szCs w:val="22"/>
        </w:rPr>
        <w:t> </w:t>
      </w:r>
    </w:p>
    <w:p w14:paraId="166A48F2" w14:textId="4CC17866" w:rsidR="00EC5D8A" w:rsidRPr="00A87FF1" w:rsidRDefault="001555A2" w:rsidP="00312863">
      <w:pPr>
        <w:rPr>
          <w:rFonts w:ascii="Times New Roman" w:eastAsia="Times New Roman" w:hAnsi="Times New Roman" w:cs="Times New Roman"/>
          <w:b/>
          <w:bCs/>
          <w:color w:val="000000"/>
        </w:rPr>
      </w:pPr>
      <w:r w:rsidRPr="00A87FF1">
        <w:rPr>
          <w:rFonts w:ascii="Times New Roman" w:eastAsia="Times New Roman" w:hAnsi="Times New Roman" w:cs="Times New Roman"/>
          <w:b/>
          <w:bCs/>
          <w:color w:val="000000"/>
          <w:u w:val="single"/>
        </w:rPr>
        <w:t>CLO:</w:t>
      </w:r>
      <w:r w:rsidRPr="00A87FF1">
        <w:rPr>
          <w:rFonts w:ascii="Times New Roman" w:eastAsia="Times New Roman" w:hAnsi="Times New Roman" w:cs="Times New Roman"/>
          <w:b/>
          <w:bCs/>
          <w:color w:val="000000"/>
        </w:rPr>
        <w:t> </w:t>
      </w:r>
    </w:p>
    <w:p w14:paraId="23BACAD7" w14:textId="2CF17BE3" w:rsidR="004B143D" w:rsidRPr="00A67B0A" w:rsidRDefault="00B7748B" w:rsidP="004B143D">
      <w:pPr>
        <w:pStyle w:val="xxxxelementtoproof"/>
        <w:numPr>
          <w:ilvl w:val="0"/>
          <w:numId w:val="28"/>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esident Garza m</w:t>
      </w:r>
      <w:r w:rsidR="004B143D" w:rsidRPr="00A67B0A">
        <w:rPr>
          <w:rFonts w:ascii="Times New Roman" w:eastAsia="Times New Roman" w:hAnsi="Times New Roman" w:cs="Times New Roman"/>
          <w:color w:val="000000" w:themeColor="text1"/>
        </w:rPr>
        <w:t>et weekly with the University to discuss updates on university activities.</w:t>
      </w:r>
    </w:p>
    <w:p w14:paraId="50046A0E" w14:textId="1A74C58D" w:rsidR="004B143D" w:rsidRPr="00A67B0A" w:rsidRDefault="00B7748B" w:rsidP="004B143D">
      <w:pPr>
        <w:pStyle w:val="xxxelementtoproof"/>
        <w:numPr>
          <w:ilvl w:val="0"/>
          <w:numId w:val="28"/>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esident Garza m</w:t>
      </w:r>
      <w:r w:rsidR="004B143D" w:rsidRPr="00A67B0A">
        <w:rPr>
          <w:rFonts w:ascii="Times New Roman" w:eastAsia="Times New Roman" w:hAnsi="Times New Roman" w:cs="Times New Roman"/>
          <w:color w:val="000000" w:themeColor="text1"/>
        </w:rPr>
        <w:t xml:space="preserve">et weekly with other union leaders to share information on </w:t>
      </w:r>
      <w:r w:rsidR="00FF3BBD" w:rsidRPr="00A67B0A">
        <w:rPr>
          <w:rFonts w:ascii="Times New Roman" w:eastAsia="Times New Roman" w:hAnsi="Times New Roman" w:cs="Times New Roman"/>
          <w:color w:val="000000" w:themeColor="text1"/>
        </w:rPr>
        <w:t>status</w:t>
      </w:r>
      <w:r w:rsidR="004B143D" w:rsidRPr="00A67B0A">
        <w:rPr>
          <w:rFonts w:ascii="Times New Roman" w:eastAsia="Times New Roman" w:hAnsi="Times New Roman" w:cs="Times New Roman"/>
          <w:color w:val="000000" w:themeColor="text1"/>
        </w:rPr>
        <w:t xml:space="preserve"> of their respective membership.</w:t>
      </w:r>
    </w:p>
    <w:p w14:paraId="54656DA8" w14:textId="61C7D71B" w:rsidR="004B143D" w:rsidRPr="00A67B0A" w:rsidRDefault="004B143D" w:rsidP="004B143D">
      <w:pPr>
        <w:pStyle w:val="xxxelementtoproof"/>
        <w:numPr>
          <w:ilvl w:val="0"/>
          <w:numId w:val="28"/>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 xml:space="preserve">Currently there are three unions bargaining new Collective Bargaining Agreements for their respective unions. 1585 Union has a Tentative Agreement. President Garza updated board on details of </w:t>
      </w:r>
      <w:r w:rsidR="000C426C">
        <w:rPr>
          <w:rFonts w:ascii="Times New Roman" w:eastAsia="Times New Roman" w:hAnsi="Times New Roman" w:cs="Times New Roman"/>
          <w:color w:val="000000" w:themeColor="text1"/>
        </w:rPr>
        <w:t xml:space="preserve">their </w:t>
      </w:r>
      <w:r w:rsidRPr="00A67B0A">
        <w:rPr>
          <w:rFonts w:ascii="Times New Roman" w:eastAsia="Times New Roman" w:hAnsi="Times New Roman" w:cs="Times New Roman"/>
          <w:color w:val="000000" w:themeColor="text1"/>
        </w:rPr>
        <w:t xml:space="preserve">new contract. </w:t>
      </w:r>
    </w:p>
    <w:p w14:paraId="522CA650" w14:textId="43F54462" w:rsidR="004B143D" w:rsidRPr="00A67B0A" w:rsidRDefault="004B143D" w:rsidP="004B143D">
      <w:pPr>
        <w:pStyle w:val="xxxelementtoproof"/>
        <w:numPr>
          <w:ilvl w:val="0"/>
          <w:numId w:val="28"/>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 xml:space="preserve">The CLO has requested in writing to meet with the University regarding recent compensation/budget position of the University. Have been in discussions with the Faculty Senate regarding their compensation decision. -Meeting was held on August 17, 2022.  Position statement and fact sheet were sent to the University on compensation-August 25, 2022.  Waiting for response from the University.  </w:t>
      </w:r>
      <w:r w:rsidR="00B7748B">
        <w:rPr>
          <w:rFonts w:ascii="Times New Roman" w:eastAsia="Times New Roman" w:hAnsi="Times New Roman" w:cs="Times New Roman"/>
          <w:color w:val="000000" w:themeColor="text1"/>
        </w:rPr>
        <w:t xml:space="preserve">Compensation documents shared with </w:t>
      </w:r>
      <w:r w:rsidRPr="00A67B0A">
        <w:rPr>
          <w:rFonts w:ascii="Times New Roman" w:eastAsia="Times New Roman" w:hAnsi="Times New Roman" w:cs="Times New Roman"/>
          <w:color w:val="000000" w:themeColor="text1"/>
        </w:rPr>
        <w:t xml:space="preserve">APSA executive board </w:t>
      </w:r>
      <w:r w:rsidR="00B7748B">
        <w:rPr>
          <w:rFonts w:ascii="Times New Roman" w:eastAsia="Times New Roman" w:hAnsi="Times New Roman" w:cs="Times New Roman"/>
          <w:color w:val="000000" w:themeColor="text1"/>
        </w:rPr>
        <w:t xml:space="preserve">members. </w:t>
      </w:r>
    </w:p>
    <w:p w14:paraId="15F53490" w14:textId="7164D006" w:rsidR="004B143D" w:rsidRPr="00A67B0A" w:rsidRDefault="00B7748B" w:rsidP="004B143D">
      <w:pPr>
        <w:pStyle w:val="xxxelementtoproof"/>
        <w:numPr>
          <w:ilvl w:val="0"/>
          <w:numId w:val="28"/>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President Garza updated board at meeting</w:t>
      </w:r>
      <w:r>
        <w:rPr>
          <w:rFonts w:ascii="Times New Roman" w:eastAsia="Times New Roman" w:hAnsi="Times New Roman" w:cs="Times New Roman"/>
          <w:color w:val="000000" w:themeColor="text1"/>
        </w:rPr>
        <w:t xml:space="preserve"> of the upcoming changes to r</w:t>
      </w:r>
      <w:r w:rsidR="004B143D" w:rsidRPr="00A67B0A">
        <w:rPr>
          <w:rFonts w:ascii="Times New Roman" w:eastAsia="Times New Roman" w:hAnsi="Times New Roman" w:cs="Times New Roman"/>
          <w:color w:val="000000" w:themeColor="text1"/>
        </w:rPr>
        <w:t xml:space="preserve">etirement </w:t>
      </w:r>
      <w:r>
        <w:rPr>
          <w:rFonts w:ascii="Times New Roman" w:eastAsia="Times New Roman" w:hAnsi="Times New Roman" w:cs="Times New Roman"/>
          <w:color w:val="000000" w:themeColor="text1"/>
        </w:rPr>
        <w:t>p</w:t>
      </w:r>
      <w:r w:rsidR="004B143D" w:rsidRPr="00A67B0A">
        <w:rPr>
          <w:rFonts w:ascii="Times New Roman" w:eastAsia="Times New Roman" w:hAnsi="Times New Roman" w:cs="Times New Roman"/>
          <w:color w:val="000000" w:themeColor="text1"/>
        </w:rPr>
        <w:t>lans</w:t>
      </w:r>
      <w:r>
        <w:rPr>
          <w:rFonts w:ascii="Times New Roman" w:eastAsia="Times New Roman" w:hAnsi="Times New Roman" w:cs="Times New Roman"/>
          <w:color w:val="000000" w:themeColor="text1"/>
        </w:rPr>
        <w:t>.</w:t>
      </w:r>
      <w:r w:rsidR="004B143D" w:rsidRPr="00A67B0A">
        <w:rPr>
          <w:rFonts w:ascii="Times New Roman" w:eastAsia="Times New Roman" w:hAnsi="Times New Roman" w:cs="Times New Roman"/>
          <w:color w:val="000000" w:themeColor="text1"/>
        </w:rPr>
        <w:t xml:space="preserve"> </w:t>
      </w:r>
    </w:p>
    <w:p w14:paraId="18D46F4B" w14:textId="64F4B93B" w:rsidR="00734CD3" w:rsidRPr="00A87FF1" w:rsidRDefault="00734CD3" w:rsidP="00734CD3">
      <w:pPr>
        <w:spacing w:before="100" w:beforeAutospacing="1" w:after="0" w:line="240" w:lineRule="auto"/>
        <w:jc w:val="both"/>
        <w:textAlignment w:val="baseline"/>
        <w:rPr>
          <w:rStyle w:val="eop"/>
          <w:rFonts w:ascii="Times New Roman" w:hAnsi="Times New Roman" w:cs="Times New Roman"/>
          <w:color w:val="000000" w:themeColor="text1"/>
        </w:rPr>
      </w:pPr>
      <w:r w:rsidRPr="00A87FF1">
        <w:rPr>
          <w:rStyle w:val="normaltextrun"/>
          <w:rFonts w:ascii="Times New Roman" w:hAnsi="Times New Roman" w:cs="Times New Roman"/>
          <w:color w:val="000000" w:themeColor="text1"/>
        </w:rPr>
        <w:lastRenderedPageBreak/>
        <w:t>Tuesday</w:t>
      </w:r>
      <w:r w:rsidRPr="00A87FF1">
        <w:rPr>
          <w:rStyle w:val="apple-converted-space"/>
          <w:rFonts w:ascii="Times New Roman" w:hAnsi="Times New Roman" w:cs="Times New Roman"/>
          <w:color w:val="000000" w:themeColor="text1"/>
        </w:rPr>
        <w:t> </w:t>
      </w:r>
      <w:r w:rsidR="004B143D">
        <w:rPr>
          <w:rStyle w:val="apple-converted-space"/>
          <w:rFonts w:ascii="Times New Roman" w:hAnsi="Times New Roman" w:cs="Times New Roman"/>
          <w:color w:val="000000" w:themeColor="text1"/>
        </w:rPr>
        <w:t>September 13</w:t>
      </w:r>
      <w:r w:rsidR="007801A8" w:rsidRPr="00A87FF1">
        <w:rPr>
          <w:rStyle w:val="apple-converted-space"/>
          <w:rFonts w:ascii="Times New Roman" w:hAnsi="Times New Roman" w:cs="Times New Roman"/>
          <w:color w:val="000000" w:themeColor="text1"/>
        </w:rPr>
        <w:t xml:space="preserve">, </w:t>
      </w:r>
      <w:r w:rsidRPr="00A87FF1">
        <w:rPr>
          <w:rStyle w:val="apple-converted-space"/>
          <w:rFonts w:ascii="Times New Roman" w:hAnsi="Times New Roman" w:cs="Times New Roman"/>
          <w:color w:val="000000" w:themeColor="text1"/>
        </w:rPr>
        <w:t xml:space="preserve">2022, </w:t>
      </w:r>
      <w:r w:rsidRPr="00A87FF1">
        <w:rPr>
          <w:rStyle w:val="normaltextrun"/>
          <w:rFonts w:ascii="Times New Roman" w:hAnsi="Times New Roman" w:cs="Times New Roman"/>
          <w:color w:val="000000" w:themeColor="text1"/>
        </w:rPr>
        <w:t>Executive Board Meeting Minutes </w:t>
      </w:r>
    </w:p>
    <w:p w14:paraId="28BE6272" w14:textId="378A874E" w:rsidR="00734CD3" w:rsidRPr="00A87FF1" w:rsidRDefault="00734CD3" w:rsidP="00734CD3">
      <w:pPr>
        <w:pStyle w:val="paragraph"/>
        <w:spacing w:before="0" w:beforeAutospacing="0" w:after="0" w:afterAutospacing="0"/>
        <w:contextualSpacing/>
        <w:jc w:val="both"/>
        <w:textAlignment w:val="baseline"/>
        <w:rPr>
          <w:rStyle w:val="eop"/>
          <w:color w:val="000000" w:themeColor="text1"/>
          <w:sz w:val="22"/>
          <w:szCs w:val="22"/>
        </w:rPr>
      </w:pPr>
      <w:r w:rsidRPr="00A87FF1">
        <w:rPr>
          <w:rStyle w:val="eop"/>
          <w:color w:val="000000" w:themeColor="text1"/>
          <w:sz w:val="22"/>
          <w:szCs w:val="22"/>
        </w:rPr>
        <w:t xml:space="preserve">Page 2 of </w:t>
      </w:r>
      <w:r w:rsidR="00F44080">
        <w:rPr>
          <w:rStyle w:val="eop"/>
          <w:color w:val="000000" w:themeColor="text1"/>
          <w:sz w:val="22"/>
          <w:szCs w:val="22"/>
        </w:rPr>
        <w:t>4</w:t>
      </w:r>
    </w:p>
    <w:p w14:paraId="7F2DF315" w14:textId="46FD7811" w:rsidR="005207FA" w:rsidRPr="00A87FF1" w:rsidRDefault="005207FA" w:rsidP="005207FA">
      <w:pPr>
        <w:spacing w:before="100" w:beforeAutospacing="1" w:after="100" w:afterAutospacing="1" w:line="240" w:lineRule="auto"/>
        <w:rPr>
          <w:rFonts w:ascii="Times New Roman" w:eastAsia="Times New Roman" w:hAnsi="Times New Roman" w:cs="Times New Roman"/>
          <w:b/>
          <w:bCs/>
          <w:color w:val="000000" w:themeColor="text1"/>
        </w:rPr>
      </w:pPr>
      <w:r w:rsidRPr="00A87FF1">
        <w:rPr>
          <w:rFonts w:ascii="Times New Roman" w:eastAsia="Times New Roman" w:hAnsi="Times New Roman" w:cs="Times New Roman"/>
          <w:b/>
          <w:bCs/>
          <w:color w:val="000000" w:themeColor="text1"/>
          <w:u w:val="single"/>
        </w:rPr>
        <w:t>JHCC:</w:t>
      </w:r>
      <w:r w:rsidRPr="00A87FF1">
        <w:rPr>
          <w:rFonts w:ascii="Times New Roman" w:eastAsia="Times New Roman" w:hAnsi="Times New Roman" w:cs="Times New Roman"/>
          <w:b/>
          <w:bCs/>
          <w:color w:val="000000" w:themeColor="text1"/>
        </w:rPr>
        <w:t>  </w:t>
      </w:r>
    </w:p>
    <w:p w14:paraId="1DDEB731" w14:textId="438D7555" w:rsidR="004B143D" w:rsidRDefault="004B143D" w:rsidP="004B143D">
      <w:pPr>
        <w:pStyle w:val="elementtoproof"/>
        <w:numPr>
          <w:ilvl w:val="0"/>
          <w:numId w:val="29"/>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 xml:space="preserve">JHCC has approved new dental buy up option- University was notified on August 11, 2022- waiting now to go through the FHCC and final approval from the University.  Enrollment period is targeted for January 1, 2022. </w:t>
      </w:r>
    </w:p>
    <w:p w14:paraId="24DB2129" w14:textId="0910DC42" w:rsidR="00B7748B" w:rsidRPr="00A67B0A" w:rsidRDefault="00B7748B" w:rsidP="00B7748B">
      <w:pPr>
        <w:pStyle w:val="elementtoproof"/>
        <w:numPr>
          <w:ilvl w:val="1"/>
          <w:numId w:val="29"/>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President Garza will follow up with the university to inquire about costs for dual employee households. </w:t>
      </w:r>
    </w:p>
    <w:p w14:paraId="0426A6F3" w14:textId="77777777" w:rsidR="004B143D" w:rsidRPr="00A67B0A" w:rsidRDefault="004B143D" w:rsidP="004B143D">
      <w:pPr>
        <w:pStyle w:val="elementtoproof"/>
        <w:numPr>
          <w:ilvl w:val="0"/>
          <w:numId w:val="29"/>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University has requested response from impacted unions regarding Consumer Driven Health Plan (CDHP) being offered to out of state APSA members ​The University was notified of the Associations position on allowing the CDHP to out of state Remote Work Employees.   There is another option that was just worked out with BCN that could provide that plan at a cheaper rate than Community Blue- University was sent official position from the JHCC regarding the CDHP/BCN out of state options. August 17, 2022.</w:t>
      </w:r>
    </w:p>
    <w:p w14:paraId="59DF6B14" w14:textId="3C101756" w:rsidR="004B143D" w:rsidRPr="00A67B0A" w:rsidRDefault="004B143D" w:rsidP="004B143D">
      <w:pPr>
        <w:pStyle w:val="elementtoproof"/>
        <w:numPr>
          <w:ilvl w:val="0"/>
          <w:numId w:val="29"/>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Will be serving on interview committee for new Staff Director</w:t>
      </w:r>
      <w:r w:rsidR="008F07D7">
        <w:rPr>
          <w:rFonts w:ascii="Times New Roman" w:eastAsia="Times New Roman" w:hAnsi="Times New Roman" w:cs="Times New Roman"/>
          <w:color w:val="000000" w:themeColor="text1"/>
        </w:rPr>
        <w:t xml:space="preserve">, replacing Amy Rivard.  </w:t>
      </w:r>
    </w:p>
    <w:p w14:paraId="6B1BBDF2" w14:textId="2B547CD9" w:rsidR="004B143D" w:rsidRPr="00A67B0A" w:rsidRDefault="004B143D" w:rsidP="004B143D">
      <w:pPr>
        <w:pStyle w:val="elementtoproof"/>
        <w:numPr>
          <w:ilvl w:val="0"/>
          <w:numId w:val="29"/>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 xml:space="preserve">Working on new Teladoc Chronic Care Complete program- that could bundle existing healthcare options that we have at a reduced </w:t>
      </w:r>
      <w:r w:rsidR="00B7748B">
        <w:rPr>
          <w:rFonts w:ascii="Times New Roman" w:eastAsia="Times New Roman" w:hAnsi="Times New Roman" w:cs="Times New Roman"/>
          <w:color w:val="000000" w:themeColor="text1"/>
        </w:rPr>
        <w:t>cost</w:t>
      </w:r>
      <w:r w:rsidRPr="00A67B0A">
        <w:rPr>
          <w:rFonts w:ascii="Times New Roman" w:eastAsia="Times New Roman" w:hAnsi="Times New Roman" w:cs="Times New Roman"/>
          <w:color w:val="000000" w:themeColor="text1"/>
        </w:rPr>
        <w:t xml:space="preserve">.  </w:t>
      </w:r>
    </w:p>
    <w:p w14:paraId="67309148" w14:textId="76EF0DCC" w:rsidR="00703ACF" w:rsidRPr="00A87FF1" w:rsidRDefault="00703ACF" w:rsidP="00AE596C">
      <w:pPr>
        <w:spacing w:before="100" w:beforeAutospacing="1" w:after="100" w:afterAutospacing="1" w:line="240" w:lineRule="auto"/>
        <w:rPr>
          <w:rFonts w:ascii="Times New Roman" w:eastAsia="Times New Roman" w:hAnsi="Times New Roman" w:cs="Times New Roman"/>
          <w:b/>
          <w:bCs/>
          <w:color w:val="000000" w:themeColor="text1"/>
          <w:u w:val="single"/>
        </w:rPr>
      </w:pPr>
      <w:r w:rsidRPr="00A87FF1">
        <w:rPr>
          <w:rFonts w:ascii="Times New Roman" w:eastAsia="Times New Roman" w:hAnsi="Times New Roman" w:cs="Times New Roman"/>
          <w:b/>
          <w:bCs/>
          <w:color w:val="000000" w:themeColor="text1"/>
          <w:u w:val="single"/>
        </w:rPr>
        <w:t>OTHER:</w:t>
      </w:r>
    </w:p>
    <w:p w14:paraId="4AC7D642" w14:textId="77777777" w:rsidR="004B143D" w:rsidRPr="00A67B0A" w:rsidRDefault="004B143D" w:rsidP="004B143D">
      <w:pPr>
        <w:pStyle w:val="xxxxelementtoproof"/>
        <w:numPr>
          <w:ilvl w:val="0"/>
          <w:numId w:val="30"/>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Operating Calendar- Begin Audit process/Approve Semi-annual lunch expenditures</w:t>
      </w:r>
    </w:p>
    <w:p w14:paraId="6F736C87" w14:textId="77777777" w:rsidR="004B143D" w:rsidRPr="00A67B0A" w:rsidRDefault="004B143D" w:rsidP="004B143D">
      <w:pPr>
        <w:pStyle w:val="xelementtoproof"/>
        <w:numPr>
          <w:ilvl w:val="0"/>
          <w:numId w:val="30"/>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New Member Orientation- will be done via teleconference.</w:t>
      </w:r>
    </w:p>
    <w:p w14:paraId="3A176CFB" w14:textId="77777777" w:rsidR="004B143D" w:rsidRPr="00A67B0A" w:rsidRDefault="004B143D" w:rsidP="004B143D">
      <w:pPr>
        <w:pStyle w:val="xelementtoproof"/>
        <w:numPr>
          <w:ilvl w:val="0"/>
          <w:numId w:val="30"/>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President Garza served on the President's Informal Resolution Panel through August 15, 2022.  ​Finalizing recommendations was forwarded to President Stanley. </w:t>
      </w:r>
    </w:p>
    <w:p w14:paraId="2FBCAF6D" w14:textId="77777777" w:rsidR="004B143D" w:rsidRPr="00A67B0A" w:rsidRDefault="004B143D" w:rsidP="004B143D">
      <w:pPr>
        <w:pStyle w:val="xelementtoproof"/>
        <w:numPr>
          <w:ilvl w:val="0"/>
          <w:numId w:val="30"/>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 xml:space="preserve">Meeting with Spartan Imaging move to new McLaren Hospital- trying to work out Letter of agreement (LOA) that ensures union protection and maintains positions within the bargaining unit. ​University owes us a revision of the LOA after meeting to discuss concerns. Meeting was 3/9/22. No additional update. </w:t>
      </w:r>
    </w:p>
    <w:p w14:paraId="74A2C50E" w14:textId="77777777" w:rsidR="004B143D" w:rsidRPr="00A67B0A" w:rsidRDefault="004B143D" w:rsidP="004B143D">
      <w:pPr>
        <w:pStyle w:val="xelementtoproof"/>
        <w:numPr>
          <w:ilvl w:val="0"/>
          <w:numId w:val="30"/>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Have requested a demo on Absent Tracker that was launched June 13, 2022-had many questions regarding supervisory role in this new procedure.</w:t>
      </w:r>
    </w:p>
    <w:p w14:paraId="26A1C463" w14:textId="2BA759C2" w:rsidR="0076256B" w:rsidRPr="00A87FF1" w:rsidRDefault="0076256B" w:rsidP="0076256B">
      <w:pPr>
        <w:spacing w:before="100" w:beforeAutospacing="1" w:after="0" w:afterAutospacing="1" w:line="240" w:lineRule="auto"/>
        <w:textAlignment w:val="baseline"/>
        <w:rPr>
          <w:rStyle w:val="eop"/>
          <w:rFonts w:ascii="Times New Roman" w:hAnsi="Times New Roman" w:cs="Times New Roman"/>
          <w:color w:val="000000" w:themeColor="text1"/>
        </w:rPr>
      </w:pPr>
      <w:r w:rsidRPr="00A87FF1">
        <w:rPr>
          <w:rStyle w:val="normaltextrun"/>
          <w:rFonts w:ascii="Times New Roman" w:hAnsi="Times New Roman" w:cs="Times New Roman"/>
          <w:color w:val="000000" w:themeColor="text1"/>
          <w:u w:val="single"/>
        </w:rPr>
        <w:t xml:space="preserve">Vice President for Contract Administration – Aaron Minnis /Mike Ouderkirk - </w:t>
      </w:r>
      <w:r w:rsidRPr="00A87FF1">
        <w:rPr>
          <w:rStyle w:val="eop"/>
          <w:rFonts w:ascii="Times New Roman" w:hAnsi="Times New Roman" w:cs="Times New Roman"/>
          <w:color w:val="000000" w:themeColor="text1"/>
        </w:rPr>
        <w:t xml:space="preserve">Electronically mailed report. </w:t>
      </w:r>
    </w:p>
    <w:p w14:paraId="62C092D3" w14:textId="2535684B" w:rsidR="00F9784C" w:rsidRPr="00A87FF1" w:rsidRDefault="00F9784C" w:rsidP="00F9784C">
      <w:pPr>
        <w:pStyle w:val="ListParagraph"/>
        <w:numPr>
          <w:ilvl w:val="0"/>
          <w:numId w:val="3"/>
        </w:numPr>
        <w:spacing w:before="100" w:beforeAutospacing="1" w:after="0" w:afterAutospacing="1" w:line="240" w:lineRule="auto"/>
        <w:ind w:hanging="360"/>
        <w:textAlignment w:val="baseline"/>
        <w:rPr>
          <w:rStyle w:val="eop"/>
          <w:rFonts w:ascii="Times New Roman" w:hAnsi="Times New Roman" w:cs="Times New Roman"/>
          <w:color w:val="000000" w:themeColor="text1"/>
        </w:rPr>
      </w:pPr>
      <w:r w:rsidRPr="00A87FF1">
        <w:rPr>
          <w:rStyle w:val="eop"/>
          <w:rFonts w:ascii="Times New Roman" w:hAnsi="Times New Roman" w:cs="Times New Roman"/>
          <w:color w:val="000000" w:themeColor="text1"/>
        </w:rPr>
        <w:t xml:space="preserve">Question asked by Treasurer Deneau regarding </w:t>
      </w:r>
      <w:r w:rsidR="00845015">
        <w:rPr>
          <w:rStyle w:val="eop"/>
          <w:rFonts w:ascii="Times New Roman" w:hAnsi="Times New Roman" w:cs="Times New Roman"/>
          <w:color w:val="000000" w:themeColor="text1"/>
        </w:rPr>
        <w:t xml:space="preserve">upcoming arbitrations and specifically asking about the total number of arbitrations </w:t>
      </w:r>
      <w:r w:rsidR="00FF2012">
        <w:rPr>
          <w:rStyle w:val="eop"/>
          <w:rFonts w:ascii="Times New Roman" w:hAnsi="Times New Roman" w:cs="Times New Roman"/>
          <w:color w:val="000000" w:themeColor="text1"/>
        </w:rPr>
        <w:t xml:space="preserve">anticipated.  </w:t>
      </w:r>
      <w:r w:rsidR="00845015">
        <w:rPr>
          <w:rStyle w:val="eop"/>
          <w:rFonts w:ascii="Times New Roman" w:hAnsi="Times New Roman" w:cs="Times New Roman"/>
          <w:color w:val="000000" w:themeColor="text1"/>
        </w:rPr>
        <w:t xml:space="preserve">President Garza </w:t>
      </w:r>
      <w:r w:rsidR="00FF2012">
        <w:rPr>
          <w:rStyle w:val="eop"/>
          <w:rFonts w:ascii="Times New Roman" w:hAnsi="Times New Roman" w:cs="Times New Roman"/>
          <w:color w:val="000000" w:themeColor="text1"/>
        </w:rPr>
        <w:t xml:space="preserve">noted there will be two and </w:t>
      </w:r>
      <w:r w:rsidR="00845015">
        <w:rPr>
          <w:rStyle w:val="eop"/>
          <w:rFonts w:ascii="Times New Roman" w:hAnsi="Times New Roman" w:cs="Times New Roman"/>
          <w:color w:val="000000" w:themeColor="text1"/>
        </w:rPr>
        <w:t xml:space="preserve">also provided an update to the board of the OIE </w:t>
      </w:r>
      <w:proofErr w:type="gramStart"/>
      <w:r w:rsidR="00845015">
        <w:rPr>
          <w:rStyle w:val="eop"/>
          <w:rFonts w:ascii="Times New Roman" w:hAnsi="Times New Roman" w:cs="Times New Roman"/>
          <w:color w:val="000000" w:themeColor="text1"/>
        </w:rPr>
        <w:t># 8;</w:t>
      </w:r>
      <w:proofErr w:type="gramEnd"/>
      <w:r w:rsidR="00725F0F" w:rsidRPr="00A87FF1">
        <w:rPr>
          <w:rStyle w:val="eop"/>
          <w:rFonts w:ascii="Times New Roman" w:hAnsi="Times New Roman" w:cs="Times New Roman"/>
          <w:color w:val="000000" w:themeColor="text1"/>
        </w:rPr>
        <w:t xml:space="preserve">  </w:t>
      </w:r>
    </w:p>
    <w:p w14:paraId="2A151D4B" w14:textId="77777777" w:rsidR="00890476" w:rsidRPr="00A87FF1" w:rsidRDefault="00890476" w:rsidP="00CE0217">
      <w:pPr>
        <w:pStyle w:val="ListParagraph"/>
        <w:spacing w:before="100" w:beforeAutospacing="1" w:after="0" w:afterAutospacing="1" w:line="240" w:lineRule="auto"/>
        <w:textAlignment w:val="baseline"/>
        <w:rPr>
          <w:rStyle w:val="eop"/>
          <w:rFonts w:ascii="Times New Roman" w:hAnsi="Times New Roman" w:cs="Times New Roman"/>
          <w:color w:val="000000" w:themeColor="text1"/>
        </w:rPr>
      </w:pPr>
    </w:p>
    <w:p w14:paraId="106D63D5" w14:textId="7508C1FD" w:rsidR="006D2EF5" w:rsidRPr="00A87FF1" w:rsidRDefault="006D2EF5" w:rsidP="00D849BF">
      <w:pPr>
        <w:spacing w:before="100" w:beforeAutospacing="1" w:after="0" w:afterAutospacing="1" w:line="240" w:lineRule="auto"/>
        <w:textAlignment w:val="baseline"/>
        <w:rPr>
          <w:rStyle w:val="eop"/>
          <w:rFonts w:ascii="Times New Roman" w:hAnsi="Times New Roman" w:cs="Times New Roman"/>
          <w:color w:val="000000" w:themeColor="text1"/>
        </w:rPr>
      </w:pPr>
      <w:r w:rsidRPr="00A87FF1">
        <w:rPr>
          <w:rStyle w:val="normaltextrun"/>
          <w:rFonts w:ascii="Times New Roman" w:hAnsi="Times New Roman" w:cs="Times New Roman"/>
          <w:color w:val="000000" w:themeColor="text1"/>
          <w:u w:val="single"/>
        </w:rPr>
        <w:t>Treasurer’s Report – Ken Deneau  </w:t>
      </w:r>
      <w:r w:rsidRPr="00A87FF1">
        <w:rPr>
          <w:rStyle w:val="eop"/>
          <w:rFonts w:ascii="Times New Roman" w:hAnsi="Times New Roman" w:cs="Times New Roman"/>
          <w:color w:val="000000" w:themeColor="text1"/>
        </w:rPr>
        <w:t> - Electronically mailed report.</w:t>
      </w:r>
    </w:p>
    <w:p w14:paraId="4F9BA690" w14:textId="622AE636" w:rsidR="006D2EF5" w:rsidRPr="00A87FF1" w:rsidRDefault="006D2EF5" w:rsidP="006D2EF5">
      <w:pPr>
        <w:rPr>
          <w:rFonts w:ascii="Times New Roman" w:hAnsi="Times New Roman" w:cs="Times New Roman"/>
          <w:color w:val="000000"/>
        </w:rPr>
      </w:pPr>
      <w:r w:rsidRPr="00A87FF1">
        <w:rPr>
          <w:rFonts w:ascii="Times New Roman" w:hAnsi="Times New Roman" w:cs="Times New Roman"/>
          <w:color w:val="000000" w:themeColor="text1"/>
        </w:rPr>
        <w:t xml:space="preserve">Treasurer Deneau updated board members of the APSA </w:t>
      </w:r>
      <w:r w:rsidR="00934F03" w:rsidRPr="00A87FF1">
        <w:rPr>
          <w:rFonts w:ascii="Times New Roman" w:hAnsi="Times New Roman" w:cs="Times New Roman"/>
          <w:color w:val="000000" w:themeColor="text1"/>
        </w:rPr>
        <w:t xml:space="preserve">June </w:t>
      </w:r>
      <w:r w:rsidR="00983207" w:rsidRPr="00A87FF1">
        <w:rPr>
          <w:rFonts w:ascii="Times New Roman" w:hAnsi="Times New Roman" w:cs="Times New Roman"/>
          <w:color w:val="000000" w:themeColor="text1"/>
        </w:rPr>
        <w:t>2022 F</w:t>
      </w:r>
      <w:r w:rsidRPr="00A87FF1">
        <w:rPr>
          <w:rFonts w:ascii="Times New Roman" w:hAnsi="Times New Roman" w:cs="Times New Roman"/>
          <w:color w:val="000000" w:themeColor="text1"/>
        </w:rPr>
        <w:t xml:space="preserve">inancials. </w:t>
      </w:r>
    </w:p>
    <w:p w14:paraId="2151C765" w14:textId="209EFB82" w:rsidR="006D2EF5" w:rsidRDefault="006D2EF5" w:rsidP="006D2EF5">
      <w:pPr>
        <w:ind w:left="360"/>
        <w:rPr>
          <w:rFonts w:ascii="Times New Roman" w:hAnsi="Times New Roman" w:cs="Times New Roman"/>
        </w:rPr>
      </w:pPr>
      <w:r w:rsidRPr="00A87FF1">
        <w:rPr>
          <w:rFonts w:ascii="Times New Roman" w:hAnsi="Times New Roman" w:cs="Times New Roman"/>
        </w:rPr>
        <w:t xml:space="preserve">APSA Revenue </w:t>
      </w:r>
      <w:r w:rsidR="000016BF" w:rsidRPr="00A87FF1">
        <w:rPr>
          <w:rFonts w:ascii="Times New Roman" w:hAnsi="Times New Roman" w:cs="Times New Roman"/>
        </w:rPr>
        <w:t>a</w:t>
      </w:r>
      <w:r w:rsidRPr="00A87FF1">
        <w:rPr>
          <w:rFonts w:ascii="Times New Roman" w:hAnsi="Times New Roman" w:cs="Times New Roman"/>
        </w:rPr>
        <w:t xml:space="preserve">s of </w:t>
      </w:r>
      <w:r w:rsidR="00EB3196">
        <w:rPr>
          <w:rFonts w:ascii="Times New Roman" w:hAnsi="Times New Roman" w:cs="Times New Roman"/>
        </w:rPr>
        <w:t>August 31</w:t>
      </w:r>
      <w:r w:rsidR="00172622" w:rsidRPr="00A87FF1">
        <w:rPr>
          <w:rFonts w:ascii="Times New Roman" w:hAnsi="Times New Roman" w:cs="Times New Roman"/>
        </w:rPr>
        <w:t xml:space="preserve">, </w:t>
      </w:r>
      <w:proofErr w:type="gramStart"/>
      <w:r w:rsidR="00172622" w:rsidRPr="00A87FF1">
        <w:rPr>
          <w:rFonts w:ascii="Times New Roman" w:hAnsi="Times New Roman" w:cs="Times New Roman"/>
        </w:rPr>
        <w:t>2022</w:t>
      </w:r>
      <w:proofErr w:type="gramEnd"/>
      <w:r w:rsidR="00172622" w:rsidRPr="00A87FF1">
        <w:rPr>
          <w:rFonts w:ascii="Times New Roman" w:hAnsi="Times New Roman" w:cs="Times New Roman"/>
        </w:rPr>
        <w:t xml:space="preserve"> </w:t>
      </w:r>
      <w:r w:rsidRPr="00A87FF1">
        <w:rPr>
          <w:rFonts w:ascii="Times New Roman" w:hAnsi="Times New Roman" w:cs="Times New Roman"/>
        </w:rPr>
        <w:t>         $11</w:t>
      </w:r>
      <w:r w:rsidR="009566AA" w:rsidRPr="00A87FF1">
        <w:rPr>
          <w:rFonts w:ascii="Times New Roman" w:hAnsi="Times New Roman" w:cs="Times New Roman"/>
        </w:rPr>
        <w:t>,</w:t>
      </w:r>
      <w:r w:rsidR="00EB3196">
        <w:rPr>
          <w:rFonts w:ascii="Times New Roman" w:hAnsi="Times New Roman" w:cs="Times New Roman"/>
        </w:rPr>
        <w:t>790.09</w:t>
      </w:r>
    </w:p>
    <w:p w14:paraId="01FBE3F5" w14:textId="77777777" w:rsidR="00B66D56" w:rsidRPr="00A87FF1" w:rsidRDefault="00B66D56" w:rsidP="00B66D56">
      <w:pPr>
        <w:ind w:left="360"/>
        <w:rPr>
          <w:rFonts w:ascii="Times New Roman" w:hAnsi="Times New Roman" w:cs="Times New Roman"/>
          <w:u w:val="single"/>
        </w:rPr>
      </w:pPr>
      <w:r w:rsidRPr="00A87FF1">
        <w:rPr>
          <w:rFonts w:ascii="Times New Roman" w:hAnsi="Times New Roman" w:cs="Times New Roman"/>
          <w:u w:val="single"/>
        </w:rPr>
        <w:t>APSA Expenses as of August</w:t>
      </w:r>
      <w:r>
        <w:rPr>
          <w:rFonts w:ascii="Times New Roman" w:hAnsi="Times New Roman" w:cs="Times New Roman"/>
          <w:u w:val="single"/>
        </w:rPr>
        <w:t xml:space="preserve"> 31, </w:t>
      </w:r>
      <w:proofErr w:type="gramStart"/>
      <w:r w:rsidRPr="00A87FF1">
        <w:rPr>
          <w:rFonts w:ascii="Times New Roman" w:hAnsi="Times New Roman" w:cs="Times New Roman"/>
          <w:u w:val="single"/>
        </w:rPr>
        <w:t>2022</w:t>
      </w:r>
      <w:proofErr w:type="gramEnd"/>
      <w:r w:rsidRPr="00A87FF1">
        <w:rPr>
          <w:rFonts w:ascii="Times New Roman" w:hAnsi="Times New Roman" w:cs="Times New Roman"/>
          <w:u w:val="single"/>
        </w:rPr>
        <w:t xml:space="preserve">        $</w:t>
      </w:r>
      <w:r>
        <w:rPr>
          <w:rFonts w:ascii="Times New Roman" w:hAnsi="Times New Roman" w:cs="Times New Roman"/>
          <w:u w:val="single"/>
        </w:rPr>
        <w:t>9</w:t>
      </w:r>
      <w:r w:rsidRPr="00A87FF1">
        <w:rPr>
          <w:rFonts w:ascii="Times New Roman" w:hAnsi="Times New Roman" w:cs="Times New Roman"/>
          <w:u w:val="single"/>
        </w:rPr>
        <w:t>,</w:t>
      </w:r>
      <w:r>
        <w:rPr>
          <w:rFonts w:ascii="Times New Roman" w:hAnsi="Times New Roman" w:cs="Times New Roman"/>
          <w:u w:val="single"/>
        </w:rPr>
        <w:t>479.42</w:t>
      </w:r>
    </w:p>
    <w:p w14:paraId="3764E288" w14:textId="77777777" w:rsidR="00B66D56" w:rsidRPr="00A87FF1" w:rsidRDefault="00B66D56" w:rsidP="00B66D56">
      <w:pPr>
        <w:spacing w:after="0" w:line="240" w:lineRule="auto"/>
        <w:rPr>
          <w:rFonts w:ascii="Times New Roman" w:eastAsia="Times New Roman" w:hAnsi="Times New Roman" w:cs="Times New Roman"/>
        </w:rPr>
      </w:pPr>
    </w:p>
    <w:p w14:paraId="34533B8C" w14:textId="57EDB58D" w:rsidR="00B66D56" w:rsidRPr="00A87FF1" w:rsidRDefault="00B66D56" w:rsidP="00B66D56">
      <w:pPr>
        <w:ind w:left="360"/>
        <w:rPr>
          <w:rFonts w:ascii="Times New Roman" w:hAnsi="Times New Roman" w:cs="Times New Roman"/>
        </w:rPr>
      </w:pPr>
      <w:r w:rsidRPr="00A87FF1">
        <w:rPr>
          <w:rFonts w:ascii="Times New Roman" w:hAnsi="Times New Roman" w:cs="Times New Roman"/>
        </w:rPr>
        <w:t xml:space="preserve">APSA Net Change as of </w:t>
      </w:r>
      <w:r>
        <w:rPr>
          <w:rFonts w:ascii="Times New Roman" w:hAnsi="Times New Roman" w:cs="Times New Roman"/>
        </w:rPr>
        <w:t xml:space="preserve">August 31, </w:t>
      </w:r>
      <w:proofErr w:type="gramStart"/>
      <w:r>
        <w:rPr>
          <w:rFonts w:ascii="Times New Roman" w:hAnsi="Times New Roman" w:cs="Times New Roman"/>
        </w:rPr>
        <w:t xml:space="preserve">2022 </w:t>
      </w:r>
      <w:r w:rsidRPr="00A87FF1">
        <w:rPr>
          <w:rFonts w:ascii="Times New Roman" w:hAnsi="Times New Roman" w:cs="Times New Roman"/>
        </w:rPr>
        <w:t xml:space="preserve"> </w:t>
      </w:r>
      <w:r w:rsidR="006325A2">
        <w:rPr>
          <w:rFonts w:ascii="Times New Roman" w:hAnsi="Times New Roman" w:cs="Times New Roman"/>
        </w:rPr>
        <w:t>+</w:t>
      </w:r>
      <w:proofErr w:type="gramEnd"/>
      <w:r w:rsidR="006325A2">
        <w:rPr>
          <w:rFonts w:ascii="Times New Roman" w:hAnsi="Times New Roman" w:cs="Times New Roman"/>
        </w:rPr>
        <w:t xml:space="preserve"> </w:t>
      </w:r>
      <w:r w:rsidRPr="00A87FF1">
        <w:rPr>
          <w:rFonts w:ascii="Times New Roman" w:hAnsi="Times New Roman" w:cs="Times New Roman"/>
        </w:rPr>
        <w:t>$</w:t>
      </w:r>
      <w:r>
        <w:rPr>
          <w:rFonts w:ascii="Times New Roman" w:hAnsi="Times New Roman" w:cs="Times New Roman"/>
        </w:rPr>
        <w:t>2</w:t>
      </w:r>
      <w:r w:rsidRPr="00A87FF1">
        <w:rPr>
          <w:rFonts w:ascii="Times New Roman" w:hAnsi="Times New Roman" w:cs="Times New Roman"/>
        </w:rPr>
        <w:t>,</w:t>
      </w:r>
      <w:r>
        <w:rPr>
          <w:rFonts w:ascii="Times New Roman" w:hAnsi="Times New Roman" w:cs="Times New Roman"/>
        </w:rPr>
        <w:t>310.67</w:t>
      </w:r>
    </w:p>
    <w:p w14:paraId="0E237994" w14:textId="77777777" w:rsidR="00B66D56" w:rsidRPr="00A87FF1" w:rsidRDefault="00B66D56" w:rsidP="006D2EF5">
      <w:pPr>
        <w:ind w:left="360"/>
        <w:rPr>
          <w:rFonts w:ascii="Times New Roman" w:hAnsi="Times New Roman" w:cs="Times New Roman"/>
        </w:rPr>
      </w:pPr>
    </w:p>
    <w:p w14:paraId="71F349A8" w14:textId="11233397" w:rsidR="00031647" w:rsidRPr="00A87FF1" w:rsidRDefault="00031647" w:rsidP="00031647">
      <w:pPr>
        <w:pStyle w:val="paragraph"/>
        <w:spacing w:before="0" w:beforeAutospacing="0" w:after="0" w:afterAutospacing="0"/>
        <w:textAlignment w:val="baseline"/>
        <w:rPr>
          <w:rStyle w:val="eop"/>
          <w:color w:val="000000" w:themeColor="text1"/>
          <w:sz w:val="22"/>
          <w:szCs w:val="22"/>
        </w:rPr>
      </w:pPr>
      <w:r w:rsidRPr="00A87FF1">
        <w:rPr>
          <w:rStyle w:val="normaltextrun"/>
          <w:color w:val="000000" w:themeColor="text1"/>
          <w:sz w:val="22"/>
          <w:szCs w:val="22"/>
        </w:rPr>
        <w:t>Tuesday</w:t>
      </w:r>
      <w:r w:rsidRPr="00A87FF1">
        <w:rPr>
          <w:rStyle w:val="apple-converted-space"/>
          <w:color w:val="000000" w:themeColor="text1"/>
          <w:sz w:val="22"/>
          <w:szCs w:val="22"/>
        </w:rPr>
        <w:t> </w:t>
      </w:r>
      <w:r w:rsidR="004B143D">
        <w:rPr>
          <w:rStyle w:val="apple-converted-space"/>
          <w:color w:val="000000" w:themeColor="text1"/>
          <w:sz w:val="22"/>
          <w:szCs w:val="22"/>
        </w:rPr>
        <w:t xml:space="preserve">September 13, </w:t>
      </w:r>
      <w:r w:rsidRPr="00A87FF1">
        <w:rPr>
          <w:rStyle w:val="apple-converted-space"/>
          <w:color w:val="000000" w:themeColor="text1"/>
          <w:sz w:val="22"/>
          <w:szCs w:val="22"/>
        </w:rPr>
        <w:t xml:space="preserve">2022, </w:t>
      </w:r>
      <w:r w:rsidRPr="00A87FF1">
        <w:rPr>
          <w:rStyle w:val="normaltextrun"/>
          <w:color w:val="000000" w:themeColor="text1"/>
          <w:sz w:val="22"/>
          <w:szCs w:val="22"/>
        </w:rPr>
        <w:t>Executive Board Meeting Minutes </w:t>
      </w:r>
    </w:p>
    <w:p w14:paraId="1D5D98FC" w14:textId="2B8D0395" w:rsidR="00031647" w:rsidRPr="00A87FF1" w:rsidRDefault="00031647" w:rsidP="00031647">
      <w:pPr>
        <w:pStyle w:val="paragraph"/>
        <w:spacing w:before="0" w:beforeAutospacing="0" w:after="0" w:afterAutospacing="0"/>
        <w:contextualSpacing/>
        <w:jc w:val="both"/>
        <w:textAlignment w:val="baseline"/>
        <w:rPr>
          <w:rStyle w:val="eop"/>
          <w:color w:val="000000" w:themeColor="text1"/>
          <w:sz w:val="22"/>
          <w:szCs w:val="22"/>
        </w:rPr>
      </w:pPr>
      <w:r w:rsidRPr="00A87FF1">
        <w:rPr>
          <w:rStyle w:val="eop"/>
          <w:color w:val="000000" w:themeColor="text1"/>
          <w:sz w:val="22"/>
          <w:szCs w:val="22"/>
        </w:rPr>
        <w:t xml:space="preserve">Page 3 of </w:t>
      </w:r>
      <w:r w:rsidR="00F44080">
        <w:rPr>
          <w:rStyle w:val="eop"/>
          <w:color w:val="000000" w:themeColor="text1"/>
          <w:sz w:val="22"/>
          <w:szCs w:val="22"/>
        </w:rPr>
        <w:t>4</w:t>
      </w:r>
    </w:p>
    <w:p w14:paraId="6BEE9128" w14:textId="77777777" w:rsidR="00C7333B" w:rsidRDefault="00C7333B" w:rsidP="0057372F">
      <w:pPr>
        <w:spacing w:after="0" w:line="240" w:lineRule="auto"/>
        <w:textAlignment w:val="baseline"/>
        <w:rPr>
          <w:rFonts w:ascii="Times New Roman" w:hAnsi="Times New Roman" w:cs="Times New Roman"/>
        </w:rPr>
      </w:pPr>
    </w:p>
    <w:p w14:paraId="5DDCFBF1" w14:textId="596DFF78" w:rsidR="0057372F" w:rsidRDefault="0057372F" w:rsidP="0057372F">
      <w:pPr>
        <w:spacing w:after="0" w:line="240" w:lineRule="auto"/>
        <w:textAlignment w:val="baseline"/>
        <w:rPr>
          <w:rFonts w:ascii="Times New Roman" w:hAnsi="Times New Roman" w:cs="Times New Roman"/>
        </w:rPr>
      </w:pPr>
      <w:r w:rsidRPr="00A87FF1">
        <w:rPr>
          <w:rFonts w:ascii="Times New Roman" w:hAnsi="Times New Roman" w:cs="Times New Roman"/>
        </w:rPr>
        <w:t>Total Change in Fund Balance since $10 dues drop occurred in January 2021= $4</w:t>
      </w:r>
      <w:r w:rsidR="009B55BB">
        <w:rPr>
          <w:rFonts w:ascii="Times New Roman" w:hAnsi="Times New Roman" w:cs="Times New Roman"/>
        </w:rPr>
        <w:t>2</w:t>
      </w:r>
      <w:r w:rsidRPr="00A87FF1">
        <w:rPr>
          <w:rFonts w:ascii="Times New Roman" w:hAnsi="Times New Roman" w:cs="Times New Roman"/>
        </w:rPr>
        <w:t>,</w:t>
      </w:r>
      <w:r w:rsidR="009B55BB">
        <w:rPr>
          <w:rFonts w:ascii="Times New Roman" w:hAnsi="Times New Roman" w:cs="Times New Roman"/>
        </w:rPr>
        <w:t>926</w:t>
      </w:r>
      <w:r w:rsidRPr="00A87FF1">
        <w:rPr>
          <w:rFonts w:ascii="Times New Roman" w:hAnsi="Times New Roman" w:cs="Times New Roman"/>
        </w:rPr>
        <w:t>.</w:t>
      </w:r>
    </w:p>
    <w:p w14:paraId="4B3F3E12" w14:textId="77777777" w:rsidR="007C35D5" w:rsidRDefault="007C35D5" w:rsidP="0057372F">
      <w:pPr>
        <w:spacing w:after="0" w:line="240" w:lineRule="auto"/>
        <w:textAlignment w:val="baseline"/>
        <w:rPr>
          <w:rFonts w:ascii="Times New Roman" w:hAnsi="Times New Roman" w:cs="Times New Roman"/>
        </w:rPr>
      </w:pPr>
    </w:p>
    <w:p w14:paraId="7EB7A498" w14:textId="555C2689" w:rsidR="00CB4BB2" w:rsidRPr="007C35D5" w:rsidRDefault="007C35D5" w:rsidP="0057372F">
      <w:pPr>
        <w:spacing w:after="0" w:line="240" w:lineRule="auto"/>
        <w:textAlignment w:val="baseline"/>
        <w:rPr>
          <w:rFonts w:ascii="Times New Roman" w:hAnsi="Times New Roman" w:cs="Times New Roman"/>
          <w:b/>
          <w:bCs/>
        </w:rPr>
      </w:pPr>
      <w:r w:rsidRPr="007C35D5">
        <w:rPr>
          <w:rFonts w:ascii="Times New Roman" w:hAnsi="Times New Roman" w:cs="Times New Roman"/>
          <w:b/>
          <w:bCs/>
        </w:rPr>
        <w:t xml:space="preserve">Motion made by Director Espinosa to approve the FY 2023 APSA operating budget; seconded by Director Hazzard; motion passes without dissent.  </w:t>
      </w:r>
    </w:p>
    <w:p w14:paraId="61BDE783" w14:textId="77777777" w:rsidR="0057372F" w:rsidRPr="00A87FF1" w:rsidRDefault="0057372F" w:rsidP="009C4003">
      <w:pPr>
        <w:pStyle w:val="paragraph"/>
        <w:spacing w:before="0" w:beforeAutospacing="0" w:after="0" w:afterAutospacing="0"/>
        <w:textAlignment w:val="baseline"/>
        <w:rPr>
          <w:rStyle w:val="normaltextrun"/>
          <w:color w:val="000000" w:themeColor="text1"/>
          <w:sz w:val="22"/>
          <w:szCs w:val="22"/>
        </w:rPr>
      </w:pPr>
    </w:p>
    <w:p w14:paraId="5B1C2118" w14:textId="5D86761C" w:rsidR="0019341D" w:rsidRPr="00A87FF1" w:rsidRDefault="0019341D" w:rsidP="0019341D">
      <w:pPr>
        <w:pStyle w:val="paragraph"/>
        <w:spacing w:before="0" w:beforeAutospacing="0" w:after="0" w:afterAutospacing="0"/>
        <w:textAlignment w:val="baseline"/>
        <w:rPr>
          <w:rStyle w:val="normaltextrun"/>
          <w:color w:val="000000" w:themeColor="text1"/>
          <w:sz w:val="22"/>
          <w:szCs w:val="22"/>
          <w:u w:val="single"/>
        </w:rPr>
      </w:pPr>
      <w:r w:rsidRPr="00A87FF1">
        <w:rPr>
          <w:rStyle w:val="normaltextrun"/>
          <w:color w:val="000000" w:themeColor="text1"/>
          <w:sz w:val="22"/>
          <w:szCs w:val="22"/>
          <w:u w:val="single"/>
        </w:rPr>
        <w:t xml:space="preserve">Recording Secretary – Kathleen Deneau  </w:t>
      </w:r>
    </w:p>
    <w:p w14:paraId="612E79E5" w14:textId="3F2E3D83" w:rsidR="0019341D" w:rsidRPr="00A87FF1" w:rsidRDefault="00F94E95" w:rsidP="0019341D">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 xml:space="preserve">No report </w:t>
      </w:r>
    </w:p>
    <w:p w14:paraId="4766E23D" w14:textId="77777777" w:rsidR="00CE0217" w:rsidRPr="00A87FF1" w:rsidRDefault="00B62D7C" w:rsidP="00CE0217">
      <w:pPr>
        <w:spacing w:before="100" w:beforeAutospacing="1" w:after="0" w:afterAutospacing="1" w:line="240" w:lineRule="auto"/>
        <w:textAlignment w:val="baseline"/>
        <w:rPr>
          <w:rStyle w:val="eop"/>
          <w:rFonts w:ascii="Times New Roman" w:hAnsi="Times New Roman" w:cs="Times New Roman"/>
          <w:color w:val="000000" w:themeColor="text1"/>
        </w:rPr>
      </w:pPr>
      <w:r w:rsidRPr="00A87FF1">
        <w:rPr>
          <w:rStyle w:val="normaltextrun"/>
          <w:rFonts w:ascii="Times New Roman" w:hAnsi="Times New Roman" w:cs="Times New Roman"/>
          <w:color w:val="000000" w:themeColor="text1"/>
          <w:u w:val="single"/>
        </w:rPr>
        <w:t>Report of the Corresponding Secretary – Randy Brown</w:t>
      </w:r>
      <w:r w:rsidRPr="00A87FF1">
        <w:rPr>
          <w:rStyle w:val="eop"/>
          <w:rFonts w:ascii="Times New Roman" w:hAnsi="Times New Roman" w:cs="Times New Roman"/>
          <w:color w:val="000000" w:themeColor="text1"/>
        </w:rPr>
        <w:t> </w:t>
      </w:r>
      <w:r w:rsidR="00CE0217" w:rsidRPr="00A87FF1">
        <w:rPr>
          <w:rStyle w:val="eop"/>
          <w:rFonts w:ascii="Times New Roman" w:hAnsi="Times New Roman" w:cs="Times New Roman"/>
          <w:color w:val="000000" w:themeColor="text1"/>
        </w:rPr>
        <w:t>Electronically mailed report.</w:t>
      </w:r>
    </w:p>
    <w:p w14:paraId="6B1B6836" w14:textId="26C3EFF0" w:rsidR="005F6D2C" w:rsidRPr="00A87FF1" w:rsidRDefault="005F6D2C" w:rsidP="005F6D2C">
      <w:pPr>
        <w:rPr>
          <w:rFonts w:ascii="Times New Roman" w:hAnsi="Times New Roman" w:cs="Times New Roman"/>
          <w:u w:val="single"/>
        </w:rPr>
      </w:pPr>
      <w:r w:rsidRPr="00A87FF1">
        <w:rPr>
          <w:rFonts w:ascii="Times New Roman" w:hAnsi="Times New Roman" w:cs="Times New Roman"/>
          <w:u w:val="single"/>
        </w:rPr>
        <w:t xml:space="preserve">Listserv: </w:t>
      </w:r>
    </w:p>
    <w:p w14:paraId="3121628C" w14:textId="77777777" w:rsidR="008255CD" w:rsidRPr="00E63708" w:rsidRDefault="008255CD" w:rsidP="008255CD">
      <w:pPr>
        <w:pStyle w:val="ListParagraph"/>
        <w:numPr>
          <w:ilvl w:val="0"/>
          <w:numId w:val="3"/>
        </w:numPr>
        <w:rPr>
          <w:rFonts w:ascii="Times New Roman" w:hAnsi="Times New Roman" w:cs="Times New Roman"/>
        </w:rPr>
      </w:pPr>
      <w:r w:rsidRPr="00E63708">
        <w:rPr>
          <w:rFonts w:ascii="Times New Roman" w:hAnsi="Times New Roman" w:cs="Times New Roman"/>
        </w:rPr>
        <w:t>Fixed/restored ALLAPSA-L listserv (</w:t>
      </w:r>
      <w:hyperlink r:id="rId11" w:history="1">
        <w:r w:rsidRPr="00E63708">
          <w:rPr>
            <w:rStyle w:val="Hyperlink"/>
            <w:rFonts w:ascii="Times New Roman" w:hAnsi="Times New Roman" w:cs="Times New Roman"/>
          </w:rPr>
          <w:t>ALLAPSA-L@list.msu.edu</w:t>
        </w:r>
      </w:hyperlink>
      <w:r w:rsidRPr="00E63708">
        <w:rPr>
          <w:rFonts w:ascii="Times New Roman" w:hAnsi="Times New Roman" w:cs="Times New Roman"/>
        </w:rPr>
        <w:t>) after it had 0 members on 08/18/2022</w:t>
      </w:r>
    </w:p>
    <w:p w14:paraId="68CE6987" w14:textId="77777777" w:rsidR="008255CD" w:rsidRPr="00E63708" w:rsidRDefault="008255CD" w:rsidP="008255CD">
      <w:pPr>
        <w:pStyle w:val="ListParagraph"/>
        <w:numPr>
          <w:ilvl w:val="0"/>
          <w:numId w:val="3"/>
        </w:numPr>
        <w:rPr>
          <w:rFonts w:ascii="Times New Roman" w:hAnsi="Times New Roman" w:cs="Times New Roman"/>
        </w:rPr>
      </w:pPr>
      <w:r w:rsidRPr="00E63708">
        <w:rPr>
          <w:rFonts w:ascii="Times New Roman" w:hAnsi="Times New Roman" w:cs="Times New Roman"/>
        </w:rPr>
        <w:t>Updated ALLAPSA-L listserv (</w:t>
      </w:r>
      <w:hyperlink r:id="rId12" w:history="1">
        <w:r w:rsidRPr="00E63708">
          <w:rPr>
            <w:rStyle w:val="Hyperlink"/>
            <w:rFonts w:ascii="Times New Roman" w:hAnsi="Times New Roman" w:cs="Times New Roman"/>
          </w:rPr>
          <w:t>ALLAPSA-L@list.msu.edu</w:t>
        </w:r>
      </w:hyperlink>
      <w:r w:rsidRPr="00E63708">
        <w:rPr>
          <w:rFonts w:ascii="Times New Roman" w:hAnsi="Times New Roman" w:cs="Times New Roman"/>
        </w:rPr>
        <w:t xml:space="preserve">) </w:t>
      </w:r>
    </w:p>
    <w:p w14:paraId="51B3439F" w14:textId="77777777" w:rsidR="008255CD" w:rsidRPr="00E63708" w:rsidRDefault="008255CD" w:rsidP="008255CD">
      <w:pPr>
        <w:pStyle w:val="ListParagraph"/>
        <w:numPr>
          <w:ilvl w:val="0"/>
          <w:numId w:val="3"/>
        </w:numPr>
        <w:rPr>
          <w:rFonts w:ascii="Times New Roman" w:hAnsi="Times New Roman" w:cs="Times New Roman"/>
        </w:rPr>
      </w:pPr>
      <w:r w:rsidRPr="00E63708">
        <w:rPr>
          <w:rFonts w:ascii="Times New Roman" w:hAnsi="Times New Roman" w:cs="Times New Roman"/>
        </w:rPr>
        <w:t>Updated EXECAPSA-L listserv (</w:t>
      </w:r>
      <w:hyperlink r:id="rId13" w:history="1">
        <w:r w:rsidRPr="00E63708">
          <w:rPr>
            <w:rStyle w:val="Hyperlink"/>
            <w:rFonts w:ascii="Times New Roman" w:hAnsi="Times New Roman" w:cs="Times New Roman"/>
          </w:rPr>
          <w:t>EXECAPSA-L@list.msu.edu</w:t>
        </w:r>
      </w:hyperlink>
      <w:r w:rsidRPr="00E63708">
        <w:rPr>
          <w:rFonts w:ascii="Times New Roman" w:hAnsi="Times New Roman" w:cs="Times New Roman"/>
        </w:rPr>
        <w:t xml:space="preserve">) </w:t>
      </w:r>
    </w:p>
    <w:p w14:paraId="3097A9EC" w14:textId="77777777" w:rsidR="0058224A" w:rsidRPr="00A87FF1" w:rsidRDefault="0058224A" w:rsidP="0058224A">
      <w:pPr>
        <w:rPr>
          <w:rFonts w:ascii="Times New Roman" w:hAnsi="Times New Roman" w:cs="Times New Roman"/>
          <w:u w:val="single"/>
        </w:rPr>
      </w:pPr>
      <w:r w:rsidRPr="00A87FF1">
        <w:rPr>
          <w:rFonts w:ascii="Times New Roman" w:hAnsi="Times New Roman" w:cs="Times New Roman"/>
          <w:u w:val="single"/>
        </w:rPr>
        <w:t>Website and DNS</w:t>
      </w:r>
    </w:p>
    <w:p w14:paraId="31ACF473" w14:textId="77777777" w:rsidR="008255CD" w:rsidRPr="00E63708" w:rsidRDefault="008255CD" w:rsidP="00FF2012">
      <w:pPr>
        <w:pStyle w:val="ListParagraph"/>
        <w:numPr>
          <w:ilvl w:val="0"/>
          <w:numId w:val="42"/>
        </w:numPr>
        <w:rPr>
          <w:rFonts w:ascii="Times New Roman" w:hAnsi="Times New Roman" w:cs="Times New Roman"/>
        </w:rPr>
      </w:pPr>
      <w:r w:rsidRPr="00E63708">
        <w:rPr>
          <w:rFonts w:ascii="Times New Roman" w:hAnsi="Times New Roman" w:cs="Times New Roman"/>
        </w:rPr>
        <w:t>Updated meeting minutes</w:t>
      </w:r>
    </w:p>
    <w:p w14:paraId="532AAD7A" w14:textId="77777777" w:rsidR="008255CD" w:rsidRPr="00E63708" w:rsidRDefault="008255CD" w:rsidP="00FF2012">
      <w:pPr>
        <w:pStyle w:val="ListParagraph"/>
        <w:numPr>
          <w:ilvl w:val="0"/>
          <w:numId w:val="42"/>
        </w:numPr>
        <w:rPr>
          <w:rFonts w:ascii="Times New Roman" w:hAnsi="Times New Roman" w:cs="Times New Roman"/>
        </w:rPr>
      </w:pPr>
      <w:r w:rsidRPr="00E63708">
        <w:rPr>
          <w:rFonts w:ascii="Times New Roman" w:hAnsi="Times New Roman" w:cs="Times New Roman"/>
        </w:rPr>
        <w:t>Updated financial reports</w:t>
      </w:r>
    </w:p>
    <w:p w14:paraId="274E0906" w14:textId="77777777" w:rsidR="008255CD" w:rsidRPr="00E63708" w:rsidRDefault="008255CD" w:rsidP="00FF2012">
      <w:pPr>
        <w:pStyle w:val="ListParagraph"/>
        <w:numPr>
          <w:ilvl w:val="0"/>
          <w:numId w:val="42"/>
        </w:numPr>
        <w:rPr>
          <w:rFonts w:ascii="Times New Roman" w:hAnsi="Times New Roman" w:cs="Times New Roman"/>
        </w:rPr>
      </w:pPr>
      <w:r w:rsidRPr="00E63708">
        <w:rPr>
          <w:rFonts w:ascii="Times New Roman" w:hAnsi="Times New Roman" w:cs="Times New Roman"/>
        </w:rPr>
        <w:t xml:space="preserve">Restored the </w:t>
      </w:r>
      <w:proofErr w:type="spellStart"/>
      <w:r w:rsidRPr="00E63708">
        <w:rPr>
          <w:rFonts w:ascii="Times New Roman" w:hAnsi="Times New Roman" w:cs="Times New Roman"/>
        </w:rPr>
        <w:t>Wix</w:t>
      </w:r>
      <w:proofErr w:type="spellEnd"/>
      <w:r w:rsidRPr="00E63708">
        <w:rPr>
          <w:rFonts w:ascii="Times New Roman" w:hAnsi="Times New Roman" w:cs="Times New Roman"/>
        </w:rPr>
        <w:t xml:space="preserve"> website service ($264.00 annually) – 08/22/2022</w:t>
      </w:r>
    </w:p>
    <w:p w14:paraId="77BCEDA3" w14:textId="77777777" w:rsidR="008255CD" w:rsidRPr="00E63708" w:rsidRDefault="008255CD" w:rsidP="00FF2012">
      <w:pPr>
        <w:pStyle w:val="ListParagraph"/>
        <w:numPr>
          <w:ilvl w:val="0"/>
          <w:numId w:val="42"/>
        </w:numPr>
        <w:rPr>
          <w:rFonts w:ascii="Times New Roman" w:hAnsi="Times New Roman" w:cs="Times New Roman"/>
        </w:rPr>
      </w:pPr>
      <w:r w:rsidRPr="00E63708">
        <w:rPr>
          <w:rFonts w:ascii="Times New Roman" w:hAnsi="Times New Roman" w:cs="Times New Roman"/>
        </w:rPr>
        <w:t xml:space="preserve">Reconnected the </w:t>
      </w:r>
      <w:proofErr w:type="spellStart"/>
      <w:r w:rsidRPr="00E63708">
        <w:rPr>
          <w:rFonts w:ascii="Times New Roman" w:hAnsi="Times New Roman" w:cs="Times New Roman"/>
        </w:rPr>
        <w:t>Wix</w:t>
      </w:r>
      <w:proofErr w:type="spellEnd"/>
      <w:r w:rsidRPr="00E63708">
        <w:rPr>
          <w:rFonts w:ascii="Times New Roman" w:hAnsi="Times New Roman" w:cs="Times New Roman"/>
        </w:rPr>
        <w:t xml:space="preserve"> website service to our </w:t>
      </w:r>
      <w:proofErr w:type="spellStart"/>
      <w:r w:rsidRPr="00E63708">
        <w:rPr>
          <w:rFonts w:ascii="Times New Roman" w:hAnsi="Times New Roman" w:cs="Times New Roman"/>
        </w:rPr>
        <w:t>DreamHost</w:t>
      </w:r>
      <w:proofErr w:type="spellEnd"/>
      <w:r w:rsidRPr="00E63708">
        <w:rPr>
          <w:rFonts w:ascii="Times New Roman" w:hAnsi="Times New Roman" w:cs="Times New Roman"/>
        </w:rPr>
        <w:t xml:space="preserve"> domain registrar – 08/22/2022</w:t>
      </w:r>
    </w:p>
    <w:p w14:paraId="02608767" w14:textId="77777777" w:rsidR="00B66D56" w:rsidRPr="00A87FF1" w:rsidRDefault="00B66D56" w:rsidP="00B66D56">
      <w:pPr>
        <w:rPr>
          <w:rFonts w:ascii="Times New Roman" w:hAnsi="Times New Roman" w:cs="Times New Roman"/>
          <w:u w:val="single"/>
        </w:rPr>
      </w:pPr>
      <w:proofErr w:type="spellStart"/>
      <w:r w:rsidRPr="00A87FF1">
        <w:rPr>
          <w:rFonts w:ascii="Times New Roman" w:hAnsi="Times New Roman" w:cs="Times New Roman"/>
          <w:u w:val="single"/>
        </w:rPr>
        <w:t>Votenet</w:t>
      </w:r>
      <w:proofErr w:type="spellEnd"/>
    </w:p>
    <w:p w14:paraId="5BEBA898" w14:textId="77777777" w:rsidR="00FF2012" w:rsidRDefault="00B66D56" w:rsidP="00FF2012">
      <w:pPr>
        <w:pStyle w:val="ListParagraph"/>
        <w:numPr>
          <w:ilvl w:val="0"/>
          <w:numId w:val="37"/>
        </w:numPr>
        <w:rPr>
          <w:rFonts w:ascii="Times New Roman" w:hAnsi="Times New Roman" w:cs="Times New Roman"/>
        </w:rPr>
      </w:pPr>
      <w:r w:rsidRPr="00E63708">
        <w:rPr>
          <w:rFonts w:ascii="Times New Roman" w:hAnsi="Times New Roman" w:cs="Times New Roman"/>
        </w:rPr>
        <w:t xml:space="preserve">Debriefed with MSU IT regarding what options </w:t>
      </w:r>
      <w:proofErr w:type="spellStart"/>
      <w:r w:rsidRPr="00E63708">
        <w:rPr>
          <w:rFonts w:ascii="Times New Roman" w:hAnsi="Times New Roman" w:cs="Times New Roman"/>
        </w:rPr>
        <w:t>VoteNet</w:t>
      </w:r>
      <w:proofErr w:type="spellEnd"/>
      <w:r w:rsidRPr="00E63708">
        <w:rPr>
          <w:rFonts w:ascii="Times New Roman" w:hAnsi="Times New Roman" w:cs="Times New Roman"/>
        </w:rPr>
        <w:t xml:space="preserve"> must remedy the junk mail situation.  In short, emails are </w:t>
      </w:r>
      <w:proofErr w:type="gramStart"/>
      <w:r w:rsidRPr="00E63708">
        <w:rPr>
          <w:rFonts w:ascii="Times New Roman" w:hAnsi="Times New Roman" w:cs="Times New Roman"/>
        </w:rPr>
        <w:t>similar to</w:t>
      </w:r>
      <w:proofErr w:type="gramEnd"/>
      <w:r w:rsidRPr="00E63708">
        <w:rPr>
          <w:rFonts w:ascii="Times New Roman" w:hAnsi="Times New Roman" w:cs="Times New Roman"/>
        </w:rPr>
        <w:t xml:space="preserve"> letters; in this scenario, the emails being sent say </w:t>
      </w:r>
      <w:hyperlink r:id="rId14" w:history="1">
        <w:r w:rsidRPr="00E63708">
          <w:rPr>
            <w:rStyle w:val="Hyperlink"/>
            <w:rFonts w:ascii="Times New Roman" w:hAnsi="Times New Roman" w:cs="Times New Roman"/>
          </w:rPr>
          <w:t>brown@msuapsa.org</w:t>
        </w:r>
      </w:hyperlink>
      <w:r w:rsidRPr="00E63708">
        <w:rPr>
          <w:rFonts w:ascii="Times New Roman" w:hAnsi="Times New Roman" w:cs="Times New Roman"/>
        </w:rPr>
        <w:t xml:space="preserve"> </w:t>
      </w:r>
    </w:p>
    <w:p w14:paraId="42511AF6" w14:textId="77777777" w:rsidR="00FF2012" w:rsidRDefault="00FF2012" w:rsidP="00FF2012">
      <w:pPr>
        <w:pStyle w:val="ListParagraph"/>
        <w:rPr>
          <w:rFonts w:ascii="Times New Roman" w:hAnsi="Times New Roman" w:cs="Times New Roman"/>
        </w:rPr>
      </w:pPr>
    </w:p>
    <w:p w14:paraId="4C371F48" w14:textId="7813086E" w:rsidR="00B66D56" w:rsidRPr="00E63708" w:rsidRDefault="00B66D56" w:rsidP="00FF2012">
      <w:pPr>
        <w:pStyle w:val="ListParagraph"/>
        <w:numPr>
          <w:ilvl w:val="0"/>
          <w:numId w:val="36"/>
        </w:numPr>
        <w:rPr>
          <w:rFonts w:ascii="Times New Roman" w:hAnsi="Times New Roman" w:cs="Times New Roman"/>
        </w:rPr>
      </w:pPr>
      <w:r w:rsidRPr="00E63708">
        <w:rPr>
          <w:rFonts w:ascii="Times New Roman" w:hAnsi="Times New Roman" w:cs="Times New Roman"/>
        </w:rPr>
        <w:t xml:space="preserve">on the outside/envelope and </w:t>
      </w:r>
      <w:hyperlink r:id="rId15" w:history="1">
        <w:r w:rsidRPr="00E63708">
          <w:rPr>
            <w:rStyle w:val="Hyperlink"/>
            <w:rFonts w:ascii="Times New Roman" w:hAnsi="Times New Roman" w:cs="Times New Roman"/>
          </w:rPr>
          <w:t>noreply@eballot.com</w:t>
        </w:r>
      </w:hyperlink>
      <w:r w:rsidRPr="00E63708">
        <w:rPr>
          <w:rFonts w:ascii="Times New Roman" w:hAnsi="Times New Roman" w:cs="Times New Roman"/>
        </w:rPr>
        <w:t xml:space="preserve"> on the inside/letter and therefore it doesn’t bypass the DKIM spam requirement.   </w:t>
      </w:r>
    </w:p>
    <w:p w14:paraId="665FA10B" w14:textId="73A06C98" w:rsidR="00CE0217" w:rsidRPr="00A87FF1" w:rsidRDefault="00845015" w:rsidP="00CE0217">
      <w:pPr>
        <w:spacing w:before="100" w:beforeAutospacing="1" w:after="0" w:afterAutospacing="1" w:line="240" w:lineRule="auto"/>
        <w:textAlignment w:val="baseline"/>
        <w:rPr>
          <w:rStyle w:val="eop"/>
          <w:rFonts w:ascii="Times New Roman" w:hAnsi="Times New Roman" w:cs="Times New Roman"/>
          <w:color w:val="000000" w:themeColor="text1"/>
        </w:rPr>
      </w:pPr>
      <w:r>
        <w:rPr>
          <w:rStyle w:val="normaltextrun"/>
          <w:rFonts w:ascii="Times New Roman" w:hAnsi="Times New Roman" w:cs="Times New Roman"/>
          <w:color w:val="000000" w:themeColor="text1"/>
          <w:u w:val="single"/>
        </w:rPr>
        <w:t>R</w:t>
      </w:r>
      <w:r w:rsidR="007A60EC" w:rsidRPr="00A87FF1">
        <w:rPr>
          <w:rStyle w:val="normaltextrun"/>
          <w:rFonts w:ascii="Times New Roman" w:hAnsi="Times New Roman" w:cs="Times New Roman"/>
          <w:color w:val="000000" w:themeColor="text1"/>
          <w:u w:val="single"/>
        </w:rPr>
        <w:t>eport of the Membership Secretary- Karla Bauer</w:t>
      </w:r>
      <w:r w:rsidR="00CE0217" w:rsidRPr="00A87FF1">
        <w:rPr>
          <w:rStyle w:val="normaltextrun"/>
          <w:rFonts w:ascii="Times New Roman" w:hAnsi="Times New Roman" w:cs="Times New Roman"/>
          <w:color w:val="000000" w:themeColor="text1"/>
          <w:u w:val="single"/>
        </w:rPr>
        <w:t xml:space="preserve"> (</w:t>
      </w:r>
      <w:r w:rsidR="00CE0217" w:rsidRPr="00A87FF1">
        <w:rPr>
          <w:rStyle w:val="eop"/>
          <w:rFonts w:ascii="Times New Roman" w:hAnsi="Times New Roman" w:cs="Times New Roman"/>
          <w:color w:val="000000" w:themeColor="text1"/>
        </w:rPr>
        <w:t>Electronically mailed report)</w:t>
      </w:r>
    </w:p>
    <w:p w14:paraId="23D6B59B" w14:textId="56CF6760" w:rsidR="00C068BA" w:rsidRPr="007C35D5" w:rsidRDefault="00C068BA" w:rsidP="00796F30">
      <w:pPr>
        <w:pStyle w:val="ListParagraph"/>
        <w:numPr>
          <w:ilvl w:val="0"/>
          <w:numId w:val="4"/>
        </w:numPr>
        <w:spacing w:after="0" w:line="240" w:lineRule="auto"/>
        <w:ind w:left="720"/>
        <w:textAlignment w:val="baseline"/>
        <w:rPr>
          <w:rStyle w:val="normaltextrun"/>
          <w:rFonts w:ascii="Times New Roman" w:hAnsi="Times New Roman" w:cs="Times New Roman"/>
          <w:color w:val="000000" w:themeColor="text1"/>
        </w:rPr>
      </w:pPr>
      <w:r w:rsidRPr="007C35D5">
        <w:rPr>
          <w:rStyle w:val="normaltextrun"/>
          <w:rFonts w:ascii="Times New Roman" w:hAnsi="Times New Roman" w:cs="Times New Roman"/>
          <w:color w:val="000000" w:themeColor="text1"/>
        </w:rPr>
        <w:t>Total number of Roster- 12</w:t>
      </w:r>
      <w:r w:rsidR="0091501B" w:rsidRPr="007C35D5">
        <w:rPr>
          <w:rStyle w:val="normaltextrun"/>
          <w:rFonts w:ascii="Times New Roman" w:hAnsi="Times New Roman" w:cs="Times New Roman"/>
          <w:color w:val="000000" w:themeColor="text1"/>
        </w:rPr>
        <w:t>91</w:t>
      </w:r>
    </w:p>
    <w:p w14:paraId="459A2A07" w14:textId="240F274E" w:rsidR="00C068BA" w:rsidRPr="007C35D5" w:rsidRDefault="00C068BA" w:rsidP="00796F30">
      <w:pPr>
        <w:pStyle w:val="BalloonText"/>
        <w:numPr>
          <w:ilvl w:val="0"/>
          <w:numId w:val="5"/>
        </w:numPr>
        <w:ind w:left="720"/>
        <w:rPr>
          <w:rFonts w:ascii="Times New Roman" w:hAnsi="Times New Roman" w:cs="Times New Roman"/>
          <w:sz w:val="22"/>
          <w:szCs w:val="22"/>
        </w:rPr>
      </w:pPr>
      <w:r w:rsidRPr="007C35D5">
        <w:rPr>
          <w:rFonts w:ascii="Times New Roman" w:hAnsi="Times New Roman" w:cs="Times New Roman"/>
          <w:sz w:val="22"/>
          <w:szCs w:val="22"/>
        </w:rPr>
        <w:t xml:space="preserve">Change in roster from last month: </w:t>
      </w:r>
      <w:r w:rsidR="0091501B" w:rsidRPr="007C35D5">
        <w:rPr>
          <w:rFonts w:ascii="Times New Roman" w:hAnsi="Times New Roman" w:cs="Times New Roman"/>
          <w:sz w:val="22"/>
          <w:szCs w:val="22"/>
        </w:rPr>
        <w:t>+22</w:t>
      </w:r>
    </w:p>
    <w:p w14:paraId="464B2C81" w14:textId="15B8E48C" w:rsidR="00C068BA" w:rsidRPr="007C35D5" w:rsidRDefault="00C068BA" w:rsidP="00796F30">
      <w:pPr>
        <w:pStyle w:val="BalloonText"/>
        <w:numPr>
          <w:ilvl w:val="0"/>
          <w:numId w:val="5"/>
        </w:numPr>
        <w:ind w:left="720"/>
        <w:rPr>
          <w:rFonts w:ascii="Times New Roman" w:hAnsi="Times New Roman" w:cs="Times New Roman"/>
          <w:sz w:val="22"/>
          <w:szCs w:val="22"/>
        </w:rPr>
      </w:pPr>
      <w:r w:rsidRPr="007C35D5">
        <w:rPr>
          <w:rFonts w:ascii="Times New Roman" w:hAnsi="Times New Roman" w:cs="Times New Roman"/>
          <w:sz w:val="22"/>
          <w:szCs w:val="22"/>
        </w:rPr>
        <w:t xml:space="preserve">Change in roster from one year ago: </w:t>
      </w:r>
      <w:r w:rsidR="0058224A" w:rsidRPr="007C35D5">
        <w:rPr>
          <w:rFonts w:ascii="Times New Roman" w:hAnsi="Times New Roman" w:cs="Times New Roman"/>
          <w:sz w:val="22"/>
          <w:szCs w:val="22"/>
        </w:rPr>
        <w:t>+</w:t>
      </w:r>
      <w:r w:rsidR="0091501B" w:rsidRPr="007C35D5">
        <w:rPr>
          <w:rFonts w:ascii="Times New Roman" w:hAnsi="Times New Roman" w:cs="Times New Roman"/>
          <w:sz w:val="22"/>
          <w:szCs w:val="22"/>
        </w:rPr>
        <w:t>37</w:t>
      </w:r>
    </w:p>
    <w:p w14:paraId="4CF72229" w14:textId="2385EDF0" w:rsidR="00C068BA" w:rsidRPr="007C35D5" w:rsidRDefault="00C068BA" w:rsidP="00796F30">
      <w:pPr>
        <w:pStyle w:val="BalloonText"/>
        <w:numPr>
          <w:ilvl w:val="0"/>
          <w:numId w:val="5"/>
        </w:numPr>
        <w:ind w:left="720"/>
        <w:rPr>
          <w:rFonts w:ascii="Times New Roman" w:hAnsi="Times New Roman" w:cs="Times New Roman"/>
          <w:sz w:val="22"/>
          <w:szCs w:val="22"/>
        </w:rPr>
      </w:pPr>
      <w:r w:rsidRPr="007C35D5">
        <w:rPr>
          <w:rFonts w:ascii="Times New Roman" w:hAnsi="Times New Roman" w:cs="Times New Roman"/>
          <w:sz w:val="22"/>
          <w:szCs w:val="22"/>
        </w:rPr>
        <w:t xml:space="preserve">Retirements: </w:t>
      </w:r>
      <w:r w:rsidR="0091501B" w:rsidRPr="007C35D5">
        <w:rPr>
          <w:rFonts w:ascii="Times New Roman" w:hAnsi="Times New Roman" w:cs="Times New Roman"/>
          <w:sz w:val="22"/>
          <w:szCs w:val="22"/>
        </w:rPr>
        <w:t>0</w:t>
      </w:r>
    </w:p>
    <w:p w14:paraId="3FE65BCE" w14:textId="4F9FBADB" w:rsidR="00C068BA" w:rsidRPr="007C35D5" w:rsidRDefault="00C068BA" w:rsidP="00796F30">
      <w:pPr>
        <w:pStyle w:val="BalloonText"/>
        <w:numPr>
          <w:ilvl w:val="0"/>
          <w:numId w:val="5"/>
        </w:numPr>
        <w:ind w:left="720"/>
        <w:rPr>
          <w:rFonts w:ascii="Times New Roman" w:hAnsi="Times New Roman" w:cs="Times New Roman"/>
          <w:sz w:val="22"/>
          <w:szCs w:val="22"/>
        </w:rPr>
      </w:pPr>
      <w:r w:rsidRPr="007C35D5">
        <w:rPr>
          <w:rFonts w:ascii="Times New Roman" w:hAnsi="Times New Roman" w:cs="Times New Roman"/>
          <w:sz w:val="22"/>
          <w:szCs w:val="22"/>
        </w:rPr>
        <w:t xml:space="preserve">New to MSU: </w:t>
      </w:r>
      <w:r w:rsidR="0091501B" w:rsidRPr="007C35D5">
        <w:rPr>
          <w:rFonts w:ascii="Times New Roman" w:hAnsi="Times New Roman" w:cs="Times New Roman"/>
          <w:sz w:val="22"/>
          <w:szCs w:val="22"/>
        </w:rPr>
        <w:t>7</w:t>
      </w:r>
    </w:p>
    <w:p w14:paraId="035CD0AC" w14:textId="797CBBF7" w:rsidR="00C068BA" w:rsidRPr="007C35D5" w:rsidRDefault="00C068BA" w:rsidP="00796F30">
      <w:pPr>
        <w:pStyle w:val="BalloonText"/>
        <w:numPr>
          <w:ilvl w:val="0"/>
          <w:numId w:val="5"/>
        </w:numPr>
        <w:ind w:left="720"/>
        <w:rPr>
          <w:rFonts w:ascii="Times New Roman" w:hAnsi="Times New Roman" w:cs="Times New Roman"/>
          <w:sz w:val="22"/>
          <w:szCs w:val="22"/>
        </w:rPr>
      </w:pPr>
      <w:r w:rsidRPr="007C35D5">
        <w:rPr>
          <w:rFonts w:ascii="Times New Roman" w:hAnsi="Times New Roman" w:cs="Times New Roman"/>
          <w:sz w:val="22"/>
          <w:szCs w:val="22"/>
        </w:rPr>
        <w:t xml:space="preserve">Left MSU: </w:t>
      </w:r>
      <w:r w:rsidR="0091501B" w:rsidRPr="007C35D5">
        <w:rPr>
          <w:rFonts w:ascii="Times New Roman" w:hAnsi="Times New Roman" w:cs="Times New Roman"/>
          <w:sz w:val="22"/>
          <w:szCs w:val="22"/>
        </w:rPr>
        <w:t>6</w:t>
      </w:r>
    </w:p>
    <w:p w14:paraId="21B5E09B" w14:textId="77777777" w:rsidR="0055212D" w:rsidRPr="00A87FF1" w:rsidRDefault="0055212D" w:rsidP="0063619D">
      <w:pPr>
        <w:pStyle w:val="paragraph"/>
        <w:spacing w:before="0" w:beforeAutospacing="0" w:after="0" w:afterAutospacing="0"/>
        <w:textAlignment w:val="baseline"/>
        <w:rPr>
          <w:rStyle w:val="normaltextrun"/>
          <w:b/>
          <w:bCs/>
          <w:color w:val="000000" w:themeColor="text1"/>
          <w:sz w:val="22"/>
          <w:szCs w:val="22"/>
        </w:rPr>
      </w:pPr>
    </w:p>
    <w:p w14:paraId="4FA8E374" w14:textId="45293AE7" w:rsidR="0063619D" w:rsidRPr="00A87FF1" w:rsidRDefault="0063619D" w:rsidP="0063619D">
      <w:pPr>
        <w:pStyle w:val="paragraph"/>
        <w:spacing w:before="0" w:beforeAutospacing="0" w:after="0" w:afterAutospacing="0"/>
        <w:textAlignment w:val="baseline"/>
        <w:rPr>
          <w:rStyle w:val="apple-converted-space"/>
          <w:b/>
          <w:bCs/>
          <w:color w:val="000000" w:themeColor="text1"/>
          <w:sz w:val="22"/>
          <w:szCs w:val="22"/>
        </w:rPr>
      </w:pPr>
      <w:r w:rsidRPr="00A87FF1">
        <w:rPr>
          <w:rStyle w:val="normaltextrun"/>
          <w:b/>
          <w:bCs/>
          <w:color w:val="000000" w:themeColor="text1"/>
          <w:sz w:val="22"/>
          <w:szCs w:val="22"/>
        </w:rPr>
        <w:t xml:space="preserve">Motion by </w:t>
      </w:r>
      <w:r w:rsidR="0072131C" w:rsidRPr="00A87FF1">
        <w:rPr>
          <w:rStyle w:val="normaltextrun"/>
          <w:b/>
          <w:bCs/>
          <w:color w:val="000000" w:themeColor="text1"/>
          <w:sz w:val="22"/>
          <w:szCs w:val="22"/>
        </w:rPr>
        <w:t xml:space="preserve">Director </w:t>
      </w:r>
      <w:r w:rsidR="002E3875" w:rsidRPr="00A87FF1">
        <w:rPr>
          <w:rStyle w:val="normaltextrun"/>
          <w:b/>
          <w:bCs/>
          <w:color w:val="000000" w:themeColor="text1"/>
          <w:sz w:val="22"/>
          <w:szCs w:val="22"/>
        </w:rPr>
        <w:t xml:space="preserve">Espinosa </w:t>
      </w:r>
      <w:r w:rsidRPr="00A87FF1">
        <w:rPr>
          <w:rStyle w:val="normaltextrun"/>
          <w:b/>
          <w:bCs/>
          <w:color w:val="000000" w:themeColor="text1"/>
          <w:sz w:val="22"/>
          <w:szCs w:val="22"/>
        </w:rPr>
        <w:t>to accept all officer reports</w:t>
      </w:r>
      <w:r w:rsidRPr="00A87FF1">
        <w:rPr>
          <w:rStyle w:val="apple-converted-space"/>
          <w:b/>
          <w:bCs/>
          <w:color w:val="000000" w:themeColor="text1"/>
          <w:sz w:val="22"/>
          <w:szCs w:val="22"/>
        </w:rPr>
        <w:t xml:space="preserve">; seconded by </w:t>
      </w:r>
      <w:r w:rsidR="00F820C2">
        <w:rPr>
          <w:rStyle w:val="apple-converted-space"/>
          <w:b/>
          <w:bCs/>
          <w:color w:val="000000" w:themeColor="text1"/>
          <w:sz w:val="22"/>
          <w:szCs w:val="22"/>
        </w:rPr>
        <w:t>Director Hazzard</w:t>
      </w:r>
      <w:r w:rsidR="008028BD" w:rsidRPr="00A87FF1">
        <w:rPr>
          <w:rStyle w:val="apple-converted-space"/>
          <w:b/>
          <w:bCs/>
          <w:color w:val="000000" w:themeColor="text1"/>
          <w:sz w:val="22"/>
          <w:szCs w:val="22"/>
        </w:rPr>
        <w:t xml:space="preserve">, </w:t>
      </w:r>
      <w:r w:rsidRPr="00A87FF1">
        <w:rPr>
          <w:rStyle w:val="apple-converted-space"/>
          <w:b/>
          <w:bCs/>
          <w:color w:val="000000" w:themeColor="text1"/>
          <w:sz w:val="22"/>
          <w:szCs w:val="22"/>
        </w:rPr>
        <w:t>motion approved without dissent.</w:t>
      </w:r>
    </w:p>
    <w:p w14:paraId="313783C6" w14:textId="77777777" w:rsidR="00A73253" w:rsidRPr="00A87FF1" w:rsidRDefault="00A73253" w:rsidP="00A73253">
      <w:pPr>
        <w:pStyle w:val="paragraph"/>
        <w:spacing w:before="0" w:beforeAutospacing="0" w:after="0" w:afterAutospacing="0"/>
        <w:textAlignment w:val="baseline"/>
        <w:rPr>
          <w:rStyle w:val="normaltextrun"/>
          <w:color w:val="000000" w:themeColor="text1"/>
          <w:sz w:val="22"/>
          <w:szCs w:val="22"/>
          <w:u w:val="single"/>
        </w:rPr>
      </w:pPr>
    </w:p>
    <w:p w14:paraId="5D08DB0A" w14:textId="77777777" w:rsidR="00FF2012" w:rsidRDefault="00FF2012" w:rsidP="00A73253">
      <w:pPr>
        <w:pStyle w:val="paragraph"/>
        <w:spacing w:before="0" w:beforeAutospacing="0" w:after="0" w:afterAutospacing="0"/>
        <w:textAlignment w:val="baseline"/>
        <w:rPr>
          <w:rStyle w:val="normaltextrun"/>
          <w:color w:val="000000" w:themeColor="text1"/>
          <w:sz w:val="22"/>
          <w:szCs w:val="22"/>
          <w:u w:val="single"/>
        </w:rPr>
      </w:pPr>
    </w:p>
    <w:p w14:paraId="37C7EFC7" w14:textId="77777777" w:rsidR="00FF2012" w:rsidRPr="00A87FF1" w:rsidRDefault="00FF2012" w:rsidP="00FF2012">
      <w:pPr>
        <w:spacing w:line="240" w:lineRule="auto"/>
        <w:contextualSpacing/>
        <w:rPr>
          <w:rStyle w:val="normaltextrun"/>
          <w:rFonts w:ascii="Times New Roman" w:hAnsi="Times New Roman" w:cs="Times New Roman"/>
          <w:color w:val="000000" w:themeColor="text1"/>
        </w:rPr>
      </w:pPr>
      <w:r w:rsidRPr="00A87FF1">
        <w:rPr>
          <w:rStyle w:val="normaltextrun"/>
          <w:rFonts w:ascii="Times New Roman" w:hAnsi="Times New Roman" w:cs="Times New Roman"/>
          <w:color w:val="000000" w:themeColor="text1"/>
        </w:rPr>
        <w:lastRenderedPageBreak/>
        <w:t>Tuesday</w:t>
      </w:r>
      <w:r w:rsidRPr="00A87FF1">
        <w:rPr>
          <w:rStyle w:val="apple-converted-space"/>
          <w:rFonts w:ascii="Times New Roman" w:hAnsi="Times New Roman" w:cs="Times New Roman"/>
          <w:color w:val="000000" w:themeColor="text1"/>
        </w:rPr>
        <w:t> </w:t>
      </w:r>
      <w:r>
        <w:rPr>
          <w:rStyle w:val="apple-converted-space"/>
          <w:rFonts w:ascii="Times New Roman" w:hAnsi="Times New Roman" w:cs="Times New Roman"/>
          <w:color w:val="000000" w:themeColor="text1"/>
        </w:rPr>
        <w:t xml:space="preserve">September 13, </w:t>
      </w:r>
      <w:r w:rsidRPr="00A87FF1">
        <w:rPr>
          <w:rStyle w:val="apple-converted-space"/>
          <w:rFonts w:ascii="Times New Roman" w:hAnsi="Times New Roman" w:cs="Times New Roman"/>
          <w:color w:val="000000" w:themeColor="text1"/>
        </w:rPr>
        <w:t xml:space="preserve">2022, </w:t>
      </w:r>
      <w:r w:rsidRPr="00A87FF1">
        <w:rPr>
          <w:rStyle w:val="normaltextrun"/>
          <w:rFonts w:ascii="Times New Roman" w:hAnsi="Times New Roman" w:cs="Times New Roman"/>
          <w:color w:val="000000" w:themeColor="text1"/>
        </w:rPr>
        <w:t xml:space="preserve">Executive Board Meeting Minute </w:t>
      </w:r>
    </w:p>
    <w:p w14:paraId="0C467F0F" w14:textId="2F424F8B" w:rsidR="00FF2012" w:rsidRDefault="00FF2012" w:rsidP="00FF2012">
      <w:pPr>
        <w:spacing w:line="240" w:lineRule="auto"/>
        <w:contextualSpacing/>
        <w:rPr>
          <w:rStyle w:val="eop"/>
          <w:rFonts w:ascii="Times New Roman" w:hAnsi="Times New Roman" w:cs="Times New Roman"/>
          <w:color w:val="000000" w:themeColor="text1"/>
        </w:rPr>
      </w:pPr>
      <w:r w:rsidRPr="00A87FF1">
        <w:rPr>
          <w:rStyle w:val="eop"/>
          <w:rFonts w:ascii="Times New Roman" w:hAnsi="Times New Roman" w:cs="Times New Roman"/>
          <w:color w:val="000000" w:themeColor="text1"/>
        </w:rPr>
        <w:t xml:space="preserve">Page 4 of </w:t>
      </w:r>
      <w:r w:rsidR="00F44080">
        <w:rPr>
          <w:rStyle w:val="eop"/>
          <w:rFonts w:ascii="Times New Roman" w:hAnsi="Times New Roman" w:cs="Times New Roman"/>
          <w:color w:val="000000" w:themeColor="text1"/>
        </w:rPr>
        <w:t>4</w:t>
      </w:r>
    </w:p>
    <w:p w14:paraId="6448E6B9" w14:textId="275E0595" w:rsidR="00A73253" w:rsidRPr="00A87FF1" w:rsidRDefault="00A73253" w:rsidP="00A73253">
      <w:pPr>
        <w:pStyle w:val="paragraph"/>
        <w:spacing w:before="0" w:beforeAutospacing="0" w:after="0" w:afterAutospacing="0"/>
        <w:textAlignment w:val="baseline"/>
        <w:rPr>
          <w:rStyle w:val="normaltextrun"/>
          <w:color w:val="000000" w:themeColor="text1"/>
          <w:sz w:val="22"/>
          <w:szCs w:val="22"/>
          <w:u w:val="single"/>
        </w:rPr>
      </w:pPr>
      <w:r w:rsidRPr="00A87FF1">
        <w:rPr>
          <w:rStyle w:val="normaltextrun"/>
          <w:color w:val="000000" w:themeColor="text1"/>
          <w:sz w:val="22"/>
          <w:szCs w:val="22"/>
          <w:u w:val="single"/>
        </w:rPr>
        <w:t>Member’s Privilege:</w:t>
      </w:r>
    </w:p>
    <w:p w14:paraId="3DC565BD" w14:textId="77777777" w:rsidR="00AA516C" w:rsidRPr="00A87FF1" w:rsidRDefault="00AA516C" w:rsidP="00796F30">
      <w:pPr>
        <w:pStyle w:val="paragraph"/>
        <w:numPr>
          <w:ilvl w:val="0"/>
          <w:numId w:val="2"/>
        </w:numPr>
        <w:spacing w:before="0" w:beforeAutospacing="0" w:after="0" w:afterAutospacing="0"/>
        <w:textAlignment w:val="baseline"/>
        <w:rPr>
          <w:rStyle w:val="normaltextrun"/>
          <w:color w:val="000000" w:themeColor="text1"/>
          <w:sz w:val="22"/>
          <w:szCs w:val="22"/>
          <w:u w:val="single"/>
        </w:rPr>
      </w:pPr>
      <w:r w:rsidRPr="00A87FF1">
        <w:rPr>
          <w:rStyle w:val="normaltextrun"/>
          <w:color w:val="000000" w:themeColor="text1"/>
          <w:sz w:val="22"/>
          <w:szCs w:val="22"/>
        </w:rPr>
        <w:t xml:space="preserve">None </w:t>
      </w:r>
    </w:p>
    <w:p w14:paraId="2A168119" w14:textId="77777777" w:rsidR="00AA516C" w:rsidRPr="00A87FF1" w:rsidRDefault="00AA516C" w:rsidP="00AA516C">
      <w:pPr>
        <w:pStyle w:val="paragraph"/>
        <w:spacing w:before="0" w:beforeAutospacing="0" w:after="0" w:afterAutospacing="0"/>
        <w:ind w:left="720"/>
        <w:textAlignment w:val="baseline"/>
        <w:rPr>
          <w:rStyle w:val="normaltextrun"/>
          <w:color w:val="000000" w:themeColor="text1"/>
          <w:sz w:val="22"/>
          <w:szCs w:val="22"/>
          <w:u w:val="single"/>
        </w:rPr>
      </w:pPr>
    </w:p>
    <w:p w14:paraId="2B0F93D9" w14:textId="20FEA328" w:rsidR="00A73253" w:rsidRPr="00A87FF1" w:rsidRDefault="00A73253" w:rsidP="00AA516C">
      <w:pPr>
        <w:pStyle w:val="paragraph"/>
        <w:spacing w:before="0" w:beforeAutospacing="0" w:after="0" w:afterAutospacing="0"/>
        <w:textAlignment w:val="baseline"/>
        <w:rPr>
          <w:color w:val="000000" w:themeColor="text1"/>
          <w:sz w:val="22"/>
          <w:szCs w:val="22"/>
          <w:u w:val="single"/>
        </w:rPr>
      </w:pPr>
      <w:r w:rsidRPr="00A87FF1">
        <w:rPr>
          <w:color w:val="000000" w:themeColor="text1"/>
          <w:sz w:val="22"/>
          <w:szCs w:val="22"/>
          <w:u w:val="single"/>
        </w:rPr>
        <w:t>Unfinished Business:</w:t>
      </w:r>
    </w:p>
    <w:p w14:paraId="2B4C9C96" w14:textId="15C8DD05" w:rsidR="00C70B97" w:rsidRPr="00A67B0A" w:rsidRDefault="00C70B97" w:rsidP="00C70B97">
      <w:pPr>
        <w:pStyle w:val="xxxxelementtoproof"/>
        <w:numPr>
          <w:ilvl w:val="0"/>
          <w:numId w:val="31"/>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 xml:space="preserve">Vote for updated job descriptions for officers to the membership for approval.  Town Hall meeting </w:t>
      </w:r>
      <w:r w:rsidR="00F64083">
        <w:rPr>
          <w:rFonts w:ascii="Times New Roman" w:eastAsia="Times New Roman" w:hAnsi="Times New Roman" w:cs="Times New Roman"/>
          <w:color w:val="000000" w:themeColor="text1"/>
        </w:rPr>
        <w:t xml:space="preserve">was on </w:t>
      </w:r>
      <w:r w:rsidRPr="00A67B0A">
        <w:rPr>
          <w:rFonts w:ascii="Times New Roman" w:eastAsia="Times New Roman" w:hAnsi="Times New Roman" w:cs="Times New Roman"/>
          <w:color w:val="000000" w:themeColor="text1"/>
        </w:rPr>
        <w:t>Friday, August 5, 2022- Vote August 8-12, 2022. Membership approved changes. (Yes 226- No 1) Need to update Bylaws and post on website.</w:t>
      </w:r>
    </w:p>
    <w:p w14:paraId="351FDE9D" w14:textId="24695273" w:rsidR="00C70B97" w:rsidRPr="00A67B0A" w:rsidRDefault="00C70B97" w:rsidP="00C70B97">
      <w:pPr>
        <w:pStyle w:val="xxxxelementtoproof"/>
        <w:numPr>
          <w:ilvl w:val="0"/>
          <w:numId w:val="31"/>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New Committees should have meeting based on newly appointed Board Members</w:t>
      </w:r>
      <w:r w:rsidR="00F64083">
        <w:rPr>
          <w:rFonts w:ascii="Times New Roman" w:eastAsia="Times New Roman" w:hAnsi="Times New Roman" w:cs="Times New Roman"/>
          <w:color w:val="000000" w:themeColor="text1"/>
        </w:rPr>
        <w:t xml:space="preserve"> prior to October 2022 APSA board meeting</w:t>
      </w:r>
      <w:r w:rsidRPr="00A67B0A">
        <w:rPr>
          <w:rFonts w:ascii="Times New Roman" w:eastAsia="Times New Roman" w:hAnsi="Times New Roman" w:cs="Times New Roman"/>
          <w:color w:val="000000" w:themeColor="text1"/>
        </w:rPr>
        <w:t>.</w:t>
      </w:r>
    </w:p>
    <w:p w14:paraId="441E7D27" w14:textId="1F4A05E0" w:rsidR="00AA1331" w:rsidRPr="00A87FF1" w:rsidRDefault="00AA1331" w:rsidP="00983207">
      <w:pPr>
        <w:spacing w:before="100" w:beforeAutospacing="1" w:after="100" w:afterAutospacing="1" w:line="240" w:lineRule="auto"/>
        <w:textAlignment w:val="baseline"/>
        <w:rPr>
          <w:rFonts w:ascii="Times New Roman" w:hAnsi="Times New Roman" w:cs="Times New Roman"/>
          <w:color w:val="000000" w:themeColor="text1"/>
          <w:u w:val="single"/>
        </w:rPr>
      </w:pPr>
      <w:r w:rsidRPr="00A87FF1">
        <w:rPr>
          <w:rFonts w:ascii="Times New Roman" w:hAnsi="Times New Roman" w:cs="Times New Roman"/>
          <w:color w:val="000000" w:themeColor="text1"/>
          <w:u w:val="single"/>
        </w:rPr>
        <w:t xml:space="preserve">New Business: </w:t>
      </w:r>
    </w:p>
    <w:p w14:paraId="11953265" w14:textId="776D8203" w:rsidR="00C70B97" w:rsidRPr="00A67B0A" w:rsidRDefault="00C70B97" w:rsidP="00C70B97">
      <w:pPr>
        <w:numPr>
          <w:ilvl w:val="0"/>
          <w:numId w:val="32"/>
        </w:numPr>
        <w:spacing w:before="100" w:beforeAutospacing="1" w:after="100" w:afterAutospacing="1" w:line="240" w:lineRule="auto"/>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 xml:space="preserve">Business Committee </w:t>
      </w:r>
      <w:r w:rsidR="007C35D5">
        <w:rPr>
          <w:rFonts w:ascii="Times New Roman" w:eastAsia="Times New Roman" w:hAnsi="Times New Roman" w:cs="Times New Roman"/>
          <w:color w:val="000000" w:themeColor="text1"/>
        </w:rPr>
        <w:t xml:space="preserve">– no report </w:t>
      </w:r>
    </w:p>
    <w:p w14:paraId="23BB19DF" w14:textId="793CDC25" w:rsidR="00C70B97" w:rsidRPr="00A67B0A" w:rsidRDefault="00C70B97" w:rsidP="00C70B97">
      <w:pPr>
        <w:pStyle w:val="xxxelementtoproof"/>
        <w:numPr>
          <w:ilvl w:val="0"/>
          <w:numId w:val="32"/>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Member Outreach Committee Report ​​</w:t>
      </w:r>
      <w:r w:rsidR="007C35D5">
        <w:rPr>
          <w:rFonts w:ascii="Times New Roman" w:eastAsia="Times New Roman" w:hAnsi="Times New Roman" w:cs="Times New Roman"/>
          <w:color w:val="000000" w:themeColor="text1"/>
        </w:rPr>
        <w:t xml:space="preserve">-no report </w:t>
      </w:r>
    </w:p>
    <w:p w14:paraId="5BDC36EF" w14:textId="512B4E79" w:rsidR="00C70B97" w:rsidRPr="00A67B0A" w:rsidRDefault="00C70B97" w:rsidP="00C70B97">
      <w:pPr>
        <w:numPr>
          <w:ilvl w:val="0"/>
          <w:numId w:val="32"/>
        </w:numPr>
        <w:spacing w:before="100" w:beforeAutospacing="1" w:after="100" w:afterAutospacing="1" w:line="240" w:lineRule="auto"/>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By Law Committee Report-</w:t>
      </w:r>
      <w:r w:rsidR="00A40CEE">
        <w:rPr>
          <w:rFonts w:ascii="Times New Roman" w:eastAsia="Times New Roman" w:hAnsi="Times New Roman" w:cs="Times New Roman"/>
          <w:color w:val="000000" w:themeColor="text1"/>
        </w:rPr>
        <w:t xml:space="preserve"> no report </w:t>
      </w:r>
    </w:p>
    <w:p w14:paraId="2A344E22" w14:textId="77777777" w:rsidR="00C70B97" w:rsidRPr="00A67B0A" w:rsidRDefault="00C70B97" w:rsidP="00C70B97">
      <w:pPr>
        <w:numPr>
          <w:ilvl w:val="0"/>
          <w:numId w:val="32"/>
        </w:numPr>
        <w:spacing w:before="100" w:beforeAutospacing="1" w:after="100" w:afterAutospacing="1" w:line="240" w:lineRule="auto"/>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Grievance Committee Report</w:t>
      </w:r>
    </w:p>
    <w:p w14:paraId="33A649FD" w14:textId="427F5144" w:rsidR="00C70B97" w:rsidRPr="00A67B0A" w:rsidRDefault="00C70B97" w:rsidP="00C70B97">
      <w:pPr>
        <w:pStyle w:val="xxxxelementtoproof"/>
        <w:numPr>
          <w:ilvl w:val="0"/>
          <w:numId w:val="32"/>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APSA President Compensation</w:t>
      </w:r>
      <w:r w:rsidR="00E82C08">
        <w:rPr>
          <w:rFonts w:ascii="Times New Roman" w:eastAsia="Times New Roman" w:hAnsi="Times New Roman" w:cs="Times New Roman"/>
          <w:color w:val="000000" w:themeColor="text1"/>
        </w:rPr>
        <w:t xml:space="preserve">- </w:t>
      </w:r>
      <w:r w:rsidR="00E82C08" w:rsidRPr="00522B33">
        <w:rPr>
          <w:rFonts w:ascii="Times New Roman" w:eastAsia="Times New Roman" w:hAnsi="Times New Roman" w:cs="Times New Roman"/>
          <w:b/>
          <w:bCs/>
          <w:color w:val="000000" w:themeColor="text1"/>
        </w:rPr>
        <w:t>Motion made by Vice President Ouderkirk to approve an extra $1000 monthly stipend for President Garza</w:t>
      </w:r>
      <w:r w:rsidR="00522B33" w:rsidRPr="00522B33">
        <w:rPr>
          <w:rFonts w:ascii="Times New Roman" w:eastAsia="Times New Roman" w:hAnsi="Times New Roman" w:cs="Times New Roman"/>
          <w:b/>
          <w:bCs/>
          <w:color w:val="000000" w:themeColor="text1"/>
        </w:rPr>
        <w:t xml:space="preserve"> effective September 1, </w:t>
      </w:r>
      <w:r w:rsidR="00F64083" w:rsidRPr="00522B33">
        <w:rPr>
          <w:rFonts w:ascii="Times New Roman" w:eastAsia="Times New Roman" w:hAnsi="Times New Roman" w:cs="Times New Roman"/>
          <w:b/>
          <w:bCs/>
          <w:color w:val="000000" w:themeColor="text1"/>
        </w:rPr>
        <w:t>2022,</w:t>
      </w:r>
      <w:r w:rsidR="00700156">
        <w:rPr>
          <w:rFonts w:ascii="Times New Roman" w:eastAsia="Times New Roman" w:hAnsi="Times New Roman" w:cs="Times New Roman"/>
          <w:b/>
          <w:bCs/>
          <w:color w:val="000000" w:themeColor="text1"/>
        </w:rPr>
        <w:t xml:space="preserve"> for a total annual stipend of $24,000</w:t>
      </w:r>
      <w:r w:rsidR="00E82C08" w:rsidRPr="00522B33">
        <w:rPr>
          <w:rFonts w:ascii="Times New Roman" w:eastAsia="Times New Roman" w:hAnsi="Times New Roman" w:cs="Times New Roman"/>
          <w:b/>
          <w:bCs/>
          <w:color w:val="000000" w:themeColor="text1"/>
        </w:rPr>
        <w:t xml:space="preserve">; seconded by Director Fortino. Board members </w:t>
      </w:r>
      <w:r w:rsidR="00946C83">
        <w:rPr>
          <w:rFonts w:ascii="Times New Roman" w:eastAsia="Times New Roman" w:hAnsi="Times New Roman" w:cs="Times New Roman"/>
          <w:b/>
          <w:bCs/>
          <w:color w:val="000000" w:themeColor="text1"/>
        </w:rPr>
        <w:t xml:space="preserve">present </w:t>
      </w:r>
      <w:r w:rsidR="00E82C08" w:rsidRPr="00522B33">
        <w:rPr>
          <w:rFonts w:ascii="Times New Roman" w:eastAsia="Times New Roman" w:hAnsi="Times New Roman" w:cs="Times New Roman"/>
          <w:b/>
          <w:bCs/>
          <w:color w:val="000000" w:themeColor="text1"/>
        </w:rPr>
        <w:t>started a discussion</w:t>
      </w:r>
      <w:r w:rsidR="004D0D23">
        <w:rPr>
          <w:rFonts w:ascii="Times New Roman" w:eastAsia="Times New Roman" w:hAnsi="Times New Roman" w:cs="Times New Roman"/>
          <w:b/>
          <w:bCs/>
          <w:color w:val="000000" w:themeColor="text1"/>
        </w:rPr>
        <w:t xml:space="preserve"> and voted.  Six </w:t>
      </w:r>
      <w:r w:rsidR="00700156">
        <w:rPr>
          <w:rFonts w:ascii="Times New Roman" w:eastAsia="Times New Roman" w:hAnsi="Times New Roman" w:cs="Times New Roman"/>
          <w:b/>
          <w:bCs/>
          <w:color w:val="000000" w:themeColor="text1"/>
        </w:rPr>
        <w:t xml:space="preserve">board members voted </w:t>
      </w:r>
      <w:r w:rsidR="004D0D23">
        <w:rPr>
          <w:rFonts w:ascii="Times New Roman" w:eastAsia="Times New Roman" w:hAnsi="Times New Roman" w:cs="Times New Roman"/>
          <w:b/>
          <w:bCs/>
          <w:color w:val="000000" w:themeColor="text1"/>
        </w:rPr>
        <w:t xml:space="preserve">yes, three </w:t>
      </w:r>
      <w:r w:rsidR="00700156">
        <w:rPr>
          <w:rFonts w:ascii="Times New Roman" w:eastAsia="Times New Roman" w:hAnsi="Times New Roman" w:cs="Times New Roman"/>
          <w:b/>
          <w:bCs/>
          <w:color w:val="000000" w:themeColor="text1"/>
        </w:rPr>
        <w:t xml:space="preserve">board members voted </w:t>
      </w:r>
      <w:r w:rsidR="004D0D23">
        <w:rPr>
          <w:rFonts w:ascii="Times New Roman" w:eastAsia="Times New Roman" w:hAnsi="Times New Roman" w:cs="Times New Roman"/>
          <w:b/>
          <w:bCs/>
          <w:color w:val="000000" w:themeColor="text1"/>
        </w:rPr>
        <w:t xml:space="preserve">no and two </w:t>
      </w:r>
      <w:r w:rsidR="00700156">
        <w:rPr>
          <w:rFonts w:ascii="Times New Roman" w:eastAsia="Times New Roman" w:hAnsi="Times New Roman" w:cs="Times New Roman"/>
          <w:b/>
          <w:bCs/>
          <w:color w:val="000000" w:themeColor="text1"/>
        </w:rPr>
        <w:t xml:space="preserve">board members </w:t>
      </w:r>
      <w:r w:rsidR="004D0D23">
        <w:rPr>
          <w:rFonts w:ascii="Times New Roman" w:eastAsia="Times New Roman" w:hAnsi="Times New Roman" w:cs="Times New Roman"/>
          <w:b/>
          <w:bCs/>
          <w:color w:val="000000" w:themeColor="text1"/>
        </w:rPr>
        <w:t xml:space="preserve">abstained.  Motion will be taken to membership for approval. </w:t>
      </w:r>
    </w:p>
    <w:p w14:paraId="0D714E5F" w14:textId="5526FDFE" w:rsidR="00C70B97" w:rsidRPr="00A67B0A" w:rsidRDefault="00C70B97" w:rsidP="00C70B97">
      <w:pPr>
        <w:pStyle w:val="xxxxelementtoproof"/>
        <w:numPr>
          <w:ilvl w:val="0"/>
          <w:numId w:val="32"/>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October Semi-annual meeting –</w:t>
      </w:r>
      <w:r w:rsidR="002168C5">
        <w:rPr>
          <w:rFonts w:ascii="Times New Roman" w:eastAsia="Times New Roman" w:hAnsi="Times New Roman" w:cs="Times New Roman"/>
          <w:color w:val="000000" w:themeColor="text1"/>
        </w:rPr>
        <w:t xml:space="preserve">President Garza requested officers send </w:t>
      </w:r>
      <w:r w:rsidR="004C280C">
        <w:rPr>
          <w:rFonts w:ascii="Times New Roman" w:eastAsia="Times New Roman" w:hAnsi="Times New Roman" w:cs="Times New Roman"/>
          <w:color w:val="000000" w:themeColor="text1"/>
        </w:rPr>
        <w:t xml:space="preserve">their reports to </w:t>
      </w:r>
      <w:r w:rsidR="00F64083">
        <w:rPr>
          <w:rFonts w:ascii="Times New Roman" w:eastAsia="Times New Roman" w:hAnsi="Times New Roman" w:cs="Times New Roman"/>
          <w:color w:val="000000" w:themeColor="text1"/>
        </w:rPr>
        <w:t xml:space="preserve">Corresponding Secretary Brown on or before October 11, 2022, board meeting. APSA will offer a hybrid meeting got its members. </w:t>
      </w:r>
    </w:p>
    <w:p w14:paraId="4ED855B9" w14:textId="128938F6" w:rsidR="00C70B97" w:rsidRDefault="00C70B97" w:rsidP="00C70B97">
      <w:pPr>
        <w:pStyle w:val="xxxxelementtoproof"/>
        <w:numPr>
          <w:ilvl w:val="0"/>
          <w:numId w:val="32"/>
        </w:numPr>
        <w:rPr>
          <w:rFonts w:ascii="Times New Roman" w:eastAsia="Times New Roman" w:hAnsi="Times New Roman" w:cs="Times New Roman"/>
          <w:color w:val="000000" w:themeColor="text1"/>
        </w:rPr>
      </w:pPr>
      <w:r w:rsidRPr="00A67B0A">
        <w:rPr>
          <w:rFonts w:ascii="Times New Roman" w:eastAsia="Times New Roman" w:hAnsi="Times New Roman" w:cs="Times New Roman"/>
          <w:color w:val="000000" w:themeColor="text1"/>
        </w:rPr>
        <w:t>Need to decide how to conduct Board meetings for Fall Semester- TEAMS or in person</w:t>
      </w:r>
      <w:r w:rsidR="00700156">
        <w:rPr>
          <w:rFonts w:ascii="Times New Roman" w:eastAsia="Times New Roman" w:hAnsi="Times New Roman" w:cs="Times New Roman"/>
          <w:color w:val="000000" w:themeColor="text1"/>
        </w:rPr>
        <w:t xml:space="preserve">- </w:t>
      </w:r>
      <w:r w:rsidR="004C280C">
        <w:rPr>
          <w:rFonts w:ascii="Times New Roman" w:eastAsia="Times New Roman" w:hAnsi="Times New Roman" w:cs="Times New Roman"/>
          <w:color w:val="000000" w:themeColor="text1"/>
        </w:rPr>
        <w:t xml:space="preserve">President Garza will send a survey to each board member asking their opinion.  </w:t>
      </w:r>
    </w:p>
    <w:p w14:paraId="06783769" w14:textId="4F50B370" w:rsidR="00796F30" w:rsidRPr="00A87FF1" w:rsidRDefault="00CF2821" w:rsidP="008C09CF">
      <w:pPr>
        <w:spacing w:before="100" w:beforeAutospacing="1" w:after="100" w:afterAutospacing="1" w:line="240" w:lineRule="auto"/>
        <w:rPr>
          <w:rStyle w:val="eop"/>
          <w:rFonts w:ascii="Times New Roman" w:hAnsi="Times New Roman" w:cs="Times New Roman"/>
          <w:color w:val="000000" w:themeColor="text1"/>
        </w:rPr>
      </w:pPr>
      <w:r w:rsidRPr="00A87FF1">
        <w:rPr>
          <w:rStyle w:val="normaltextrun"/>
          <w:rFonts w:ascii="Times New Roman" w:hAnsi="Times New Roman" w:cs="Times New Roman"/>
          <w:color w:val="000000" w:themeColor="text1"/>
          <w:u w:val="single"/>
        </w:rPr>
        <w:t>S</w:t>
      </w:r>
      <w:r w:rsidR="00796F30" w:rsidRPr="00A87FF1">
        <w:rPr>
          <w:rStyle w:val="normaltextrun"/>
          <w:rFonts w:ascii="Times New Roman" w:hAnsi="Times New Roman" w:cs="Times New Roman"/>
          <w:color w:val="000000" w:themeColor="text1"/>
          <w:u w:val="single"/>
        </w:rPr>
        <w:t>tanding Committee Reports </w:t>
      </w:r>
      <w:r w:rsidR="00796F30" w:rsidRPr="00A87FF1">
        <w:rPr>
          <w:rStyle w:val="eop"/>
          <w:rFonts w:ascii="Times New Roman" w:hAnsi="Times New Roman" w:cs="Times New Roman"/>
          <w:color w:val="000000" w:themeColor="text1"/>
        </w:rPr>
        <w:t xml:space="preserve">  </w:t>
      </w:r>
    </w:p>
    <w:p w14:paraId="4CF27ACE" w14:textId="77777777" w:rsidR="00796F30" w:rsidRPr="00A87FF1" w:rsidRDefault="00796F30" w:rsidP="00796F30">
      <w:pPr>
        <w:pStyle w:val="paragraph"/>
        <w:numPr>
          <w:ilvl w:val="0"/>
          <w:numId w:val="1"/>
        </w:numPr>
        <w:ind w:left="720"/>
        <w:rPr>
          <w:rFonts w:eastAsiaTheme="minorEastAsia"/>
          <w:color w:val="000000" w:themeColor="text1"/>
          <w:sz w:val="22"/>
          <w:szCs w:val="22"/>
        </w:rPr>
      </w:pPr>
      <w:r w:rsidRPr="00A87FF1">
        <w:rPr>
          <w:color w:val="000000" w:themeColor="text1"/>
          <w:sz w:val="22"/>
          <w:szCs w:val="22"/>
          <w:u w:val="single"/>
        </w:rPr>
        <w:t>Member Outreach Committee Report:</w:t>
      </w:r>
      <w:r w:rsidRPr="00A87FF1">
        <w:rPr>
          <w:color w:val="000000" w:themeColor="text1"/>
          <w:sz w:val="22"/>
          <w:szCs w:val="22"/>
        </w:rPr>
        <w:t xml:space="preserve"> ​No report  </w:t>
      </w:r>
    </w:p>
    <w:p w14:paraId="0D5E0B81" w14:textId="77777777" w:rsidR="00796F30" w:rsidRPr="00A87FF1" w:rsidRDefault="00796F30" w:rsidP="00796F30">
      <w:pPr>
        <w:pStyle w:val="paragraph"/>
        <w:numPr>
          <w:ilvl w:val="0"/>
          <w:numId w:val="1"/>
        </w:numPr>
        <w:ind w:left="720"/>
        <w:contextualSpacing/>
        <w:textAlignment w:val="baseline"/>
        <w:rPr>
          <w:color w:val="000000" w:themeColor="text1"/>
          <w:sz w:val="22"/>
          <w:szCs w:val="22"/>
        </w:rPr>
      </w:pPr>
      <w:r w:rsidRPr="00A87FF1">
        <w:rPr>
          <w:color w:val="000000" w:themeColor="text1"/>
          <w:sz w:val="22"/>
          <w:szCs w:val="22"/>
          <w:u w:val="single"/>
        </w:rPr>
        <w:t>By Law Committee Report</w:t>
      </w:r>
      <w:r w:rsidRPr="00A87FF1">
        <w:rPr>
          <w:color w:val="000000" w:themeColor="text1"/>
          <w:sz w:val="22"/>
          <w:szCs w:val="22"/>
        </w:rPr>
        <w:t xml:space="preserve"> – No report  </w:t>
      </w:r>
    </w:p>
    <w:p w14:paraId="6BEBFF18" w14:textId="77777777" w:rsidR="00796F30" w:rsidRPr="00A87FF1" w:rsidRDefault="00796F30" w:rsidP="00796F30">
      <w:pPr>
        <w:pStyle w:val="ListParagraph"/>
        <w:numPr>
          <w:ilvl w:val="0"/>
          <w:numId w:val="1"/>
        </w:numPr>
        <w:spacing w:before="100" w:beforeAutospacing="1" w:after="100" w:afterAutospacing="1" w:line="240" w:lineRule="auto"/>
        <w:ind w:left="720"/>
        <w:rPr>
          <w:rFonts w:ascii="Times New Roman" w:eastAsia="Times New Roman" w:hAnsi="Times New Roman" w:cs="Times New Roman"/>
          <w:color w:val="000000" w:themeColor="text1"/>
        </w:rPr>
      </w:pPr>
      <w:r w:rsidRPr="00A87FF1">
        <w:rPr>
          <w:rFonts w:ascii="Times New Roman" w:eastAsia="Times New Roman" w:hAnsi="Times New Roman" w:cs="Times New Roman"/>
          <w:color w:val="000000" w:themeColor="text1"/>
          <w:u w:val="single"/>
        </w:rPr>
        <w:t>Grievance Committee Report</w:t>
      </w:r>
      <w:r w:rsidRPr="00A87FF1">
        <w:rPr>
          <w:rFonts w:ascii="Times New Roman" w:eastAsia="Times New Roman" w:hAnsi="Times New Roman" w:cs="Times New Roman"/>
          <w:color w:val="000000" w:themeColor="text1"/>
        </w:rPr>
        <w:t xml:space="preserve"> – No report </w:t>
      </w:r>
    </w:p>
    <w:p w14:paraId="57A63481" w14:textId="77777777" w:rsidR="00796F30" w:rsidRPr="00A87FF1" w:rsidRDefault="00796F30" w:rsidP="00796F30">
      <w:pPr>
        <w:pStyle w:val="paragraph"/>
        <w:numPr>
          <w:ilvl w:val="0"/>
          <w:numId w:val="1"/>
        </w:numPr>
        <w:spacing w:before="0" w:beforeAutospacing="0" w:after="0" w:afterAutospacing="0"/>
        <w:ind w:left="720"/>
        <w:rPr>
          <w:rFonts w:eastAsiaTheme="minorEastAsia"/>
          <w:color w:val="000000" w:themeColor="text1"/>
          <w:sz w:val="22"/>
          <w:szCs w:val="22"/>
        </w:rPr>
      </w:pPr>
      <w:r w:rsidRPr="00A87FF1">
        <w:rPr>
          <w:rStyle w:val="normaltextrun"/>
          <w:color w:val="000000" w:themeColor="text1"/>
          <w:sz w:val="22"/>
          <w:szCs w:val="22"/>
          <w:u w:val="single"/>
        </w:rPr>
        <w:t>Business Committee:</w:t>
      </w:r>
      <w:r w:rsidRPr="00A87FF1">
        <w:rPr>
          <w:color w:val="000000" w:themeColor="text1"/>
          <w:sz w:val="22"/>
          <w:szCs w:val="22"/>
        </w:rPr>
        <w:t xml:space="preserve"> No report  </w:t>
      </w:r>
    </w:p>
    <w:p w14:paraId="3B60DCE3" w14:textId="77777777" w:rsidR="00A40CEE" w:rsidRPr="00A87FF1" w:rsidRDefault="00796F30" w:rsidP="00A40CEE">
      <w:pPr>
        <w:pStyle w:val="paragraph"/>
        <w:numPr>
          <w:ilvl w:val="0"/>
          <w:numId w:val="1"/>
        </w:numPr>
        <w:spacing w:before="0" w:beforeAutospacing="0" w:after="0" w:afterAutospacing="0"/>
        <w:ind w:left="720"/>
        <w:contextualSpacing/>
        <w:rPr>
          <w:color w:val="000000" w:themeColor="text1"/>
          <w:sz w:val="22"/>
          <w:szCs w:val="22"/>
        </w:rPr>
      </w:pPr>
      <w:r w:rsidRPr="00A87FF1">
        <w:rPr>
          <w:rStyle w:val="normaltextrun"/>
          <w:color w:val="000000" w:themeColor="text1"/>
          <w:sz w:val="22"/>
          <w:szCs w:val="22"/>
          <w:u w:val="single"/>
        </w:rPr>
        <w:t>Employee Assistance Program</w:t>
      </w:r>
      <w:r w:rsidRPr="00A87FF1">
        <w:rPr>
          <w:rStyle w:val="normaltextrun"/>
          <w:color w:val="000000" w:themeColor="text1"/>
          <w:sz w:val="22"/>
          <w:szCs w:val="22"/>
        </w:rPr>
        <w:t>:</w:t>
      </w:r>
      <w:proofErr w:type="gramStart"/>
      <w:r w:rsidRPr="00A87FF1">
        <w:rPr>
          <w:rStyle w:val="apple-converted-space"/>
          <w:color w:val="000000" w:themeColor="text1"/>
          <w:sz w:val="22"/>
          <w:szCs w:val="22"/>
        </w:rPr>
        <w:t xml:space="preserve">  </w:t>
      </w:r>
      <w:r w:rsidR="00A40CEE" w:rsidRPr="00A87FF1">
        <w:rPr>
          <w:rStyle w:val="normaltextrun"/>
          <w:color w:val="000000" w:themeColor="text1"/>
          <w:sz w:val="22"/>
          <w:szCs w:val="22"/>
          <w:u w:val="single"/>
        </w:rPr>
        <w:t>:</w:t>
      </w:r>
      <w:proofErr w:type="gramEnd"/>
      <w:r w:rsidR="00A40CEE" w:rsidRPr="00A87FF1">
        <w:rPr>
          <w:rStyle w:val="normaltextrun"/>
          <w:color w:val="000000" w:themeColor="text1"/>
          <w:sz w:val="22"/>
          <w:szCs w:val="22"/>
        </w:rPr>
        <w:t xml:space="preserve">  </w:t>
      </w:r>
      <w:r w:rsidR="00A40CEE">
        <w:rPr>
          <w:rStyle w:val="normaltextrun"/>
          <w:color w:val="000000" w:themeColor="text1"/>
          <w:sz w:val="22"/>
          <w:szCs w:val="22"/>
        </w:rPr>
        <w:t xml:space="preserve">First meeting scheduled for Thursday September 15, 2022 </w:t>
      </w:r>
    </w:p>
    <w:p w14:paraId="0D6FE200" w14:textId="1524AB76" w:rsidR="00796F30" w:rsidRPr="00A87FF1" w:rsidRDefault="00796F30" w:rsidP="00796F30">
      <w:pPr>
        <w:pStyle w:val="paragraph"/>
        <w:numPr>
          <w:ilvl w:val="0"/>
          <w:numId w:val="1"/>
        </w:numPr>
        <w:spacing w:before="0" w:beforeAutospacing="0" w:after="0" w:afterAutospacing="0"/>
        <w:ind w:left="720"/>
        <w:contextualSpacing/>
        <w:rPr>
          <w:color w:val="000000" w:themeColor="text1"/>
          <w:sz w:val="22"/>
          <w:szCs w:val="22"/>
        </w:rPr>
      </w:pPr>
      <w:r w:rsidRPr="00A87FF1">
        <w:rPr>
          <w:rStyle w:val="normaltextrun"/>
          <w:color w:val="000000" w:themeColor="text1"/>
          <w:sz w:val="22"/>
          <w:szCs w:val="22"/>
          <w:u w:val="single"/>
        </w:rPr>
        <w:t>All-University Traffic Committee:</w:t>
      </w:r>
      <w:r w:rsidRPr="00A87FF1">
        <w:rPr>
          <w:rStyle w:val="normaltextrun"/>
          <w:color w:val="000000" w:themeColor="text1"/>
          <w:sz w:val="22"/>
          <w:szCs w:val="22"/>
        </w:rPr>
        <w:t xml:space="preserve">  </w:t>
      </w:r>
      <w:r w:rsidR="007C35D5">
        <w:rPr>
          <w:rStyle w:val="normaltextrun"/>
          <w:color w:val="000000" w:themeColor="text1"/>
          <w:sz w:val="22"/>
          <w:szCs w:val="22"/>
        </w:rPr>
        <w:t xml:space="preserve">First meeting scheduled for Thursday September 15, 2022 </w:t>
      </w:r>
    </w:p>
    <w:p w14:paraId="183DC323" w14:textId="38F0E5C5" w:rsidR="00796F30" w:rsidRPr="00A87FF1" w:rsidRDefault="00796F30" w:rsidP="00796F30">
      <w:pPr>
        <w:pStyle w:val="paragraph"/>
        <w:numPr>
          <w:ilvl w:val="0"/>
          <w:numId w:val="1"/>
        </w:numPr>
        <w:spacing w:before="0" w:beforeAutospacing="0" w:after="0" w:afterAutospacing="0"/>
        <w:ind w:left="720"/>
        <w:contextualSpacing/>
        <w:textAlignment w:val="baseline"/>
        <w:rPr>
          <w:rStyle w:val="eop"/>
          <w:color w:val="000000" w:themeColor="text1"/>
          <w:sz w:val="22"/>
          <w:szCs w:val="22"/>
        </w:rPr>
      </w:pPr>
      <w:r w:rsidRPr="00A87FF1">
        <w:rPr>
          <w:rStyle w:val="normaltextrun"/>
          <w:color w:val="000000" w:themeColor="text1"/>
          <w:sz w:val="22"/>
          <w:szCs w:val="22"/>
          <w:u w:val="single"/>
        </w:rPr>
        <w:t>Other Committees:</w:t>
      </w:r>
      <w:r w:rsidRPr="00A87FF1">
        <w:rPr>
          <w:rStyle w:val="apple-converted-space"/>
          <w:color w:val="000000" w:themeColor="text1"/>
          <w:sz w:val="22"/>
          <w:szCs w:val="22"/>
        </w:rPr>
        <w:t> </w:t>
      </w:r>
      <w:r w:rsidRPr="00A87FF1">
        <w:rPr>
          <w:rStyle w:val="eop"/>
          <w:color w:val="000000" w:themeColor="text1"/>
          <w:sz w:val="22"/>
          <w:szCs w:val="22"/>
        </w:rPr>
        <w:t xml:space="preserve"> No report </w:t>
      </w:r>
    </w:p>
    <w:p w14:paraId="6D2E2BEA" w14:textId="77777777" w:rsidR="009D4FFC" w:rsidRDefault="009D4FFC" w:rsidP="00796F30">
      <w:pPr>
        <w:pStyle w:val="paragraph"/>
        <w:spacing w:before="0" w:beforeAutospacing="0" w:after="0" w:afterAutospacing="0"/>
        <w:contextualSpacing/>
        <w:textAlignment w:val="baseline"/>
        <w:rPr>
          <w:rStyle w:val="normaltextrun"/>
          <w:b/>
          <w:bCs/>
          <w:color w:val="000000" w:themeColor="text1"/>
          <w:sz w:val="22"/>
          <w:szCs w:val="22"/>
        </w:rPr>
      </w:pPr>
    </w:p>
    <w:p w14:paraId="3D1EDEC0" w14:textId="3C8248C3" w:rsidR="00796F30" w:rsidRPr="00A87FF1" w:rsidRDefault="00796F30" w:rsidP="00796F30">
      <w:pPr>
        <w:pStyle w:val="paragraph"/>
        <w:spacing w:before="0" w:beforeAutospacing="0" w:after="0" w:afterAutospacing="0"/>
        <w:contextualSpacing/>
        <w:textAlignment w:val="baseline"/>
        <w:rPr>
          <w:rStyle w:val="eop"/>
          <w:color w:val="000000" w:themeColor="text1"/>
          <w:sz w:val="22"/>
          <w:szCs w:val="22"/>
        </w:rPr>
      </w:pPr>
      <w:r w:rsidRPr="00A87FF1">
        <w:rPr>
          <w:rStyle w:val="normaltextrun"/>
          <w:b/>
          <w:bCs/>
          <w:color w:val="000000" w:themeColor="text1"/>
          <w:sz w:val="22"/>
          <w:szCs w:val="22"/>
        </w:rPr>
        <w:t>ADJOURNMENT</w:t>
      </w:r>
      <w:r w:rsidRPr="00A87FF1">
        <w:rPr>
          <w:rStyle w:val="eop"/>
          <w:color w:val="000000" w:themeColor="text1"/>
          <w:sz w:val="22"/>
          <w:szCs w:val="22"/>
        </w:rPr>
        <w:t> </w:t>
      </w:r>
    </w:p>
    <w:p w14:paraId="64545300" w14:textId="065A7754" w:rsidR="00796F30" w:rsidRPr="00A87FF1" w:rsidRDefault="00796F30" w:rsidP="00796F30">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MOTION by Director</w:t>
      </w:r>
      <w:r w:rsidR="0058224A" w:rsidRPr="00A87FF1">
        <w:rPr>
          <w:rStyle w:val="normaltextrun"/>
          <w:b/>
          <w:bCs/>
          <w:color w:val="000000" w:themeColor="text1"/>
          <w:sz w:val="22"/>
          <w:szCs w:val="22"/>
        </w:rPr>
        <w:t xml:space="preserve"> </w:t>
      </w:r>
      <w:r w:rsidR="000841B5">
        <w:rPr>
          <w:rStyle w:val="normaltextrun"/>
          <w:b/>
          <w:bCs/>
          <w:color w:val="000000" w:themeColor="text1"/>
          <w:sz w:val="22"/>
          <w:szCs w:val="22"/>
        </w:rPr>
        <w:t xml:space="preserve">Hazzard </w:t>
      </w:r>
      <w:r w:rsidR="0058224A" w:rsidRPr="00A87FF1">
        <w:rPr>
          <w:rStyle w:val="normaltextrun"/>
          <w:b/>
          <w:bCs/>
          <w:color w:val="000000" w:themeColor="text1"/>
          <w:sz w:val="22"/>
          <w:szCs w:val="22"/>
        </w:rPr>
        <w:t xml:space="preserve">and </w:t>
      </w:r>
      <w:r w:rsidRPr="00A87FF1">
        <w:rPr>
          <w:rStyle w:val="apple-converted-space"/>
          <w:b/>
          <w:bCs/>
          <w:color w:val="000000" w:themeColor="text1"/>
          <w:sz w:val="22"/>
          <w:szCs w:val="22"/>
        </w:rPr>
        <w:t>t</w:t>
      </w:r>
      <w:r w:rsidRPr="00A87FF1">
        <w:rPr>
          <w:rStyle w:val="normaltextrun"/>
          <w:b/>
          <w:bCs/>
          <w:color w:val="000000" w:themeColor="text1"/>
          <w:sz w:val="22"/>
          <w:szCs w:val="22"/>
        </w:rPr>
        <w:t>o adjourn the meeting;</w:t>
      </w:r>
      <w:r w:rsidRPr="00A87FF1">
        <w:rPr>
          <w:rStyle w:val="apple-converted-space"/>
          <w:b/>
          <w:bCs/>
          <w:color w:val="000000" w:themeColor="text1"/>
          <w:sz w:val="22"/>
          <w:szCs w:val="22"/>
        </w:rPr>
        <w:t> </w:t>
      </w:r>
      <w:r w:rsidRPr="00A87FF1">
        <w:rPr>
          <w:rStyle w:val="normaltextrun"/>
          <w:b/>
          <w:bCs/>
          <w:color w:val="000000" w:themeColor="text1"/>
          <w:sz w:val="22"/>
          <w:szCs w:val="22"/>
        </w:rPr>
        <w:t>seconded by</w:t>
      </w:r>
      <w:r w:rsidRPr="00A87FF1">
        <w:rPr>
          <w:rStyle w:val="apple-converted-space"/>
          <w:b/>
          <w:bCs/>
          <w:color w:val="000000" w:themeColor="text1"/>
          <w:sz w:val="22"/>
          <w:szCs w:val="22"/>
        </w:rPr>
        <w:t> </w:t>
      </w:r>
      <w:r w:rsidR="000841B5">
        <w:rPr>
          <w:rStyle w:val="apple-converted-space"/>
          <w:b/>
          <w:bCs/>
          <w:color w:val="000000" w:themeColor="text1"/>
          <w:sz w:val="22"/>
          <w:szCs w:val="22"/>
        </w:rPr>
        <w:t xml:space="preserve">Director Espinosa </w:t>
      </w:r>
      <w:r w:rsidRPr="00A87FF1">
        <w:rPr>
          <w:rStyle w:val="apple-converted-space"/>
          <w:b/>
          <w:bCs/>
          <w:color w:val="000000" w:themeColor="text1"/>
          <w:sz w:val="22"/>
          <w:szCs w:val="22"/>
        </w:rPr>
        <w:t xml:space="preserve">motion </w:t>
      </w:r>
      <w:r w:rsidRPr="00A87FF1">
        <w:rPr>
          <w:rStyle w:val="normaltextrun"/>
          <w:b/>
          <w:bCs/>
          <w:color w:val="000000" w:themeColor="text1"/>
          <w:sz w:val="22"/>
          <w:szCs w:val="22"/>
        </w:rPr>
        <w:t>approved without dissent. Meeting adjourned at</w:t>
      </w:r>
      <w:r w:rsidRPr="00A87FF1">
        <w:rPr>
          <w:rStyle w:val="apple-converted-space"/>
          <w:b/>
          <w:bCs/>
          <w:color w:val="000000" w:themeColor="text1"/>
          <w:sz w:val="22"/>
          <w:szCs w:val="22"/>
        </w:rPr>
        <w:t> </w:t>
      </w:r>
      <w:r w:rsidR="000841B5">
        <w:rPr>
          <w:rStyle w:val="apple-converted-space"/>
          <w:b/>
          <w:bCs/>
          <w:color w:val="000000" w:themeColor="text1"/>
          <w:sz w:val="22"/>
          <w:szCs w:val="22"/>
        </w:rPr>
        <w:t>2</w:t>
      </w:r>
      <w:r w:rsidRPr="00A87FF1">
        <w:rPr>
          <w:rStyle w:val="apple-converted-space"/>
          <w:b/>
          <w:bCs/>
          <w:color w:val="000000" w:themeColor="text1"/>
          <w:sz w:val="22"/>
          <w:szCs w:val="22"/>
        </w:rPr>
        <w:t>:</w:t>
      </w:r>
      <w:r w:rsidR="000841B5">
        <w:rPr>
          <w:rStyle w:val="apple-converted-space"/>
          <w:b/>
          <w:bCs/>
          <w:color w:val="000000" w:themeColor="text1"/>
          <w:sz w:val="22"/>
          <w:szCs w:val="22"/>
        </w:rPr>
        <w:t>35</w:t>
      </w:r>
      <w:r w:rsidRPr="00A87FF1">
        <w:rPr>
          <w:rStyle w:val="apple-converted-space"/>
          <w:b/>
          <w:bCs/>
          <w:color w:val="000000" w:themeColor="text1"/>
          <w:sz w:val="22"/>
          <w:szCs w:val="22"/>
        </w:rPr>
        <w:t xml:space="preserve"> PM</w:t>
      </w:r>
      <w:r w:rsidRPr="00A87FF1">
        <w:rPr>
          <w:rStyle w:val="normaltextrun"/>
          <w:b/>
          <w:bCs/>
          <w:color w:val="000000" w:themeColor="text1"/>
          <w:sz w:val="22"/>
          <w:szCs w:val="22"/>
        </w:rPr>
        <w:t>.</w:t>
      </w:r>
      <w:r w:rsidRPr="00A87FF1">
        <w:rPr>
          <w:rStyle w:val="eop"/>
          <w:color w:val="000000" w:themeColor="text1"/>
          <w:sz w:val="22"/>
          <w:szCs w:val="22"/>
        </w:rPr>
        <w:t> </w:t>
      </w:r>
    </w:p>
    <w:p w14:paraId="12010C62" w14:textId="77777777" w:rsidR="00796F30" w:rsidRPr="00A87FF1" w:rsidRDefault="00796F30" w:rsidP="00796F30">
      <w:pPr>
        <w:pStyle w:val="paragraph"/>
        <w:spacing w:before="0" w:beforeAutospacing="0" w:after="0" w:afterAutospacing="0"/>
        <w:textAlignment w:val="baseline"/>
        <w:rPr>
          <w:rStyle w:val="normaltextrun"/>
          <w:color w:val="000000" w:themeColor="text1"/>
          <w:sz w:val="22"/>
          <w:szCs w:val="22"/>
        </w:rPr>
      </w:pPr>
    </w:p>
    <w:p w14:paraId="334FA73C" w14:textId="7F4B465E" w:rsidR="00796F30" w:rsidRPr="00A87FF1" w:rsidRDefault="00796F30" w:rsidP="00CF2821">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Meeting minutes respectfully recorded by Kathleen Deneau, APSA Recording Secretary.  </w:t>
      </w:r>
    </w:p>
    <w:p w14:paraId="5E74F42C" w14:textId="47C82EED" w:rsidR="00796F30" w:rsidRPr="00A87FF1" w:rsidRDefault="00796F30" w:rsidP="007A1FF6">
      <w:pPr>
        <w:spacing w:after="0" w:line="240" w:lineRule="auto"/>
        <w:rPr>
          <w:rStyle w:val="normaltextrun"/>
          <w:rFonts w:ascii="Times New Roman" w:hAnsi="Times New Roman" w:cs="Times New Roman"/>
          <w:color w:val="000000" w:themeColor="text1"/>
        </w:rPr>
      </w:pPr>
    </w:p>
    <w:sectPr w:rsidR="00796F30" w:rsidRPr="00A87FF1" w:rsidSect="00BC4629">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52D6E" w14:textId="77777777" w:rsidR="00102512" w:rsidRDefault="00102512" w:rsidP="000F1562">
      <w:pPr>
        <w:spacing w:after="0" w:line="240" w:lineRule="auto"/>
      </w:pPr>
      <w:r>
        <w:separator/>
      </w:r>
    </w:p>
  </w:endnote>
  <w:endnote w:type="continuationSeparator" w:id="0">
    <w:p w14:paraId="44B2CE93" w14:textId="77777777" w:rsidR="00102512" w:rsidRDefault="00102512" w:rsidP="000F1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5142288"/>
      <w:docPartObj>
        <w:docPartGallery w:val="Page Numbers (Bottom of Page)"/>
        <w:docPartUnique/>
      </w:docPartObj>
    </w:sdtPr>
    <w:sdtEndPr>
      <w:rPr>
        <w:noProof/>
      </w:rPr>
    </w:sdtEndPr>
    <w:sdtContent>
      <w:p w14:paraId="3D3D22A9" w14:textId="077F6FE9" w:rsidR="0045749F" w:rsidRDefault="0045749F">
        <w:pPr>
          <w:pStyle w:val="Footer"/>
          <w:jc w:val="center"/>
        </w:pPr>
        <w:r>
          <w:fldChar w:fldCharType="begin"/>
        </w:r>
        <w:r>
          <w:instrText xml:space="preserve"> PAGE   \* MERGEFORMAT </w:instrText>
        </w:r>
        <w:r>
          <w:fldChar w:fldCharType="separate"/>
        </w:r>
        <w:r w:rsidR="00846ED2">
          <w:rPr>
            <w:noProof/>
          </w:rPr>
          <w:t>1</w:t>
        </w:r>
        <w:r>
          <w:rPr>
            <w:noProof/>
          </w:rPr>
          <w:fldChar w:fldCharType="end"/>
        </w:r>
      </w:p>
    </w:sdtContent>
  </w:sdt>
  <w:p w14:paraId="3CF2D8B6" w14:textId="77777777" w:rsidR="0045749F" w:rsidRDefault="00457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CAC32" w14:textId="77777777" w:rsidR="00102512" w:rsidRDefault="00102512" w:rsidP="000F1562">
      <w:pPr>
        <w:spacing w:after="0" w:line="240" w:lineRule="auto"/>
      </w:pPr>
      <w:r>
        <w:separator/>
      </w:r>
    </w:p>
  </w:footnote>
  <w:footnote w:type="continuationSeparator" w:id="0">
    <w:p w14:paraId="161610E6" w14:textId="77777777" w:rsidR="00102512" w:rsidRDefault="00102512" w:rsidP="000F15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91A"/>
    <w:multiLevelType w:val="hybridMultilevel"/>
    <w:tmpl w:val="EA7664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9359F3"/>
    <w:multiLevelType w:val="hybridMultilevel"/>
    <w:tmpl w:val="BD9A3B4A"/>
    <w:lvl w:ilvl="0" w:tplc="BCDE279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867F4"/>
    <w:multiLevelType w:val="hybridMultilevel"/>
    <w:tmpl w:val="3A6210B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6E6458E"/>
    <w:multiLevelType w:val="hybridMultilevel"/>
    <w:tmpl w:val="30F82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233B5"/>
    <w:multiLevelType w:val="multilevel"/>
    <w:tmpl w:val="B4DCF1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B671D8"/>
    <w:multiLevelType w:val="multilevel"/>
    <w:tmpl w:val="98B49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2638D3"/>
    <w:multiLevelType w:val="hybridMultilevel"/>
    <w:tmpl w:val="20A49BD4"/>
    <w:lvl w:ilvl="0" w:tplc="60B096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2D7E60"/>
    <w:multiLevelType w:val="hybridMultilevel"/>
    <w:tmpl w:val="813C3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46B20"/>
    <w:multiLevelType w:val="hybridMultilevel"/>
    <w:tmpl w:val="D362EFC0"/>
    <w:lvl w:ilvl="0" w:tplc="AAA278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7B73C4"/>
    <w:multiLevelType w:val="hybridMultilevel"/>
    <w:tmpl w:val="5D52703E"/>
    <w:lvl w:ilvl="0" w:tplc="AAA278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942AA3"/>
    <w:multiLevelType w:val="multilevel"/>
    <w:tmpl w:val="D57CB7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813788"/>
    <w:multiLevelType w:val="hybridMultilevel"/>
    <w:tmpl w:val="3DC06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36D17C4"/>
    <w:multiLevelType w:val="hybridMultilevel"/>
    <w:tmpl w:val="B860ED5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81D0130"/>
    <w:multiLevelType w:val="hybridMultilevel"/>
    <w:tmpl w:val="7F148614"/>
    <w:lvl w:ilvl="0" w:tplc="41FCE3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7E0548"/>
    <w:multiLevelType w:val="multilevel"/>
    <w:tmpl w:val="AA9E0E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AF5A34"/>
    <w:multiLevelType w:val="multilevel"/>
    <w:tmpl w:val="86BC392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D053B3"/>
    <w:multiLevelType w:val="hybridMultilevel"/>
    <w:tmpl w:val="8BF6F180"/>
    <w:lvl w:ilvl="0" w:tplc="0409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90CE110">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C13EBC"/>
    <w:multiLevelType w:val="hybridMultilevel"/>
    <w:tmpl w:val="EBBC26A2"/>
    <w:lvl w:ilvl="0" w:tplc="AAA278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267B83"/>
    <w:multiLevelType w:val="hybridMultilevel"/>
    <w:tmpl w:val="609A8072"/>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B4467E"/>
    <w:multiLevelType w:val="hybridMultilevel"/>
    <w:tmpl w:val="0C06A20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A544AD8"/>
    <w:multiLevelType w:val="multilevel"/>
    <w:tmpl w:val="2B024138"/>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664F59"/>
    <w:multiLevelType w:val="multilevel"/>
    <w:tmpl w:val="A2C4D6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C17B2D"/>
    <w:multiLevelType w:val="multilevel"/>
    <w:tmpl w:val="86F03B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6D76D6"/>
    <w:multiLevelType w:val="multilevel"/>
    <w:tmpl w:val="B30E9936"/>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24" w15:restartNumberingAfterBreak="0">
    <w:nsid w:val="539708E9"/>
    <w:multiLevelType w:val="multilevel"/>
    <w:tmpl w:val="2B9A03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0D0B17"/>
    <w:multiLevelType w:val="multilevel"/>
    <w:tmpl w:val="4A68E4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2D56E9"/>
    <w:multiLevelType w:val="multilevel"/>
    <w:tmpl w:val="E9424B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D1432A"/>
    <w:multiLevelType w:val="hybridMultilevel"/>
    <w:tmpl w:val="914EC6F4"/>
    <w:lvl w:ilvl="0" w:tplc="0409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4221E9"/>
    <w:multiLevelType w:val="multilevel"/>
    <w:tmpl w:val="53B49E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3D5A14"/>
    <w:multiLevelType w:val="multilevel"/>
    <w:tmpl w:val="E8F8F9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4C6613"/>
    <w:multiLevelType w:val="hybridMultilevel"/>
    <w:tmpl w:val="266ECF1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2F93CE7"/>
    <w:multiLevelType w:val="multilevel"/>
    <w:tmpl w:val="397A6D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D3699D"/>
    <w:multiLevelType w:val="multilevel"/>
    <w:tmpl w:val="E6C823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E94D19"/>
    <w:multiLevelType w:val="multilevel"/>
    <w:tmpl w:val="FC2E270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363A8E"/>
    <w:multiLevelType w:val="multilevel"/>
    <w:tmpl w:val="437E9208"/>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874A80"/>
    <w:multiLevelType w:val="hybridMultilevel"/>
    <w:tmpl w:val="673CC4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3A5558C"/>
    <w:multiLevelType w:val="hybridMultilevel"/>
    <w:tmpl w:val="681EC3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4035C51"/>
    <w:multiLevelType w:val="multilevel"/>
    <w:tmpl w:val="D3AE7BA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6F26C2"/>
    <w:multiLevelType w:val="hybridMultilevel"/>
    <w:tmpl w:val="64265E7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70429E2"/>
    <w:multiLevelType w:val="hybridMultilevel"/>
    <w:tmpl w:val="F26CE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858252C"/>
    <w:multiLevelType w:val="hybridMultilevel"/>
    <w:tmpl w:val="6F7E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1692222">
    <w:abstractNumId w:val="23"/>
  </w:num>
  <w:num w:numId="2" w16cid:durableId="1750736908">
    <w:abstractNumId w:val="7"/>
  </w:num>
  <w:num w:numId="3" w16cid:durableId="1185054511">
    <w:abstractNumId w:val="16"/>
  </w:num>
  <w:num w:numId="4" w16cid:durableId="633222084">
    <w:abstractNumId w:val="39"/>
  </w:num>
  <w:num w:numId="5" w16cid:durableId="1246652506">
    <w:abstractNumId w:val="11"/>
  </w:num>
  <w:num w:numId="6" w16cid:durableId="1983002072">
    <w:abstractNumId w:val="33"/>
  </w:num>
  <w:num w:numId="7" w16cid:durableId="834489271">
    <w:abstractNumId w:val="15"/>
  </w:num>
  <w:num w:numId="8" w16cid:durableId="1527402711">
    <w:abstractNumId w:val="20"/>
  </w:num>
  <w:num w:numId="9" w16cid:durableId="1800565858">
    <w:abstractNumId w:val="34"/>
  </w:num>
  <w:num w:numId="10" w16cid:durableId="1260140842">
    <w:abstractNumId w:val="37"/>
  </w:num>
  <w:num w:numId="11" w16cid:durableId="67193007">
    <w:abstractNumId w:val="29"/>
  </w:num>
  <w:num w:numId="12" w16cid:durableId="1412579200">
    <w:abstractNumId w:val="5"/>
  </w:num>
  <w:num w:numId="13" w16cid:durableId="354311071">
    <w:abstractNumId w:val="28"/>
  </w:num>
  <w:num w:numId="14" w16cid:durableId="649483865">
    <w:abstractNumId w:val="31"/>
  </w:num>
  <w:num w:numId="15" w16cid:durableId="27054847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91537681">
    <w:abstractNumId w:val="32"/>
  </w:num>
  <w:num w:numId="17" w16cid:durableId="655690951">
    <w:abstractNumId w:val="25"/>
  </w:num>
  <w:num w:numId="18" w16cid:durableId="1599172606">
    <w:abstractNumId w:val="4"/>
  </w:num>
  <w:num w:numId="19" w16cid:durableId="2017727638">
    <w:abstractNumId w:val="10"/>
  </w:num>
  <w:num w:numId="20" w16cid:durableId="1350909477">
    <w:abstractNumId w:val="40"/>
  </w:num>
  <w:num w:numId="21" w16cid:durableId="1583833158">
    <w:abstractNumId w:val="3"/>
  </w:num>
  <w:num w:numId="22" w16cid:durableId="948467209">
    <w:abstractNumId w:val="18"/>
  </w:num>
  <w:num w:numId="23" w16cid:durableId="1996906478">
    <w:abstractNumId w:val="27"/>
  </w:num>
  <w:num w:numId="24" w16cid:durableId="800272743">
    <w:abstractNumId w:val="36"/>
  </w:num>
  <w:num w:numId="25" w16cid:durableId="1484275257">
    <w:abstractNumId w:val="9"/>
  </w:num>
  <w:num w:numId="26" w16cid:durableId="890190542">
    <w:abstractNumId w:val="8"/>
  </w:num>
  <w:num w:numId="27" w16cid:durableId="1501768981">
    <w:abstractNumId w:val="17"/>
  </w:num>
  <w:num w:numId="28" w16cid:durableId="1856073055">
    <w:abstractNumId w:val="22"/>
  </w:num>
  <w:num w:numId="29" w16cid:durableId="1501235305">
    <w:abstractNumId w:val="14"/>
  </w:num>
  <w:num w:numId="30" w16cid:durableId="2110468496">
    <w:abstractNumId w:val="26"/>
  </w:num>
  <w:num w:numId="31" w16cid:durableId="1026517923">
    <w:abstractNumId w:val="21"/>
  </w:num>
  <w:num w:numId="32" w16cid:durableId="740521267">
    <w:abstractNumId w:val="24"/>
  </w:num>
  <w:num w:numId="33" w16cid:durableId="1368410810">
    <w:abstractNumId w:val="13"/>
  </w:num>
  <w:num w:numId="34" w16cid:durableId="206918544">
    <w:abstractNumId w:val="6"/>
  </w:num>
  <w:num w:numId="35" w16cid:durableId="227300325">
    <w:abstractNumId w:val="1"/>
  </w:num>
  <w:num w:numId="36" w16cid:durableId="1224490228">
    <w:abstractNumId w:val="2"/>
  </w:num>
  <w:num w:numId="37" w16cid:durableId="1608343409">
    <w:abstractNumId w:val="35"/>
  </w:num>
  <w:num w:numId="38" w16cid:durableId="452989703">
    <w:abstractNumId w:val="38"/>
  </w:num>
  <w:num w:numId="39" w16cid:durableId="6948523">
    <w:abstractNumId w:val="19"/>
  </w:num>
  <w:num w:numId="40" w16cid:durableId="2085179412">
    <w:abstractNumId w:val="12"/>
  </w:num>
  <w:num w:numId="41" w16cid:durableId="711154694">
    <w:abstractNumId w:val="30"/>
  </w:num>
  <w:num w:numId="42" w16cid:durableId="2078674193">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NzCytDC3sDS0sDBR0lEKTi0uzszPAykws6wFALfIv8stAAAA"/>
  </w:docVars>
  <w:rsids>
    <w:rsidRoot w:val="0072600E"/>
    <w:rsid w:val="000016BF"/>
    <w:rsid w:val="000016CE"/>
    <w:rsid w:val="00001D1F"/>
    <w:rsid w:val="00004B33"/>
    <w:rsid w:val="00005AC8"/>
    <w:rsid w:val="00007163"/>
    <w:rsid w:val="0001087E"/>
    <w:rsid w:val="00010AC7"/>
    <w:rsid w:val="0001176B"/>
    <w:rsid w:val="00011A59"/>
    <w:rsid w:val="00011F15"/>
    <w:rsid w:val="00012783"/>
    <w:rsid w:val="00013BE0"/>
    <w:rsid w:val="000141AA"/>
    <w:rsid w:val="0001431C"/>
    <w:rsid w:val="00015560"/>
    <w:rsid w:val="00015686"/>
    <w:rsid w:val="000173AE"/>
    <w:rsid w:val="00021209"/>
    <w:rsid w:val="000262F8"/>
    <w:rsid w:val="00026634"/>
    <w:rsid w:val="0002710E"/>
    <w:rsid w:val="000309F4"/>
    <w:rsid w:val="00030CF3"/>
    <w:rsid w:val="00031368"/>
    <w:rsid w:val="00031647"/>
    <w:rsid w:val="000320A1"/>
    <w:rsid w:val="000320BE"/>
    <w:rsid w:val="00032B28"/>
    <w:rsid w:val="00032B64"/>
    <w:rsid w:val="00032F51"/>
    <w:rsid w:val="00033DC4"/>
    <w:rsid w:val="0003474A"/>
    <w:rsid w:val="00034A30"/>
    <w:rsid w:val="000350F2"/>
    <w:rsid w:val="0003711A"/>
    <w:rsid w:val="000375B3"/>
    <w:rsid w:val="000413C1"/>
    <w:rsid w:val="00041CE6"/>
    <w:rsid w:val="0004273A"/>
    <w:rsid w:val="000430A5"/>
    <w:rsid w:val="00045BB7"/>
    <w:rsid w:val="00052342"/>
    <w:rsid w:val="00052AB0"/>
    <w:rsid w:val="00053872"/>
    <w:rsid w:val="00053A4A"/>
    <w:rsid w:val="00056CA9"/>
    <w:rsid w:val="0006039B"/>
    <w:rsid w:val="00061483"/>
    <w:rsid w:val="00062832"/>
    <w:rsid w:val="000644CB"/>
    <w:rsid w:val="000657F4"/>
    <w:rsid w:val="00066572"/>
    <w:rsid w:val="000667CD"/>
    <w:rsid w:val="00066D65"/>
    <w:rsid w:val="0007003D"/>
    <w:rsid w:val="00070E2D"/>
    <w:rsid w:val="000718AF"/>
    <w:rsid w:val="0007313A"/>
    <w:rsid w:val="00073CEF"/>
    <w:rsid w:val="00075347"/>
    <w:rsid w:val="00075632"/>
    <w:rsid w:val="000757D6"/>
    <w:rsid w:val="00076BDB"/>
    <w:rsid w:val="00076C31"/>
    <w:rsid w:val="00076EB7"/>
    <w:rsid w:val="00077907"/>
    <w:rsid w:val="00080158"/>
    <w:rsid w:val="00082A63"/>
    <w:rsid w:val="00082FAA"/>
    <w:rsid w:val="0008327D"/>
    <w:rsid w:val="00083F2B"/>
    <w:rsid w:val="000841B5"/>
    <w:rsid w:val="00085698"/>
    <w:rsid w:val="000856B0"/>
    <w:rsid w:val="00086BFA"/>
    <w:rsid w:val="00090028"/>
    <w:rsid w:val="00091696"/>
    <w:rsid w:val="00092E1B"/>
    <w:rsid w:val="000940F2"/>
    <w:rsid w:val="00095138"/>
    <w:rsid w:val="00095A0C"/>
    <w:rsid w:val="00095CEB"/>
    <w:rsid w:val="000A03FA"/>
    <w:rsid w:val="000A0802"/>
    <w:rsid w:val="000A0A79"/>
    <w:rsid w:val="000A20C6"/>
    <w:rsid w:val="000A23EC"/>
    <w:rsid w:val="000A2ADD"/>
    <w:rsid w:val="000A349F"/>
    <w:rsid w:val="000A4172"/>
    <w:rsid w:val="000A6B7B"/>
    <w:rsid w:val="000B0119"/>
    <w:rsid w:val="000B08E2"/>
    <w:rsid w:val="000B2367"/>
    <w:rsid w:val="000B2806"/>
    <w:rsid w:val="000B2D95"/>
    <w:rsid w:val="000B3556"/>
    <w:rsid w:val="000B3FFA"/>
    <w:rsid w:val="000B47BD"/>
    <w:rsid w:val="000B5177"/>
    <w:rsid w:val="000B66D1"/>
    <w:rsid w:val="000B6F3D"/>
    <w:rsid w:val="000C1885"/>
    <w:rsid w:val="000C1891"/>
    <w:rsid w:val="000C1B63"/>
    <w:rsid w:val="000C1E72"/>
    <w:rsid w:val="000C2142"/>
    <w:rsid w:val="000C426C"/>
    <w:rsid w:val="000C782F"/>
    <w:rsid w:val="000C78FA"/>
    <w:rsid w:val="000D0AB7"/>
    <w:rsid w:val="000D1730"/>
    <w:rsid w:val="000D1FFD"/>
    <w:rsid w:val="000D3881"/>
    <w:rsid w:val="000D3C11"/>
    <w:rsid w:val="000D539E"/>
    <w:rsid w:val="000D58FB"/>
    <w:rsid w:val="000D79A2"/>
    <w:rsid w:val="000E1E44"/>
    <w:rsid w:val="000E20B1"/>
    <w:rsid w:val="000E22A5"/>
    <w:rsid w:val="000E2ED1"/>
    <w:rsid w:val="000E311F"/>
    <w:rsid w:val="000E31E9"/>
    <w:rsid w:val="000E4D02"/>
    <w:rsid w:val="000E6A17"/>
    <w:rsid w:val="000E6E80"/>
    <w:rsid w:val="000F07AF"/>
    <w:rsid w:val="000F0820"/>
    <w:rsid w:val="000F08DC"/>
    <w:rsid w:val="000F1562"/>
    <w:rsid w:val="000F15F8"/>
    <w:rsid w:val="000F1C8E"/>
    <w:rsid w:val="000F22E2"/>
    <w:rsid w:val="000F4D7B"/>
    <w:rsid w:val="000F4E7A"/>
    <w:rsid w:val="000F570E"/>
    <w:rsid w:val="000F5EBD"/>
    <w:rsid w:val="000F62AC"/>
    <w:rsid w:val="000F71C4"/>
    <w:rsid w:val="001020E7"/>
    <w:rsid w:val="00102512"/>
    <w:rsid w:val="00102ABD"/>
    <w:rsid w:val="00103C83"/>
    <w:rsid w:val="00103E50"/>
    <w:rsid w:val="001048D9"/>
    <w:rsid w:val="00106FA1"/>
    <w:rsid w:val="0010773C"/>
    <w:rsid w:val="001106A8"/>
    <w:rsid w:val="00111A9A"/>
    <w:rsid w:val="00111D7D"/>
    <w:rsid w:val="00111E56"/>
    <w:rsid w:val="001123FF"/>
    <w:rsid w:val="00113367"/>
    <w:rsid w:val="001140F0"/>
    <w:rsid w:val="00114CB6"/>
    <w:rsid w:val="00114FE4"/>
    <w:rsid w:val="00116C2F"/>
    <w:rsid w:val="00116DE4"/>
    <w:rsid w:val="00120155"/>
    <w:rsid w:val="0012069E"/>
    <w:rsid w:val="001230A3"/>
    <w:rsid w:val="00123931"/>
    <w:rsid w:val="001247C7"/>
    <w:rsid w:val="0012484E"/>
    <w:rsid w:val="00124C0E"/>
    <w:rsid w:val="001255C1"/>
    <w:rsid w:val="00126156"/>
    <w:rsid w:val="001264FC"/>
    <w:rsid w:val="00126588"/>
    <w:rsid w:val="00130597"/>
    <w:rsid w:val="00131F10"/>
    <w:rsid w:val="0013236B"/>
    <w:rsid w:val="00133416"/>
    <w:rsid w:val="00133D9F"/>
    <w:rsid w:val="00134F96"/>
    <w:rsid w:val="001419D1"/>
    <w:rsid w:val="00143BBC"/>
    <w:rsid w:val="00144D98"/>
    <w:rsid w:val="0014507B"/>
    <w:rsid w:val="00145163"/>
    <w:rsid w:val="0014626D"/>
    <w:rsid w:val="00147EF8"/>
    <w:rsid w:val="0015319A"/>
    <w:rsid w:val="00153859"/>
    <w:rsid w:val="00154361"/>
    <w:rsid w:val="00154F6F"/>
    <w:rsid w:val="001555A2"/>
    <w:rsid w:val="001572FD"/>
    <w:rsid w:val="00160444"/>
    <w:rsid w:val="00162B3E"/>
    <w:rsid w:val="00163364"/>
    <w:rsid w:val="00163C83"/>
    <w:rsid w:val="00164C09"/>
    <w:rsid w:val="00165C2A"/>
    <w:rsid w:val="001669FD"/>
    <w:rsid w:val="001676F9"/>
    <w:rsid w:val="0017078C"/>
    <w:rsid w:val="00170E19"/>
    <w:rsid w:val="0017147F"/>
    <w:rsid w:val="001718A5"/>
    <w:rsid w:val="00172622"/>
    <w:rsid w:val="001743D1"/>
    <w:rsid w:val="00175B9F"/>
    <w:rsid w:val="001770C8"/>
    <w:rsid w:val="00177E08"/>
    <w:rsid w:val="0018062E"/>
    <w:rsid w:val="00180D6B"/>
    <w:rsid w:val="001818D7"/>
    <w:rsid w:val="001844B9"/>
    <w:rsid w:val="0018487A"/>
    <w:rsid w:val="00184D6F"/>
    <w:rsid w:val="00184DE5"/>
    <w:rsid w:val="001858BC"/>
    <w:rsid w:val="00187B05"/>
    <w:rsid w:val="00190063"/>
    <w:rsid w:val="001924CF"/>
    <w:rsid w:val="00192B94"/>
    <w:rsid w:val="0019341D"/>
    <w:rsid w:val="00193B04"/>
    <w:rsid w:val="00193B3A"/>
    <w:rsid w:val="00193CFA"/>
    <w:rsid w:val="00195388"/>
    <w:rsid w:val="00196899"/>
    <w:rsid w:val="00196C8F"/>
    <w:rsid w:val="0019739D"/>
    <w:rsid w:val="00197A01"/>
    <w:rsid w:val="00197F49"/>
    <w:rsid w:val="001A000D"/>
    <w:rsid w:val="001A0E4F"/>
    <w:rsid w:val="001A1DA0"/>
    <w:rsid w:val="001A2DA2"/>
    <w:rsid w:val="001A402D"/>
    <w:rsid w:val="001A45F7"/>
    <w:rsid w:val="001A4AF5"/>
    <w:rsid w:val="001A4B4C"/>
    <w:rsid w:val="001A6E22"/>
    <w:rsid w:val="001B0C2B"/>
    <w:rsid w:val="001B1FEE"/>
    <w:rsid w:val="001B2232"/>
    <w:rsid w:val="001B330B"/>
    <w:rsid w:val="001B3C66"/>
    <w:rsid w:val="001B3FFE"/>
    <w:rsid w:val="001B50F4"/>
    <w:rsid w:val="001B5227"/>
    <w:rsid w:val="001B533C"/>
    <w:rsid w:val="001B60A8"/>
    <w:rsid w:val="001B6474"/>
    <w:rsid w:val="001B719A"/>
    <w:rsid w:val="001C14CD"/>
    <w:rsid w:val="001C1E4C"/>
    <w:rsid w:val="001C214B"/>
    <w:rsid w:val="001C2190"/>
    <w:rsid w:val="001C263A"/>
    <w:rsid w:val="001C3050"/>
    <w:rsid w:val="001C34D5"/>
    <w:rsid w:val="001C44D6"/>
    <w:rsid w:val="001C5333"/>
    <w:rsid w:val="001C54F8"/>
    <w:rsid w:val="001C6833"/>
    <w:rsid w:val="001C7377"/>
    <w:rsid w:val="001D1CEC"/>
    <w:rsid w:val="001D36FA"/>
    <w:rsid w:val="001D45FF"/>
    <w:rsid w:val="001D4BF1"/>
    <w:rsid w:val="001D6F3C"/>
    <w:rsid w:val="001D7AE9"/>
    <w:rsid w:val="001E1035"/>
    <w:rsid w:val="001E2C6A"/>
    <w:rsid w:val="001E3298"/>
    <w:rsid w:val="001E4655"/>
    <w:rsid w:val="001E4BDA"/>
    <w:rsid w:val="001E60B0"/>
    <w:rsid w:val="001E6634"/>
    <w:rsid w:val="001E6BF7"/>
    <w:rsid w:val="001E7619"/>
    <w:rsid w:val="001F05AE"/>
    <w:rsid w:val="001F1F7B"/>
    <w:rsid w:val="001F2E31"/>
    <w:rsid w:val="001F3252"/>
    <w:rsid w:val="001F3F75"/>
    <w:rsid w:val="001F4FB3"/>
    <w:rsid w:val="001F5A4C"/>
    <w:rsid w:val="002001D3"/>
    <w:rsid w:val="002019D3"/>
    <w:rsid w:val="00201EDD"/>
    <w:rsid w:val="0020304B"/>
    <w:rsid w:val="002034C1"/>
    <w:rsid w:val="00206400"/>
    <w:rsid w:val="00206DE2"/>
    <w:rsid w:val="002105F9"/>
    <w:rsid w:val="00211BE3"/>
    <w:rsid w:val="00212A68"/>
    <w:rsid w:val="00213EB4"/>
    <w:rsid w:val="00213FED"/>
    <w:rsid w:val="002168C5"/>
    <w:rsid w:val="00217229"/>
    <w:rsid w:val="002179E8"/>
    <w:rsid w:val="0022203A"/>
    <w:rsid w:val="0022208C"/>
    <w:rsid w:val="0022393E"/>
    <w:rsid w:val="00225D48"/>
    <w:rsid w:val="002279B8"/>
    <w:rsid w:val="0023042C"/>
    <w:rsid w:val="00230733"/>
    <w:rsid w:val="00231CE4"/>
    <w:rsid w:val="002328EF"/>
    <w:rsid w:val="00234630"/>
    <w:rsid w:val="0023595E"/>
    <w:rsid w:val="00236D7F"/>
    <w:rsid w:val="002373E1"/>
    <w:rsid w:val="00237BF4"/>
    <w:rsid w:val="00241E37"/>
    <w:rsid w:val="002442C5"/>
    <w:rsid w:val="00244714"/>
    <w:rsid w:val="00245A4F"/>
    <w:rsid w:val="00246364"/>
    <w:rsid w:val="0024653F"/>
    <w:rsid w:val="00252AA6"/>
    <w:rsid w:val="00253E37"/>
    <w:rsid w:val="002609BC"/>
    <w:rsid w:val="00261294"/>
    <w:rsid w:val="002625FC"/>
    <w:rsid w:val="00262F36"/>
    <w:rsid w:val="00263B1C"/>
    <w:rsid w:val="0026563F"/>
    <w:rsid w:val="0026574F"/>
    <w:rsid w:val="00266343"/>
    <w:rsid w:val="00267664"/>
    <w:rsid w:val="002676C1"/>
    <w:rsid w:val="00267D7A"/>
    <w:rsid w:val="00267EBB"/>
    <w:rsid w:val="00270C5E"/>
    <w:rsid w:val="002711FB"/>
    <w:rsid w:val="00271F82"/>
    <w:rsid w:val="00272076"/>
    <w:rsid w:val="00274B61"/>
    <w:rsid w:val="00274CD8"/>
    <w:rsid w:val="00280BE4"/>
    <w:rsid w:val="00283374"/>
    <w:rsid w:val="00283FB4"/>
    <w:rsid w:val="00284046"/>
    <w:rsid w:val="002848F0"/>
    <w:rsid w:val="00284E52"/>
    <w:rsid w:val="00286AB3"/>
    <w:rsid w:val="00287297"/>
    <w:rsid w:val="002917C5"/>
    <w:rsid w:val="00291F98"/>
    <w:rsid w:val="002948BB"/>
    <w:rsid w:val="0029578B"/>
    <w:rsid w:val="00295F51"/>
    <w:rsid w:val="00296408"/>
    <w:rsid w:val="002A08FC"/>
    <w:rsid w:val="002A24EF"/>
    <w:rsid w:val="002A3EB6"/>
    <w:rsid w:val="002A3F42"/>
    <w:rsid w:val="002A5711"/>
    <w:rsid w:val="002A6615"/>
    <w:rsid w:val="002A6DBB"/>
    <w:rsid w:val="002B0DAD"/>
    <w:rsid w:val="002B1335"/>
    <w:rsid w:val="002B2498"/>
    <w:rsid w:val="002B2A4C"/>
    <w:rsid w:val="002B3023"/>
    <w:rsid w:val="002B3146"/>
    <w:rsid w:val="002B32B0"/>
    <w:rsid w:val="002B3418"/>
    <w:rsid w:val="002B3E7C"/>
    <w:rsid w:val="002B3FDA"/>
    <w:rsid w:val="002B514B"/>
    <w:rsid w:val="002B59B6"/>
    <w:rsid w:val="002B7B63"/>
    <w:rsid w:val="002C1772"/>
    <w:rsid w:val="002C20CB"/>
    <w:rsid w:val="002C2B7B"/>
    <w:rsid w:val="002C4400"/>
    <w:rsid w:val="002C605A"/>
    <w:rsid w:val="002C6B86"/>
    <w:rsid w:val="002C6C2B"/>
    <w:rsid w:val="002C7F07"/>
    <w:rsid w:val="002D0794"/>
    <w:rsid w:val="002D0EFD"/>
    <w:rsid w:val="002D13C9"/>
    <w:rsid w:val="002D1442"/>
    <w:rsid w:val="002D2DBA"/>
    <w:rsid w:val="002D3102"/>
    <w:rsid w:val="002D4F6C"/>
    <w:rsid w:val="002D526B"/>
    <w:rsid w:val="002D5F3F"/>
    <w:rsid w:val="002E0E9D"/>
    <w:rsid w:val="002E1014"/>
    <w:rsid w:val="002E11BA"/>
    <w:rsid w:val="002E1635"/>
    <w:rsid w:val="002E23F3"/>
    <w:rsid w:val="002E24B4"/>
    <w:rsid w:val="002E3875"/>
    <w:rsid w:val="002E5AAF"/>
    <w:rsid w:val="002E5BCF"/>
    <w:rsid w:val="002E74F8"/>
    <w:rsid w:val="002E7D7D"/>
    <w:rsid w:val="002F030D"/>
    <w:rsid w:val="002F04A2"/>
    <w:rsid w:val="002F09EC"/>
    <w:rsid w:val="002F5D65"/>
    <w:rsid w:val="002F6716"/>
    <w:rsid w:val="002F764D"/>
    <w:rsid w:val="00300610"/>
    <w:rsid w:val="003009C3"/>
    <w:rsid w:val="00300E24"/>
    <w:rsid w:val="00303F76"/>
    <w:rsid w:val="003103D5"/>
    <w:rsid w:val="00310585"/>
    <w:rsid w:val="00310E1A"/>
    <w:rsid w:val="0031228C"/>
    <w:rsid w:val="00312701"/>
    <w:rsid w:val="00312779"/>
    <w:rsid w:val="00312863"/>
    <w:rsid w:val="00314752"/>
    <w:rsid w:val="00314A2F"/>
    <w:rsid w:val="00315F64"/>
    <w:rsid w:val="00316BC9"/>
    <w:rsid w:val="00317391"/>
    <w:rsid w:val="00317625"/>
    <w:rsid w:val="003178DF"/>
    <w:rsid w:val="0032033B"/>
    <w:rsid w:val="003210FE"/>
    <w:rsid w:val="0032160B"/>
    <w:rsid w:val="00321754"/>
    <w:rsid w:val="003218FD"/>
    <w:rsid w:val="00322600"/>
    <w:rsid w:val="0032692D"/>
    <w:rsid w:val="0032697A"/>
    <w:rsid w:val="00326DEF"/>
    <w:rsid w:val="00330A0D"/>
    <w:rsid w:val="00331954"/>
    <w:rsid w:val="00331B8A"/>
    <w:rsid w:val="0033228F"/>
    <w:rsid w:val="0033393B"/>
    <w:rsid w:val="00333E3E"/>
    <w:rsid w:val="00336237"/>
    <w:rsid w:val="003405A0"/>
    <w:rsid w:val="003406A8"/>
    <w:rsid w:val="00340870"/>
    <w:rsid w:val="0034092E"/>
    <w:rsid w:val="003411FE"/>
    <w:rsid w:val="00341E67"/>
    <w:rsid w:val="00345A52"/>
    <w:rsid w:val="003464C0"/>
    <w:rsid w:val="00346D67"/>
    <w:rsid w:val="00347C0B"/>
    <w:rsid w:val="00347E1C"/>
    <w:rsid w:val="003501BB"/>
    <w:rsid w:val="003528BD"/>
    <w:rsid w:val="0035436A"/>
    <w:rsid w:val="00354433"/>
    <w:rsid w:val="00355168"/>
    <w:rsid w:val="003556EF"/>
    <w:rsid w:val="00360182"/>
    <w:rsid w:val="00362035"/>
    <w:rsid w:val="00363F43"/>
    <w:rsid w:val="00364160"/>
    <w:rsid w:val="00366A09"/>
    <w:rsid w:val="00366E68"/>
    <w:rsid w:val="0036768F"/>
    <w:rsid w:val="00367C9A"/>
    <w:rsid w:val="0037300C"/>
    <w:rsid w:val="00373DE2"/>
    <w:rsid w:val="00374936"/>
    <w:rsid w:val="00374D9C"/>
    <w:rsid w:val="003751FA"/>
    <w:rsid w:val="00375BB6"/>
    <w:rsid w:val="0037645C"/>
    <w:rsid w:val="0037772A"/>
    <w:rsid w:val="00377C08"/>
    <w:rsid w:val="00377DC3"/>
    <w:rsid w:val="00377FFA"/>
    <w:rsid w:val="00380D73"/>
    <w:rsid w:val="003812B5"/>
    <w:rsid w:val="003815D1"/>
    <w:rsid w:val="003815DC"/>
    <w:rsid w:val="00382302"/>
    <w:rsid w:val="003825B3"/>
    <w:rsid w:val="003829F7"/>
    <w:rsid w:val="0038302A"/>
    <w:rsid w:val="003838A9"/>
    <w:rsid w:val="00384333"/>
    <w:rsid w:val="00384817"/>
    <w:rsid w:val="00384B7E"/>
    <w:rsid w:val="00384C14"/>
    <w:rsid w:val="003859D9"/>
    <w:rsid w:val="00386059"/>
    <w:rsid w:val="0038606C"/>
    <w:rsid w:val="003947A5"/>
    <w:rsid w:val="003957A6"/>
    <w:rsid w:val="00396149"/>
    <w:rsid w:val="003966A8"/>
    <w:rsid w:val="00397AF9"/>
    <w:rsid w:val="003A0B2B"/>
    <w:rsid w:val="003A1BB2"/>
    <w:rsid w:val="003A2A0C"/>
    <w:rsid w:val="003A3480"/>
    <w:rsid w:val="003A54D5"/>
    <w:rsid w:val="003A6930"/>
    <w:rsid w:val="003A7A02"/>
    <w:rsid w:val="003A7AB5"/>
    <w:rsid w:val="003A7B5C"/>
    <w:rsid w:val="003B0D16"/>
    <w:rsid w:val="003B1EDC"/>
    <w:rsid w:val="003B3851"/>
    <w:rsid w:val="003B6D11"/>
    <w:rsid w:val="003C00E4"/>
    <w:rsid w:val="003C0CA2"/>
    <w:rsid w:val="003C0CF0"/>
    <w:rsid w:val="003C3486"/>
    <w:rsid w:val="003C37D3"/>
    <w:rsid w:val="003C3B79"/>
    <w:rsid w:val="003C612B"/>
    <w:rsid w:val="003C61D8"/>
    <w:rsid w:val="003D00BE"/>
    <w:rsid w:val="003D04FD"/>
    <w:rsid w:val="003D2E2E"/>
    <w:rsid w:val="003D4A48"/>
    <w:rsid w:val="003D5508"/>
    <w:rsid w:val="003D57A6"/>
    <w:rsid w:val="003D6B5A"/>
    <w:rsid w:val="003D6C33"/>
    <w:rsid w:val="003D7BC0"/>
    <w:rsid w:val="003E0B3C"/>
    <w:rsid w:val="003E2CB0"/>
    <w:rsid w:val="003E3327"/>
    <w:rsid w:val="003E5BE6"/>
    <w:rsid w:val="003E6A27"/>
    <w:rsid w:val="003E748A"/>
    <w:rsid w:val="003E7D9E"/>
    <w:rsid w:val="003F0CC0"/>
    <w:rsid w:val="003F17D0"/>
    <w:rsid w:val="003F455D"/>
    <w:rsid w:val="003F4CD4"/>
    <w:rsid w:val="003F6437"/>
    <w:rsid w:val="003F6B8F"/>
    <w:rsid w:val="003F6D3D"/>
    <w:rsid w:val="003F6DA8"/>
    <w:rsid w:val="003F742C"/>
    <w:rsid w:val="003F7BB3"/>
    <w:rsid w:val="003F7FD2"/>
    <w:rsid w:val="00400375"/>
    <w:rsid w:val="00400A21"/>
    <w:rsid w:val="00401341"/>
    <w:rsid w:val="004026E2"/>
    <w:rsid w:val="00403046"/>
    <w:rsid w:val="00403113"/>
    <w:rsid w:val="00403126"/>
    <w:rsid w:val="00403473"/>
    <w:rsid w:val="004044A1"/>
    <w:rsid w:val="00404F0A"/>
    <w:rsid w:val="004054BE"/>
    <w:rsid w:val="0040676F"/>
    <w:rsid w:val="004067D3"/>
    <w:rsid w:val="00406DBB"/>
    <w:rsid w:val="004071E7"/>
    <w:rsid w:val="004102F0"/>
    <w:rsid w:val="00410865"/>
    <w:rsid w:val="00410995"/>
    <w:rsid w:val="004111C7"/>
    <w:rsid w:val="0041153E"/>
    <w:rsid w:val="004121CD"/>
    <w:rsid w:val="0041365A"/>
    <w:rsid w:val="00415CBD"/>
    <w:rsid w:val="0041652F"/>
    <w:rsid w:val="00417B10"/>
    <w:rsid w:val="0042090A"/>
    <w:rsid w:val="00420CE4"/>
    <w:rsid w:val="004210E4"/>
    <w:rsid w:val="0042180E"/>
    <w:rsid w:val="0042211A"/>
    <w:rsid w:val="004221AD"/>
    <w:rsid w:val="0042287B"/>
    <w:rsid w:val="00422FA8"/>
    <w:rsid w:val="004258B0"/>
    <w:rsid w:val="00425D1C"/>
    <w:rsid w:val="00425FB3"/>
    <w:rsid w:val="00427D6A"/>
    <w:rsid w:val="00427E48"/>
    <w:rsid w:val="00430217"/>
    <w:rsid w:val="0043023F"/>
    <w:rsid w:val="00430436"/>
    <w:rsid w:val="004342A8"/>
    <w:rsid w:val="00434554"/>
    <w:rsid w:val="004345A6"/>
    <w:rsid w:val="00434C93"/>
    <w:rsid w:val="004355C3"/>
    <w:rsid w:val="00436897"/>
    <w:rsid w:val="0043692E"/>
    <w:rsid w:val="004372E9"/>
    <w:rsid w:val="004377EB"/>
    <w:rsid w:val="00437D36"/>
    <w:rsid w:val="00440569"/>
    <w:rsid w:val="004414FD"/>
    <w:rsid w:val="00442DE7"/>
    <w:rsid w:val="00445B46"/>
    <w:rsid w:val="00446EF8"/>
    <w:rsid w:val="0044720E"/>
    <w:rsid w:val="00447E68"/>
    <w:rsid w:val="0045006D"/>
    <w:rsid w:val="004503B0"/>
    <w:rsid w:val="004521D8"/>
    <w:rsid w:val="00452FCB"/>
    <w:rsid w:val="0045527A"/>
    <w:rsid w:val="00456889"/>
    <w:rsid w:val="0045749F"/>
    <w:rsid w:val="00460231"/>
    <w:rsid w:val="00460FE8"/>
    <w:rsid w:val="00461123"/>
    <w:rsid w:val="0046125E"/>
    <w:rsid w:val="00461FB1"/>
    <w:rsid w:val="0046271B"/>
    <w:rsid w:val="004631E4"/>
    <w:rsid w:val="004634EC"/>
    <w:rsid w:val="00463645"/>
    <w:rsid w:val="00465681"/>
    <w:rsid w:val="00466417"/>
    <w:rsid w:val="00466A10"/>
    <w:rsid w:val="0046799A"/>
    <w:rsid w:val="00467BC3"/>
    <w:rsid w:val="00467C61"/>
    <w:rsid w:val="00467DCE"/>
    <w:rsid w:val="00467F20"/>
    <w:rsid w:val="004701FF"/>
    <w:rsid w:val="00471937"/>
    <w:rsid w:val="00472B61"/>
    <w:rsid w:val="0047424F"/>
    <w:rsid w:val="00474502"/>
    <w:rsid w:val="00474C85"/>
    <w:rsid w:val="00475C59"/>
    <w:rsid w:val="00476327"/>
    <w:rsid w:val="00477F00"/>
    <w:rsid w:val="00480679"/>
    <w:rsid w:val="00480C71"/>
    <w:rsid w:val="00482364"/>
    <w:rsid w:val="00482AAE"/>
    <w:rsid w:val="004856A0"/>
    <w:rsid w:val="00485E5D"/>
    <w:rsid w:val="004904AD"/>
    <w:rsid w:val="00490C12"/>
    <w:rsid w:val="00491585"/>
    <w:rsid w:val="0049289E"/>
    <w:rsid w:val="00492E52"/>
    <w:rsid w:val="00492F46"/>
    <w:rsid w:val="0049368C"/>
    <w:rsid w:val="0049378E"/>
    <w:rsid w:val="004941E3"/>
    <w:rsid w:val="00495409"/>
    <w:rsid w:val="004955AC"/>
    <w:rsid w:val="00495B5C"/>
    <w:rsid w:val="004A060E"/>
    <w:rsid w:val="004A1B15"/>
    <w:rsid w:val="004A34CE"/>
    <w:rsid w:val="004A37BF"/>
    <w:rsid w:val="004A6B7A"/>
    <w:rsid w:val="004A75B8"/>
    <w:rsid w:val="004A79EE"/>
    <w:rsid w:val="004B143D"/>
    <w:rsid w:val="004B1959"/>
    <w:rsid w:val="004B240F"/>
    <w:rsid w:val="004B318D"/>
    <w:rsid w:val="004B3477"/>
    <w:rsid w:val="004B7006"/>
    <w:rsid w:val="004C0333"/>
    <w:rsid w:val="004C040C"/>
    <w:rsid w:val="004C0571"/>
    <w:rsid w:val="004C08EE"/>
    <w:rsid w:val="004C0C71"/>
    <w:rsid w:val="004C2355"/>
    <w:rsid w:val="004C280C"/>
    <w:rsid w:val="004C28E9"/>
    <w:rsid w:val="004C325A"/>
    <w:rsid w:val="004C38E4"/>
    <w:rsid w:val="004C3B3C"/>
    <w:rsid w:val="004C50E2"/>
    <w:rsid w:val="004C5746"/>
    <w:rsid w:val="004C68FB"/>
    <w:rsid w:val="004C6B0F"/>
    <w:rsid w:val="004C72CD"/>
    <w:rsid w:val="004D0D23"/>
    <w:rsid w:val="004D18C2"/>
    <w:rsid w:val="004D19E0"/>
    <w:rsid w:val="004D1D85"/>
    <w:rsid w:val="004D270D"/>
    <w:rsid w:val="004D5D59"/>
    <w:rsid w:val="004D6405"/>
    <w:rsid w:val="004D76C1"/>
    <w:rsid w:val="004E0683"/>
    <w:rsid w:val="004E0886"/>
    <w:rsid w:val="004E1008"/>
    <w:rsid w:val="004E22D2"/>
    <w:rsid w:val="004E2D8A"/>
    <w:rsid w:val="004E5B53"/>
    <w:rsid w:val="004E5F37"/>
    <w:rsid w:val="004E7438"/>
    <w:rsid w:val="004F0791"/>
    <w:rsid w:val="004F1976"/>
    <w:rsid w:val="004F3626"/>
    <w:rsid w:val="004F4658"/>
    <w:rsid w:val="004F4E68"/>
    <w:rsid w:val="004F5E97"/>
    <w:rsid w:val="004F7A0A"/>
    <w:rsid w:val="00500C1E"/>
    <w:rsid w:val="00500E0C"/>
    <w:rsid w:val="00500E31"/>
    <w:rsid w:val="0050144A"/>
    <w:rsid w:val="005018EA"/>
    <w:rsid w:val="005020FE"/>
    <w:rsid w:val="00502305"/>
    <w:rsid w:val="0050256A"/>
    <w:rsid w:val="00504198"/>
    <w:rsid w:val="00507A39"/>
    <w:rsid w:val="00510DAF"/>
    <w:rsid w:val="00511403"/>
    <w:rsid w:val="0051179B"/>
    <w:rsid w:val="00512297"/>
    <w:rsid w:val="00512C43"/>
    <w:rsid w:val="005144F4"/>
    <w:rsid w:val="005151CE"/>
    <w:rsid w:val="0051567D"/>
    <w:rsid w:val="00515A5D"/>
    <w:rsid w:val="00516141"/>
    <w:rsid w:val="00517654"/>
    <w:rsid w:val="005206F5"/>
    <w:rsid w:val="005207FA"/>
    <w:rsid w:val="00522B33"/>
    <w:rsid w:val="00526259"/>
    <w:rsid w:val="005277C7"/>
    <w:rsid w:val="0053054F"/>
    <w:rsid w:val="0053605A"/>
    <w:rsid w:val="00536B11"/>
    <w:rsid w:val="00537555"/>
    <w:rsid w:val="0054147C"/>
    <w:rsid w:val="005415B4"/>
    <w:rsid w:val="00543062"/>
    <w:rsid w:val="00543340"/>
    <w:rsid w:val="00543372"/>
    <w:rsid w:val="0054365B"/>
    <w:rsid w:val="00543D2B"/>
    <w:rsid w:val="0054528C"/>
    <w:rsid w:val="0054544F"/>
    <w:rsid w:val="00547403"/>
    <w:rsid w:val="005508FE"/>
    <w:rsid w:val="00550EC7"/>
    <w:rsid w:val="00550F4F"/>
    <w:rsid w:val="00551668"/>
    <w:rsid w:val="0055212D"/>
    <w:rsid w:val="005532F6"/>
    <w:rsid w:val="00553A36"/>
    <w:rsid w:val="00553AD4"/>
    <w:rsid w:val="00555BCA"/>
    <w:rsid w:val="00556100"/>
    <w:rsid w:val="00557346"/>
    <w:rsid w:val="005573BA"/>
    <w:rsid w:val="00560906"/>
    <w:rsid w:val="005609A0"/>
    <w:rsid w:val="005609E4"/>
    <w:rsid w:val="00561B70"/>
    <w:rsid w:val="00561B89"/>
    <w:rsid w:val="00561BE4"/>
    <w:rsid w:val="0056272E"/>
    <w:rsid w:val="00563451"/>
    <w:rsid w:val="00564A7A"/>
    <w:rsid w:val="00564EC9"/>
    <w:rsid w:val="005672EF"/>
    <w:rsid w:val="00570432"/>
    <w:rsid w:val="00571126"/>
    <w:rsid w:val="0057372F"/>
    <w:rsid w:val="00573EFF"/>
    <w:rsid w:val="00574B5B"/>
    <w:rsid w:val="00577746"/>
    <w:rsid w:val="00577FCF"/>
    <w:rsid w:val="00581A92"/>
    <w:rsid w:val="0058224A"/>
    <w:rsid w:val="00583872"/>
    <w:rsid w:val="005838D8"/>
    <w:rsid w:val="00583BD5"/>
    <w:rsid w:val="00584347"/>
    <w:rsid w:val="00584CDB"/>
    <w:rsid w:val="00586468"/>
    <w:rsid w:val="005865E8"/>
    <w:rsid w:val="00587503"/>
    <w:rsid w:val="0058767B"/>
    <w:rsid w:val="005916E9"/>
    <w:rsid w:val="00591B09"/>
    <w:rsid w:val="00591B23"/>
    <w:rsid w:val="00592EA9"/>
    <w:rsid w:val="00593CD1"/>
    <w:rsid w:val="0059475F"/>
    <w:rsid w:val="00595270"/>
    <w:rsid w:val="005955EE"/>
    <w:rsid w:val="005956CA"/>
    <w:rsid w:val="005960C8"/>
    <w:rsid w:val="005974B8"/>
    <w:rsid w:val="005A1663"/>
    <w:rsid w:val="005A1919"/>
    <w:rsid w:val="005A31B8"/>
    <w:rsid w:val="005A45E8"/>
    <w:rsid w:val="005A584F"/>
    <w:rsid w:val="005A640C"/>
    <w:rsid w:val="005A6D48"/>
    <w:rsid w:val="005A7342"/>
    <w:rsid w:val="005A73A9"/>
    <w:rsid w:val="005A7407"/>
    <w:rsid w:val="005A74FF"/>
    <w:rsid w:val="005B069E"/>
    <w:rsid w:val="005B0F4F"/>
    <w:rsid w:val="005B16AE"/>
    <w:rsid w:val="005B4A36"/>
    <w:rsid w:val="005C0377"/>
    <w:rsid w:val="005C1131"/>
    <w:rsid w:val="005C1684"/>
    <w:rsid w:val="005C2152"/>
    <w:rsid w:val="005C2FF8"/>
    <w:rsid w:val="005C4E34"/>
    <w:rsid w:val="005D44C4"/>
    <w:rsid w:val="005D4565"/>
    <w:rsid w:val="005D52D7"/>
    <w:rsid w:val="005D6868"/>
    <w:rsid w:val="005D68A2"/>
    <w:rsid w:val="005D74F1"/>
    <w:rsid w:val="005D78A2"/>
    <w:rsid w:val="005E08D9"/>
    <w:rsid w:val="005E1CE2"/>
    <w:rsid w:val="005E2995"/>
    <w:rsid w:val="005E3166"/>
    <w:rsid w:val="005E3382"/>
    <w:rsid w:val="005E3F6F"/>
    <w:rsid w:val="005E54ED"/>
    <w:rsid w:val="005E587A"/>
    <w:rsid w:val="005E6417"/>
    <w:rsid w:val="005E672B"/>
    <w:rsid w:val="005E6EE7"/>
    <w:rsid w:val="005F054C"/>
    <w:rsid w:val="005F12DA"/>
    <w:rsid w:val="005F2A25"/>
    <w:rsid w:val="005F2C12"/>
    <w:rsid w:val="005F4B76"/>
    <w:rsid w:val="005F50E6"/>
    <w:rsid w:val="005F555A"/>
    <w:rsid w:val="005F5D12"/>
    <w:rsid w:val="005F617B"/>
    <w:rsid w:val="005F62D1"/>
    <w:rsid w:val="005F6670"/>
    <w:rsid w:val="005F6B13"/>
    <w:rsid w:val="005F6D2C"/>
    <w:rsid w:val="005F79E4"/>
    <w:rsid w:val="005F7C53"/>
    <w:rsid w:val="00601417"/>
    <w:rsid w:val="00602E8F"/>
    <w:rsid w:val="00604E30"/>
    <w:rsid w:val="00606E92"/>
    <w:rsid w:val="00607E5D"/>
    <w:rsid w:val="006135CA"/>
    <w:rsid w:val="00613DE8"/>
    <w:rsid w:val="0061556C"/>
    <w:rsid w:val="006155FC"/>
    <w:rsid w:val="00616EE5"/>
    <w:rsid w:val="00616F43"/>
    <w:rsid w:val="006174B4"/>
    <w:rsid w:val="00617950"/>
    <w:rsid w:val="0062182A"/>
    <w:rsid w:val="0062198F"/>
    <w:rsid w:val="0062347B"/>
    <w:rsid w:val="0062369A"/>
    <w:rsid w:val="006250CA"/>
    <w:rsid w:val="00625745"/>
    <w:rsid w:val="006266F0"/>
    <w:rsid w:val="0063114E"/>
    <w:rsid w:val="00631663"/>
    <w:rsid w:val="006325A2"/>
    <w:rsid w:val="00632819"/>
    <w:rsid w:val="00632EF4"/>
    <w:rsid w:val="00633673"/>
    <w:rsid w:val="00633F0D"/>
    <w:rsid w:val="00634C85"/>
    <w:rsid w:val="00635700"/>
    <w:rsid w:val="0063619D"/>
    <w:rsid w:val="00637AB4"/>
    <w:rsid w:val="00637EC0"/>
    <w:rsid w:val="00640957"/>
    <w:rsid w:val="0064102A"/>
    <w:rsid w:val="00641924"/>
    <w:rsid w:val="00642D57"/>
    <w:rsid w:val="006433AF"/>
    <w:rsid w:val="006438B4"/>
    <w:rsid w:val="00643971"/>
    <w:rsid w:val="00644849"/>
    <w:rsid w:val="00646307"/>
    <w:rsid w:val="00647D46"/>
    <w:rsid w:val="00651052"/>
    <w:rsid w:val="00652190"/>
    <w:rsid w:val="00653A64"/>
    <w:rsid w:val="00653D70"/>
    <w:rsid w:val="00655544"/>
    <w:rsid w:val="00656F89"/>
    <w:rsid w:val="00657433"/>
    <w:rsid w:val="006602E0"/>
    <w:rsid w:val="00660598"/>
    <w:rsid w:val="00660690"/>
    <w:rsid w:val="006615E8"/>
    <w:rsid w:val="00661969"/>
    <w:rsid w:val="00662D9C"/>
    <w:rsid w:val="00664DDE"/>
    <w:rsid w:val="0066695F"/>
    <w:rsid w:val="00666B46"/>
    <w:rsid w:val="0066775A"/>
    <w:rsid w:val="0067026D"/>
    <w:rsid w:val="00671ACA"/>
    <w:rsid w:val="00673A69"/>
    <w:rsid w:val="00673F73"/>
    <w:rsid w:val="0067430A"/>
    <w:rsid w:val="00674D09"/>
    <w:rsid w:val="00674D24"/>
    <w:rsid w:val="006762E2"/>
    <w:rsid w:val="006801F4"/>
    <w:rsid w:val="00681D16"/>
    <w:rsid w:val="006833F1"/>
    <w:rsid w:val="00683886"/>
    <w:rsid w:val="00685667"/>
    <w:rsid w:val="00685881"/>
    <w:rsid w:val="006869AD"/>
    <w:rsid w:val="00686AD7"/>
    <w:rsid w:val="0068750F"/>
    <w:rsid w:val="00687A6F"/>
    <w:rsid w:val="00687D60"/>
    <w:rsid w:val="00690004"/>
    <w:rsid w:val="006908C6"/>
    <w:rsid w:val="00691D44"/>
    <w:rsid w:val="0069237C"/>
    <w:rsid w:val="00692FF2"/>
    <w:rsid w:val="00694077"/>
    <w:rsid w:val="006940C8"/>
    <w:rsid w:val="006942F6"/>
    <w:rsid w:val="006955A7"/>
    <w:rsid w:val="00696392"/>
    <w:rsid w:val="0069707F"/>
    <w:rsid w:val="0069721B"/>
    <w:rsid w:val="006A0EC2"/>
    <w:rsid w:val="006A1352"/>
    <w:rsid w:val="006A2631"/>
    <w:rsid w:val="006A38C4"/>
    <w:rsid w:val="006A511C"/>
    <w:rsid w:val="006A5161"/>
    <w:rsid w:val="006A5EBE"/>
    <w:rsid w:val="006B0A26"/>
    <w:rsid w:val="006B0C82"/>
    <w:rsid w:val="006B29B5"/>
    <w:rsid w:val="006B300C"/>
    <w:rsid w:val="006B334B"/>
    <w:rsid w:val="006B4C62"/>
    <w:rsid w:val="006B53C7"/>
    <w:rsid w:val="006B57F7"/>
    <w:rsid w:val="006B5B74"/>
    <w:rsid w:val="006C052C"/>
    <w:rsid w:val="006C2E2F"/>
    <w:rsid w:val="006C39FB"/>
    <w:rsid w:val="006C3E40"/>
    <w:rsid w:val="006C3EAD"/>
    <w:rsid w:val="006C420A"/>
    <w:rsid w:val="006C5FA6"/>
    <w:rsid w:val="006D03E8"/>
    <w:rsid w:val="006D08B9"/>
    <w:rsid w:val="006D10A4"/>
    <w:rsid w:val="006D1792"/>
    <w:rsid w:val="006D1F5B"/>
    <w:rsid w:val="006D2EF5"/>
    <w:rsid w:val="006D63C2"/>
    <w:rsid w:val="006D6EB1"/>
    <w:rsid w:val="006D77BB"/>
    <w:rsid w:val="006D7839"/>
    <w:rsid w:val="006E0884"/>
    <w:rsid w:val="006E229C"/>
    <w:rsid w:val="006E2884"/>
    <w:rsid w:val="006E3A30"/>
    <w:rsid w:val="006E4A67"/>
    <w:rsid w:val="006E5CA9"/>
    <w:rsid w:val="006E60AF"/>
    <w:rsid w:val="006F1043"/>
    <w:rsid w:val="006F1683"/>
    <w:rsid w:val="006F23D6"/>
    <w:rsid w:val="006F2550"/>
    <w:rsid w:val="006F379F"/>
    <w:rsid w:val="006F5F03"/>
    <w:rsid w:val="00700156"/>
    <w:rsid w:val="007004B2"/>
    <w:rsid w:val="00700573"/>
    <w:rsid w:val="007029D0"/>
    <w:rsid w:val="00703ACF"/>
    <w:rsid w:val="0070537C"/>
    <w:rsid w:val="007072AD"/>
    <w:rsid w:val="007075DC"/>
    <w:rsid w:val="00711487"/>
    <w:rsid w:val="00711CAA"/>
    <w:rsid w:val="00712AAB"/>
    <w:rsid w:val="00714744"/>
    <w:rsid w:val="00714912"/>
    <w:rsid w:val="00716A7B"/>
    <w:rsid w:val="00717D3B"/>
    <w:rsid w:val="0072131C"/>
    <w:rsid w:val="007226CB"/>
    <w:rsid w:val="00724E73"/>
    <w:rsid w:val="007255AE"/>
    <w:rsid w:val="00725D09"/>
    <w:rsid w:val="00725F0F"/>
    <w:rsid w:val="0072600E"/>
    <w:rsid w:val="0072603C"/>
    <w:rsid w:val="0072661A"/>
    <w:rsid w:val="00726656"/>
    <w:rsid w:val="00727862"/>
    <w:rsid w:val="00727867"/>
    <w:rsid w:val="007316E3"/>
    <w:rsid w:val="0073215B"/>
    <w:rsid w:val="00734CD3"/>
    <w:rsid w:val="00734D76"/>
    <w:rsid w:val="00734DC7"/>
    <w:rsid w:val="00735FC1"/>
    <w:rsid w:val="007370A6"/>
    <w:rsid w:val="00737D3D"/>
    <w:rsid w:val="00740334"/>
    <w:rsid w:val="00740353"/>
    <w:rsid w:val="007405D5"/>
    <w:rsid w:val="0074061B"/>
    <w:rsid w:val="00740B62"/>
    <w:rsid w:val="007410B3"/>
    <w:rsid w:val="00742ACE"/>
    <w:rsid w:val="00743A05"/>
    <w:rsid w:val="0074545E"/>
    <w:rsid w:val="007456C5"/>
    <w:rsid w:val="00745AEC"/>
    <w:rsid w:val="007478E7"/>
    <w:rsid w:val="0075045E"/>
    <w:rsid w:val="00751DFA"/>
    <w:rsid w:val="00752599"/>
    <w:rsid w:val="007527D1"/>
    <w:rsid w:val="00752C02"/>
    <w:rsid w:val="00752F44"/>
    <w:rsid w:val="0075346B"/>
    <w:rsid w:val="00753613"/>
    <w:rsid w:val="00754911"/>
    <w:rsid w:val="00755269"/>
    <w:rsid w:val="0075549A"/>
    <w:rsid w:val="0075593A"/>
    <w:rsid w:val="00755DBA"/>
    <w:rsid w:val="0075767F"/>
    <w:rsid w:val="007577CA"/>
    <w:rsid w:val="00757B09"/>
    <w:rsid w:val="00757B6A"/>
    <w:rsid w:val="0076008C"/>
    <w:rsid w:val="00760617"/>
    <w:rsid w:val="0076065D"/>
    <w:rsid w:val="00760BB8"/>
    <w:rsid w:val="00760E44"/>
    <w:rsid w:val="00761F71"/>
    <w:rsid w:val="0076256B"/>
    <w:rsid w:val="00763818"/>
    <w:rsid w:val="00763B0A"/>
    <w:rsid w:val="00763DB5"/>
    <w:rsid w:val="007719FF"/>
    <w:rsid w:val="00772F74"/>
    <w:rsid w:val="00774737"/>
    <w:rsid w:val="0077493A"/>
    <w:rsid w:val="00774A8E"/>
    <w:rsid w:val="0077569E"/>
    <w:rsid w:val="00776F5A"/>
    <w:rsid w:val="00777148"/>
    <w:rsid w:val="007801A8"/>
    <w:rsid w:val="00780939"/>
    <w:rsid w:val="00780B00"/>
    <w:rsid w:val="007844CD"/>
    <w:rsid w:val="00791DD5"/>
    <w:rsid w:val="00794D18"/>
    <w:rsid w:val="00795606"/>
    <w:rsid w:val="00795802"/>
    <w:rsid w:val="00796230"/>
    <w:rsid w:val="007968CF"/>
    <w:rsid w:val="00796F30"/>
    <w:rsid w:val="007974DE"/>
    <w:rsid w:val="00797E58"/>
    <w:rsid w:val="007A09BF"/>
    <w:rsid w:val="007A0BA2"/>
    <w:rsid w:val="007A0C56"/>
    <w:rsid w:val="007A0C58"/>
    <w:rsid w:val="007A1615"/>
    <w:rsid w:val="007A1FF6"/>
    <w:rsid w:val="007A40AA"/>
    <w:rsid w:val="007A41E9"/>
    <w:rsid w:val="007A5D1B"/>
    <w:rsid w:val="007A60EC"/>
    <w:rsid w:val="007A6B11"/>
    <w:rsid w:val="007B0843"/>
    <w:rsid w:val="007B1035"/>
    <w:rsid w:val="007B120C"/>
    <w:rsid w:val="007B166E"/>
    <w:rsid w:val="007B2986"/>
    <w:rsid w:val="007B409F"/>
    <w:rsid w:val="007B447C"/>
    <w:rsid w:val="007B4B13"/>
    <w:rsid w:val="007B4D63"/>
    <w:rsid w:val="007B5D77"/>
    <w:rsid w:val="007B787C"/>
    <w:rsid w:val="007B7EA5"/>
    <w:rsid w:val="007B7F2A"/>
    <w:rsid w:val="007C2BB7"/>
    <w:rsid w:val="007C35D5"/>
    <w:rsid w:val="007C4457"/>
    <w:rsid w:val="007C63AB"/>
    <w:rsid w:val="007C6BFB"/>
    <w:rsid w:val="007C7143"/>
    <w:rsid w:val="007C7467"/>
    <w:rsid w:val="007D0626"/>
    <w:rsid w:val="007D0D6C"/>
    <w:rsid w:val="007D17C4"/>
    <w:rsid w:val="007D1DDA"/>
    <w:rsid w:val="007D25B8"/>
    <w:rsid w:val="007D2D3B"/>
    <w:rsid w:val="007D3A65"/>
    <w:rsid w:val="007D472D"/>
    <w:rsid w:val="007D5610"/>
    <w:rsid w:val="007D5B35"/>
    <w:rsid w:val="007D68EB"/>
    <w:rsid w:val="007D6DFF"/>
    <w:rsid w:val="007D7B35"/>
    <w:rsid w:val="007E028C"/>
    <w:rsid w:val="007E0B82"/>
    <w:rsid w:val="007E15BF"/>
    <w:rsid w:val="007E49F5"/>
    <w:rsid w:val="007E691B"/>
    <w:rsid w:val="007E69A3"/>
    <w:rsid w:val="007E7A31"/>
    <w:rsid w:val="007F10DA"/>
    <w:rsid w:val="007F18BA"/>
    <w:rsid w:val="007F3BD9"/>
    <w:rsid w:val="007F64C6"/>
    <w:rsid w:val="007F692A"/>
    <w:rsid w:val="007F6BF3"/>
    <w:rsid w:val="007F7760"/>
    <w:rsid w:val="00800179"/>
    <w:rsid w:val="0080098B"/>
    <w:rsid w:val="00801545"/>
    <w:rsid w:val="008028BD"/>
    <w:rsid w:val="00802D69"/>
    <w:rsid w:val="00802F0B"/>
    <w:rsid w:val="00803EB6"/>
    <w:rsid w:val="00804286"/>
    <w:rsid w:val="008056BC"/>
    <w:rsid w:val="0080610B"/>
    <w:rsid w:val="00812E5B"/>
    <w:rsid w:val="0081320A"/>
    <w:rsid w:val="00813FFE"/>
    <w:rsid w:val="0082055D"/>
    <w:rsid w:val="00820692"/>
    <w:rsid w:val="0082381C"/>
    <w:rsid w:val="00823E3A"/>
    <w:rsid w:val="008254A6"/>
    <w:rsid w:val="008255CD"/>
    <w:rsid w:val="00825A5D"/>
    <w:rsid w:val="0083023C"/>
    <w:rsid w:val="00830401"/>
    <w:rsid w:val="00831C7D"/>
    <w:rsid w:val="00831EE4"/>
    <w:rsid w:val="008324D8"/>
    <w:rsid w:val="00832763"/>
    <w:rsid w:val="00833818"/>
    <w:rsid w:val="00835761"/>
    <w:rsid w:val="008404A6"/>
    <w:rsid w:val="0084108D"/>
    <w:rsid w:val="00841733"/>
    <w:rsid w:val="00841BD0"/>
    <w:rsid w:val="0084345F"/>
    <w:rsid w:val="00844F63"/>
    <w:rsid w:val="00845015"/>
    <w:rsid w:val="00846716"/>
    <w:rsid w:val="00846ED2"/>
    <w:rsid w:val="00846EFF"/>
    <w:rsid w:val="0084728F"/>
    <w:rsid w:val="008503A7"/>
    <w:rsid w:val="008517F5"/>
    <w:rsid w:val="00851E92"/>
    <w:rsid w:val="00855A0B"/>
    <w:rsid w:val="00856880"/>
    <w:rsid w:val="0085748D"/>
    <w:rsid w:val="008617F0"/>
    <w:rsid w:val="00862494"/>
    <w:rsid w:val="008633BE"/>
    <w:rsid w:val="00863CE8"/>
    <w:rsid w:val="00866768"/>
    <w:rsid w:val="00866A2F"/>
    <w:rsid w:val="00867DAB"/>
    <w:rsid w:val="00870F98"/>
    <w:rsid w:val="00871DF3"/>
    <w:rsid w:val="00872408"/>
    <w:rsid w:val="008725EA"/>
    <w:rsid w:val="00872953"/>
    <w:rsid w:val="0087317A"/>
    <w:rsid w:val="0087374A"/>
    <w:rsid w:val="00874E19"/>
    <w:rsid w:val="008770A0"/>
    <w:rsid w:val="0088097F"/>
    <w:rsid w:val="00880C18"/>
    <w:rsid w:val="00884B14"/>
    <w:rsid w:val="00885F02"/>
    <w:rsid w:val="00890476"/>
    <w:rsid w:val="00890CDD"/>
    <w:rsid w:val="008910F7"/>
    <w:rsid w:val="00892AD8"/>
    <w:rsid w:val="00892CC4"/>
    <w:rsid w:val="00892E69"/>
    <w:rsid w:val="008932AC"/>
    <w:rsid w:val="008936D6"/>
    <w:rsid w:val="008948C0"/>
    <w:rsid w:val="00894B71"/>
    <w:rsid w:val="0089521A"/>
    <w:rsid w:val="008A02FA"/>
    <w:rsid w:val="008A0C28"/>
    <w:rsid w:val="008A12A7"/>
    <w:rsid w:val="008A2437"/>
    <w:rsid w:val="008A32DD"/>
    <w:rsid w:val="008A41FD"/>
    <w:rsid w:val="008A54F9"/>
    <w:rsid w:val="008A6B95"/>
    <w:rsid w:val="008A6BF8"/>
    <w:rsid w:val="008A6E87"/>
    <w:rsid w:val="008A7E43"/>
    <w:rsid w:val="008A7FA1"/>
    <w:rsid w:val="008B0F5D"/>
    <w:rsid w:val="008B3027"/>
    <w:rsid w:val="008B3F45"/>
    <w:rsid w:val="008B4A8D"/>
    <w:rsid w:val="008B579D"/>
    <w:rsid w:val="008B6FB0"/>
    <w:rsid w:val="008B7DA6"/>
    <w:rsid w:val="008C09CF"/>
    <w:rsid w:val="008C1CC1"/>
    <w:rsid w:val="008C2255"/>
    <w:rsid w:val="008C2338"/>
    <w:rsid w:val="008C45DF"/>
    <w:rsid w:val="008C47A9"/>
    <w:rsid w:val="008C4C1E"/>
    <w:rsid w:val="008C6F10"/>
    <w:rsid w:val="008C7C0D"/>
    <w:rsid w:val="008D103C"/>
    <w:rsid w:val="008D14B3"/>
    <w:rsid w:val="008D1805"/>
    <w:rsid w:val="008D2F40"/>
    <w:rsid w:val="008D35D6"/>
    <w:rsid w:val="008D42FD"/>
    <w:rsid w:val="008D54C9"/>
    <w:rsid w:val="008D6317"/>
    <w:rsid w:val="008D68D8"/>
    <w:rsid w:val="008D7A36"/>
    <w:rsid w:val="008D7F4E"/>
    <w:rsid w:val="008E0ED6"/>
    <w:rsid w:val="008E229B"/>
    <w:rsid w:val="008E64D6"/>
    <w:rsid w:val="008E7B10"/>
    <w:rsid w:val="008E7C8B"/>
    <w:rsid w:val="008F07D7"/>
    <w:rsid w:val="008F0A69"/>
    <w:rsid w:val="008F290B"/>
    <w:rsid w:val="008F4049"/>
    <w:rsid w:val="008F4096"/>
    <w:rsid w:val="008F40E5"/>
    <w:rsid w:val="008F4EAA"/>
    <w:rsid w:val="008F598C"/>
    <w:rsid w:val="008F7119"/>
    <w:rsid w:val="00901B14"/>
    <w:rsid w:val="00902269"/>
    <w:rsid w:val="009027C8"/>
    <w:rsid w:val="00902856"/>
    <w:rsid w:val="00903669"/>
    <w:rsid w:val="00903C77"/>
    <w:rsid w:val="00903F01"/>
    <w:rsid w:val="009061D3"/>
    <w:rsid w:val="00907DA0"/>
    <w:rsid w:val="009104A6"/>
    <w:rsid w:val="00910888"/>
    <w:rsid w:val="009116C2"/>
    <w:rsid w:val="0091223C"/>
    <w:rsid w:val="00913CA7"/>
    <w:rsid w:val="0091501B"/>
    <w:rsid w:val="009203CF"/>
    <w:rsid w:val="00921F20"/>
    <w:rsid w:val="009221F0"/>
    <w:rsid w:val="00924204"/>
    <w:rsid w:val="0092482F"/>
    <w:rsid w:val="0092616B"/>
    <w:rsid w:val="0092703B"/>
    <w:rsid w:val="0092706F"/>
    <w:rsid w:val="009270AD"/>
    <w:rsid w:val="00930BB6"/>
    <w:rsid w:val="00931A53"/>
    <w:rsid w:val="00931C5F"/>
    <w:rsid w:val="0093385E"/>
    <w:rsid w:val="00934F03"/>
    <w:rsid w:val="00935168"/>
    <w:rsid w:val="009354A4"/>
    <w:rsid w:val="00936148"/>
    <w:rsid w:val="00937078"/>
    <w:rsid w:val="00940876"/>
    <w:rsid w:val="009408CB"/>
    <w:rsid w:val="00940B8F"/>
    <w:rsid w:val="00941086"/>
    <w:rsid w:val="009469D4"/>
    <w:rsid w:val="00946C83"/>
    <w:rsid w:val="00950015"/>
    <w:rsid w:val="00951A0C"/>
    <w:rsid w:val="00952997"/>
    <w:rsid w:val="009542D5"/>
    <w:rsid w:val="00954CE6"/>
    <w:rsid w:val="00955A5C"/>
    <w:rsid w:val="009566AA"/>
    <w:rsid w:val="009575A1"/>
    <w:rsid w:val="00957D46"/>
    <w:rsid w:val="009605A6"/>
    <w:rsid w:val="00961000"/>
    <w:rsid w:val="00961690"/>
    <w:rsid w:val="00961EAD"/>
    <w:rsid w:val="0096202F"/>
    <w:rsid w:val="009621A2"/>
    <w:rsid w:val="00963476"/>
    <w:rsid w:val="00963B3C"/>
    <w:rsid w:val="00964188"/>
    <w:rsid w:val="0096483F"/>
    <w:rsid w:val="009670AB"/>
    <w:rsid w:val="009679F5"/>
    <w:rsid w:val="00970751"/>
    <w:rsid w:val="00971325"/>
    <w:rsid w:val="0097262A"/>
    <w:rsid w:val="0097287D"/>
    <w:rsid w:val="00974C51"/>
    <w:rsid w:val="00974D91"/>
    <w:rsid w:val="00975F35"/>
    <w:rsid w:val="009802A2"/>
    <w:rsid w:val="00980883"/>
    <w:rsid w:val="00980DBA"/>
    <w:rsid w:val="00982740"/>
    <w:rsid w:val="00982F83"/>
    <w:rsid w:val="00983207"/>
    <w:rsid w:val="009839CF"/>
    <w:rsid w:val="00983C57"/>
    <w:rsid w:val="00985E90"/>
    <w:rsid w:val="009864EC"/>
    <w:rsid w:val="00986D0B"/>
    <w:rsid w:val="0098794C"/>
    <w:rsid w:val="00991F64"/>
    <w:rsid w:val="00992782"/>
    <w:rsid w:val="009938D3"/>
    <w:rsid w:val="00994ABE"/>
    <w:rsid w:val="009953E3"/>
    <w:rsid w:val="00995719"/>
    <w:rsid w:val="00997073"/>
    <w:rsid w:val="00997557"/>
    <w:rsid w:val="009A38AF"/>
    <w:rsid w:val="009A6389"/>
    <w:rsid w:val="009A79AB"/>
    <w:rsid w:val="009A7A81"/>
    <w:rsid w:val="009B01C5"/>
    <w:rsid w:val="009B1138"/>
    <w:rsid w:val="009B15D6"/>
    <w:rsid w:val="009B1782"/>
    <w:rsid w:val="009B1E39"/>
    <w:rsid w:val="009B2DDE"/>
    <w:rsid w:val="009B3478"/>
    <w:rsid w:val="009B35AA"/>
    <w:rsid w:val="009B55BB"/>
    <w:rsid w:val="009B6B3C"/>
    <w:rsid w:val="009B6D16"/>
    <w:rsid w:val="009C0537"/>
    <w:rsid w:val="009C2068"/>
    <w:rsid w:val="009C37F7"/>
    <w:rsid w:val="009C4003"/>
    <w:rsid w:val="009C421C"/>
    <w:rsid w:val="009C4E19"/>
    <w:rsid w:val="009C6B74"/>
    <w:rsid w:val="009D0CDA"/>
    <w:rsid w:val="009D0D64"/>
    <w:rsid w:val="009D363D"/>
    <w:rsid w:val="009D3830"/>
    <w:rsid w:val="009D3DAD"/>
    <w:rsid w:val="009D4FFC"/>
    <w:rsid w:val="009D5829"/>
    <w:rsid w:val="009D6163"/>
    <w:rsid w:val="009D7A56"/>
    <w:rsid w:val="009D7B69"/>
    <w:rsid w:val="009E223A"/>
    <w:rsid w:val="009E280C"/>
    <w:rsid w:val="009E2850"/>
    <w:rsid w:val="009E28CE"/>
    <w:rsid w:val="009E34FB"/>
    <w:rsid w:val="009E3F6D"/>
    <w:rsid w:val="009E4D5A"/>
    <w:rsid w:val="009E7BBB"/>
    <w:rsid w:val="009F07B5"/>
    <w:rsid w:val="009F0E28"/>
    <w:rsid w:val="009F108D"/>
    <w:rsid w:val="009F1AAE"/>
    <w:rsid w:val="009F3483"/>
    <w:rsid w:val="009F3FEB"/>
    <w:rsid w:val="009F5F03"/>
    <w:rsid w:val="009F6EF6"/>
    <w:rsid w:val="009F6EFC"/>
    <w:rsid w:val="009F7799"/>
    <w:rsid w:val="00A00434"/>
    <w:rsid w:val="00A00E2A"/>
    <w:rsid w:val="00A01C76"/>
    <w:rsid w:val="00A01C83"/>
    <w:rsid w:val="00A02463"/>
    <w:rsid w:val="00A0256D"/>
    <w:rsid w:val="00A02BD6"/>
    <w:rsid w:val="00A02F5C"/>
    <w:rsid w:val="00A03080"/>
    <w:rsid w:val="00A0434F"/>
    <w:rsid w:val="00A056EE"/>
    <w:rsid w:val="00A0708B"/>
    <w:rsid w:val="00A07AEE"/>
    <w:rsid w:val="00A10497"/>
    <w:rsid w:val="00A112D0"/>
    <w:rsid w:val="00A123EB"/>
    <w:rsid w:val="00A127C3"/>
    <w:rsid w:val="00A173C4"/>
    <w:rsid w:val="00A1761B"/>
    <w:rsid w:val="00A177A6"/>
    <w:rsid w:val="00A17AF4"/>
    <w:rsid w:val="00A17E6A"/>
    <w:rsid w:val="00A21A23"/>
    <w:rsid w:val="00A2291F"/>
    <w:rsid w:val="00A22B17"/>
    <w:rsid w:val="00A2462D"/>
    <w:rsid w:val="00A250B9"/>
    <w:rsid w:val="00A25B12"/>
    <w:rsid w:val="00A263A0"/>
    <w:rsid w:val="00A263C5"/>
    <w:rsid w:val="00A270F8"/>
    <w:rsid w:val="00A305F0"/>
    <w:rsid w:val="00A30857"/>
    <w:rsid w:val="00A313CC"/>
    <w:rsid w:val="00A33EC6"/>
    <w:rsid w:val="00A35224"/>
    <w:rsid w:val="00A36AB5"/>
    <w:rsid w:val="00A36F72"/>
    <w:rsid w:val="00A37543"/>
    <w:rsid w:val="00A3778C"/>
    <w:rsid w:val="00A40CEE"/>
    <w:rsid w:val="00A41F59"/>
    <w:rsid w:val="00A42BDE"/>
    <w:rsid w:val="00A43234"/>
    <w:rsid w:val="00A4329F"/>
    <w:rsid w:val="00A44404"/>
    <w:rsid w:val="00A44557"/>
    <w:rsid w:val="00A45F5D"/>
    <w:rsid w:val="00A4611B"/>
    <w:rsid w:val="00A46410"/>
    <w:rsid w:val="00A46872"/>
    <w:rsid w:val="00A469DF"/>
    <w:rsid w:val="00A46EED"/>
    <w:rsid w:val="00A47453"/>
    <w:rsid w:val="00A509EF"/>
    <w:rsid w:val="00A52CAF"/>
    <w:rsid w:val="00A5348D"/>
    <w:rsid w:val="00A54391"/>
    <w:rsid w:val="00A558F3"/>
    <w:rsid w:val="00A55BA9"/>
    <w:rsid w:val="00A5655F"/>
    <w:rsid w:val="00A56933"/>
    <w:rsid w:val="00A569EF"/>
    <w:rsid w:val="00A5727C"/>
    <w:rsid w:val="00A61B52"/>
    <w:rsid w:val="00A64C79"/>
    <w:rsid w:val="00A64C8C"/>
    <w:rsid w:val="00A64F7D"/>
    <w:rsid w:val="00A66AF3"/>
    <w:rsid w:val="00A70920"/>
    <w:rsid w:val="00A70FC1"/>
    <w:rsid w:val="00A71AC5"/>
    <w:rsid w:val="00A73253"/>
    <w:rsid w:val="00A73422"/>
    <w:rsid w:val="00A760C7"/>
    <w:rsid w:val="00A760F3"/>
    <w:rsid w:val="00A76E25"/>
    <w:rsid w:val="00A80069"/>
    <w:rsid w:val="00A8277C"/>
    <w:rsid w:val="00A82AED"/>
    <w:rsid w:val="00A84CF6"/>
    <w:rsid w:val="00A8559D"/>
    <w:rsid w:val="00A8593E"/>
    <w:rsid w:val="00A875CD"/>
    <w:rsid w:val="00A87AA8"/>
    <w:rsid w:val="00A87DC5"/>
    <w:rsid w:val="00A87FF1"/>
    <w:rsid w:val="00A90444"/>
    <w:rsid w:val="00A9199C"/>
    <w:rsid w:val="00A91C84"/>
    <w:rsid w:val="00A92702"/>
    <w:rsid w:val="00A92ADF"/>
    <w:rsid w:val="00A9344E"/>
    <w:rsid w:val="00A941FF"/>
    <w:rsid w:val="00A9479D"/>
    <w:rsid w:val="00A9580D"/>
    <w:rsid w:val="00A95D63"/>
    <w:rsid w:val="00A96254"/>
    <w:rsid w:val="00AA010C"/>
    <w:rsid w:val="00AA0A8D"/>
    <w:rsid w:val="00AA0BDA"/>
    <w:rsid w:val="00AA127B"/>
    <w:rsid w:val="00AA1331"/>
    <w:rsid w:val="00AA230E"/>
    <w:rsid w:val="00AA33B4"/>
    <w:rsid w:val="00AA516C"/>
    <w:rsid w:val="00AA739C"/>
    <w:rsid w:val="00AB0019"/>
    <w:rsid w:val="00AB015F"/>
    <w:rsid w:val="00AB0795"/>
    <w:rsid w:val="00AB3902"/>
    <w:rsid w:val="00AB483B"/>
    <w:rsid w:val="00AB634A"/>
    <w:rsid w:val="00AB65E0"/>
    <w:rsid w:val="00AC0592"/>
    <w:rsid w:val="00AC0B7F"/>
    <w:rsid w:val="00AC26AD"/>
    <w:rsid w:val="00AC4A62"/>
    <w:rsid w:val="00AC5023"/>
    <w:rsid w:val="00AC5673"/>
    <w:rsid w:val="00AC711A"/>
    <w:rsid w:val="00AC7151"/>
    <w:rsid w:val="00AC75C7"/>
    <w:rsid w:val="00AC7F1F"/>
    <w:rsid w:val="00AD0671"/>
    <w:rsid w:val="00AD0A6C"/>
    <w:rsid w:val="00AD0A85"/>
    <w:rsid w:val="00AD17BD"/>
    <w:rsid w:val="00AD4071"/>
    <w:rsid w:val="00AD55C1"/>
    <w:rsid w:val="00AD5FD6"/>
    <w:rsid w:val="00AD61AB"/>
    <w:rsid w:val="00AD6B05"/>
    <w:rsid w:val="00AE05DB"/>
    <w:rsid w:val="00AE11B6"/>
    <w:rsid w:val="00AE31EF"/>
    <w:rsid w:val="00AE358A"/>
    <w:rsid w:val="00AE3FDC"/>
    <w:rsid w:val="00AE4BDD"/>
    <w:rsid w:val="00AE526D"/>
    <w:rsid w:val="00AE581D"/>
    <w:rsid w:val="00AE596C"/>
    <w:rsid w:val="00AE715E"/>
    <w:rsid w:val="00AF01FE"/>
    <w:rsid w:val="00AF0326"/>
    <w:rsid w:val="00AF06A2"/>
    <w:rsid w:val="00AF109D"/>
    <w:rsid w:val="00AF20F8"/>
    <w:rsid w:val="00AF2F47"/>
    <w:rsid w:val="00AF4D54"/>
    <w:rsid w:val="00AF74C5"/>
    <w:rsid w:val="00AF78F0"/>
    <w:rsid w:val="00AF7F48"/>
    <w:rsid w:val="00B035AC"/>
    <w:rsid w:val="00B046BA"/>
    <w:rsid w:val="00B04CE0"/>
    <w:rsid w:val="00B0771D"/>
    <w:rsid w:val="00B10872"/>
    <w:rsid w:val="00B110CB"/>
    <w:rsid w:val="00B11116"/>
    <w:rsid w:val="00B11642"/>
    <w:rsid w:val="00B12044"/>
    <w:rsid w:val="00B1351C"/>
    <w:rsid w:val="00B167F0"/>
    <w:rsid w:val="00B169A3"/>
    <w:rsid w:val="00B202EC"/>
    <w:rsid w:val="00B2150B"/>
    <w:rsid w:val="00B2177C"/>
    <w:rsid w:val="00B223B9"/>
    <w:rsid w:val="00B2268A"/>
    <w:rsid w:val="00B22A70"/>
    <w:rsid w:val="00B22F18"/>
    <w:rsid w:val="00B235EC"/>
    <w:rsid w:val="00B235F9"/>
    <w:rsid w:val="00B247C2"/>
    <w:rsid w:val="00B24810"/>
    <w:rsid w:val="00B26E59"/>
    <w:rsid w:val="00B27DE1"/>
    <w:rsid w:val="00B308C1"/>
    <w:rsid w:val="00B314CE"/>
    <w:rsid w:val="00B33227"/>
    <w:rsid w:val="00B34F2F"/>
    <w:rsid w:val="00B35B92"/>
    <w:rsid w:val="00B3770E"/>
    <w:rsid w:val="00B405D2"/>
    <w:rsid w:val="00B406EA"/>
    <w:rsid w:val="00B40D14"/>
    <w:rsid w:val="00B41AE9"/>
    <w:rsid w:val="00B41FAD"/>
    <w:rsid w:val="00B4248F"/>
    <w:rsid w:val="00B42CC3"/>
    <w:rsid w:val="00B45571"/>
    <w:rsid w:val="00B50625"/>
    <w:rsid w:val="00B525B4"/>
    <w:rsid w:val="00B540E3"/>
    <w:rsid w:val="00B566AC"/>
    <w:rsid w:val="00B569B5"/>
    <w:rsid w:val="00B57C99"/>
    <w:rsid w:val="00B605A1"/>
    <w:rsid w:val="00B60830"/>
    <w:rsid w:val="00B6171C"/>
    <w:rsid w:val="00B61EB7"/>
    <w:rsid w:val="00B62D7C"/>
    <w:rsid w:val="00B630B7"/>
    <w:rsid w:val="00B64114"/>
    <w:rsid w:val="00B653C0"/>
    <w:rsid w:val="00B66510"/>
    <w:rsid w:val="00B66D56"/>
    <w:rsid w:val="00B66F45"/>
    <w:rsid w:val="00B673F2"/>
    <w:rsid w:val="00B674F9"/>
    <w:rsid w:val="00B677BE"/>
    <w:rsid w:val="00B708E7"/>
    <w:rsid w:val="00B70D12"/>
    <w:rsid w:val="00B721B1"/>
    <w:rsid w:val="00B72317"/>
    <w:rsid w:val="00B73819"/>
    <w:rsid w:val="00B7443F"/>
    <w:rsid w:val="00B744E0"/>
    <w:rsid w:val="00B74ABD"/>
    <w:rsid w:val="00B74DF0"/>
    <w:rsid w:val="00B76138"/>
    <w:rsid w:val="00B76813"/>
    <w:rsid w:val="00B7748B"/>
    <w:rsid w:val="00B77BE6"/>
    <w:rsid w:val="00B81954"/>
    <w:rsid w:val="00B83FCE"/>
    <w:rsid w:val="00B8415E"/>
    <w:rsid w:val="00B84582"/>
    <w:rsid w:val="00B846F6"/>
    <w:rsid w:val="00B86417"/>
    <w:rsid w:val="00B9179C"/>
    <w:rsid w:val="00B93A12"/>
    <w:rsid w:val="00B948D7"/>
    <w:rsid w:val="00B94C3E"/>
    <w:rsid w:val="00B94C51"/>
    <w:rsid w:val="00B9534E"/>
    <w:rsid w:val="00B95391"/>
    <w:rsid w:val="00B95AAA"/>
    <w:rsid w:val="00B97753"/>
    <w:rsid w:val="00B9776A"/>
    <w:rsid w:val="00BA0A0A"/>
    <w:rsid w:val="00BA34C9"/>
    <w:rsid w:val="00BA38DF"/>
    <w:rsid w:val="00BA3AEB"/>
    <w:rsid w:val="00BA4350"/>
    <w:rsid w:val="00BA4870"/>
    <w:rsid w:val="00BA7F64"/>
    <w:rsid w:val="00BB1158"/>
    <w:rsid w:val="00BB7BF0"/>
    <w:rsid w:val="00BC3700"/>
    <w:rsid w:val="00BC4339"/>
    <w:rsid w:val="00BC4629"/>
    <w:rsid w:val="00BC4D9D"/>
    <w:rsid w:val="00BC5D23"/>
    <w:rsid w:val="00BC6055"/>
    <w:rsid w:val="00BC606D"/>
    <w:rsid w:val="00BC6215"/>
    <w:rsid w:val="00BD0BE5"/>
    <w:rsid w:val="00BD3179"/>
    <w:rsid w:val="00BD482A"/>
    <w:rsid w:val="00BD4D75"/>
    <w:rsid w:val="00BD59BC"/>
    <w:rsid w:val="00BD6603"/>
    <w:rsid w:val="00BD7274"/>
    <w:rsid w:val="00BE0289"/>
    <w:rsid w:val="00BE02B9"/>
    <w:rsid w:val="00BE0DD7"/>
    <w:rsid w:val="00BE136E"/>
    <w:rsid w:val="00BE17CE"/>
    <w:rsid w:val="00BE17EF"/>
    <w:rsid w:val="00BE1AD2"/>
    <w:rsid w:val="00BE26C4"/>
    <w:rsid w:val="00BE3CE8"/>
    <w:rsid w:val="00BE554F"/>
    <w:rsid w:val="00BE5827"/>
    <w:rsid w:val="00BF02FE"/>
    <w:rsid w:val="00BF033F"/>
    <w:rsid w:val="00BF276F"/>
    <w:rsid w:val="00BF3278"/>
    <w:rsid w:val="00BF36AD"/>
    <w:rsid w:val="00BF43F0"/>
    <w:rsid w:val="00BF4873"/>
    <w:rsid w:val="00BF4D3D"/>
    <w:rsid w:val="00BF528B"/>
    <w:rsid w:val="00BF5D67"/>
    <w:rsid w:val="00BF63B1"/>
    <w:rsid w:val="00C00372"/>
    <w:rsid w:val="00C024F0"/>
    <w:rsid w:val="00C03B8F"/>
    <w:rsid w:val="00C03DB0"/>
    <w:rsid w:val="00C062DD"/>
    <w:rsid w:val="00C068BA"/>
    <w:rsid w:val="00C1060D"/>
    <w:rsid w:val="00C10931"/>
    <w:rsid w:val="00C12594"/>
    <w:rsid w:val="00C170C8"/>
    <w:rsid w:val="00C20F02"/>
    <w:rsid w:val="00C2107A"/>
    <w:rsid w:val="00C211D8"/>
    <w:rsid w:val="00C22078"/>
    <w:rsid w:val="00C22DCC"/>
    <w:rsid w:val="00C247FE"/>
    <w:rsid w:val="00C2747F"/>
    <w:rsid w:val="00C27AB8"/>
    <w:rsid w:val="00C30169"/>
    <w:rsid w:val="00C311B6"/>
    <w:rsid w:val="00C31469"/>
    <w:rsid w:val="00C32DB7"/>
    <w:rsid w:val="00C33AFB"/>
    <w:rsid w:val="00C348F6"/>
    <w:rsid w:val="00C35357"/>
    <w:rsid w:val="00C35FF2"/>
    <w:rsid w:val="00C417E3"/>
    <w:rsid w:val="00C41D04"/>
    <w:rsid w:val="00C421E2"/>
    <w:rsid w:val="00C42256"/>
    <w:rsid w:val="00C424B0"/>
    <w:rsid w:val="00C42F62"/>
    <w:rsid w:val="00C437D1"/>
    <w:rsid w:val="00C44AF7"/>
    <w:rsid w:val="00C4502F"/>
    <w:rsid w:val="00C4504A"/>
    <w:rsid w:val="00C452B6"/>
    <w:rsid w:val="00C462E2"/>
    <w:rsid w:val="00C46890"/>
    <w:rsid w:val="00C47F6B"/>
    <w:rsid w:val="00C50554"/>
    <w:rsid w:val="00C52139"/>
    <w:rsid w:val="00C52822"/>
    <w:rsid w:val="00C52D29"/>
    <w:rsid w:val="00C54860"/>
    <w:rsid w:val="00C54F73"/>
    <w:rsid w:val="00C56CA2"/>
    <w:rsid w:val="00C62518"/>
    <w:rsid w:val="00C62C3A"/>
    <w:rsid w:val="00C635D4"/>
    <w:rsid w:val="00C6500F"/>
    <w:rsid w:val="00C653D8"/>
    <w:rsid w:val="00C674A7"/>
    <w:rsid w:val="00C70B84"/>
    <w:rsid w:val="00C70B97"/>
    <w:rsid w:val="00C72AEA"/>
    <w:rsid w:val="00C7333B"/>
    <w:rsid w:val="00C73774"/>
    <w:rsid w:val="00C742EE"/>
    <w:rsid w:val="00C80813"/>
    <w:rsid w:val="00C82186"/>
    <w:rsid w:val="00C82CF2"/>
    <w:rsid w:val="00C83356"/>
    <w:rsid w:val="00C838C0"/>
    <w:rsid w:val="00C84B52"/>
    <w:rsid w:val="00C85862"/>
    <w:rsid w:val="00C85B81"/>
    <w:rsid w:val="00C90CF4"/>
    <w:rsid w:val="00C91032"/>
    <w:rsid w:val="00C93205"/>
    <w:rsid w:val="00C942F8"/>
    <w:rsid w:val="00C97668"/>
    <w:rsid w:val="00CA10C5"/>
    <w:rsid w:val="00CA15E3"/>
    <w:rsid w:val="00CA3645"/>
    <w:rsid w:val="00CA3862"/>
    <w:rsid w:val="00CA479A"/>
    <w:rsid w:val="00CA5445"/>
    <w:rsid w:val="00CA5454"/>
    <w:rsid w:val="00CA7F93"/>
    <w:rsid w:val="00CB1575"/>
    <w:rsid w:val="00CB1622"/>
    <w:rsid w:val="00CB2213"/>
    <w:rsid w:val="00CB265E"/>
    <w:rsid w:val="00CB2BE8"/>
    <w:rsid w:val="00CB4BB2"/>
    <w:rsid w:val="00CC2EAE"/>
    <w:rsid w:val="00CC518D"/>
    <w:rsid w:val="00CC5C58"/>
    <w:rsid w:val="00CC65FA"/>
    <w:rsid w:val="00CC702F"/>
    <w:rsid w:val="00CC7A1C"/>
    <w:rsid w:val="00CD0562"/>
    <w:rsid w:val="00CD0586"/>
    <w:rsid w:val="00CD07EF"/>
    <w:rsid w:val="00CD21E7"/>
    <w:rsid w:val="00CD2302"/>
    <w:rsid w:val="00CD34F4"/>
    <w:rsid w:val="00CD4433"/>
    <w:rsid w:val="00CD5AEF"/>
    <w:rsid w:val="00CD72AC"/>
    <w:rsid w:val="00CD7C8F"/>
    <w:rsid w:val="00CE0217"/>
    <w:rsid w:val="00CE17A8"/>
    <w:rsid w:val="00CE20A2"/>
    <w:rsid w:val="00CE3BEB"/>
    <w:rsid w:val="00CE673D"/>
    <w:rsid w:val="00CE7180"/>
    <w:rsid w:val="00CF2821"/>
    <w:rsid w:val="00CF2BF5"/>
    <w:rsid w:val="00CF399B"/>
    <w:rsid w:val="00CF4B20"/>
    <w:rsid w:val="00CF4F57"/>
    <w:rsid w:val="00D0347B"/>
    <w:rsid w:val="00D0414A"/>
    <w:rsid w:val="00D049F5"/>
    <w:rsid w:val="00D04CB9"/>
    <w:rsid w:val="00D11111"/>
    <w:rsid w:val="00D12E8D"/>
    <w:rsid w:val="00D13C40"/>
    <w:rsid w:val="00D160EA"/>
    <w:rsid w:val="00D20EC1"/>
    <w:rsid w:val="00D2170D"/>
    <w:rsid w:val="00D21E23"/>
    <w:rsid w:val="00D22570"/>
    <w:rsid w:val="00D2289E"/>
    <w:rsid w:val="00D23021"/>
    <w:rsid w:val="00D238D6"/>
    <w:rsid w:val="00D23F33"/>
    <w:rsid w:val="00D24575"/>
    <w:rsid w:val="00D25C46"/>
    <w:rsid w:val="00D27076"/>
    <w:rsid w:val="00D27586"/>
    <w:rsid w:val="00D27939"/>
    <w:rsid w:val="00D27A51"/>
    <w:rsid w:val="00D31666"/>
    <w:rsid w:val="00D32642"/>
    <w:rsid w:val="00D3405D"/>
    <w:rsid w:val="00D34E2E"/>
    <w:rsid w:val="00D373ED"/>
    <w:rsid w:val="00D4009B"/>
    <w:rsid w:val="00D40117"/>
    <w:rsid w:val="00D40366"/>
    <w:rsid w:val="00D41283"/>
    <w:rsid w:val="00D41BBF"/>
    <w:rsid w:val="00D43FB3"/>
    <w:rsid w:val="00D4589D"/>
    <w:rsid w:val="00D476D9"/>
    <w:rsid w:val="00D4793E"/>
    <w:rsid w:val="00D50F24"/>
    <w:rsid w:val="00D515A0"/>
    <w:rsid w:val="00D518F5"/>
    <w:rsid w:val="00D51D31"/>
    <w:rsid w:val="00D51F8B"/>
    <w:rsid w:val="00D53685"/>
    <w:rsid w:val="00D53878"/>
    <w:rsid w:val="00D5511A"/>
    <w:rsid w:val="00D564A9"/>
    <w:rsid w:val="00D56B65"/>
    <w:rsid w:val="00D570DD"/>
    <w:rsid w:val="00D57706"/>
    <w:rsid w:val="00D57C58"/>
    <w:rsid w:val="00D61537"/>
    <w:rsid w:val="00D61666"/>
    <w:rsid w:val="00D62F77"/>
    <w:rsid w:val="00D66381"/>
    <w:rsid w:val="00D66D99"/>
    <w:rsid w:val="00D66EFF"/>
    <w:rsid w:val="00D677DE"/>
    <w:rsid w:val="00D67E2A"/>
    <w:rsid w:val="00D7160D"/>
    <w:rsid w:val="00D72033"/>
    <w:rsid w:val="00D72942"/>
    <w:rsid w:val="00D74791"/>
    <w:rsid w:val="00D76FBC"/>
    <w:rsid w:val="00D801C3"/>
    <w:rsid w:val="00D8179C"/>
    <w:rsid w:val="00D82149"/>
    <w:rsid w:val="00D82F1C"/>
    <w:rsid w:val="00D83897"/>
    <w:rsid w:val="00D84398"/>
    <w:rsid w:val="00D846A2"/>
    <w:rsid w:val="00D849BF"/>
    <w:rsid w:val="00D85351"/>
    <w:rsid w:val="00D853A6"/>
    <w:rsid w:val="00D864C9"/>
    <w:rsid w:val="00D86D66"/>
    <w:rsid w:val="00D905AB"/>
    <w:rsid w:val="00D90BF9"/>
    <w:rsid w:val="00D91C77"/>
    <w:rsid w:val="00D92C60"/>
    <w:rsid w:val="00D933FF"/>
    <w:rsid w:val="00D94211"/>
    <w:rsid w:val="00D955AB"/>
    <w:rsid w:val="00D97434"/>
    <w:rsid w:val="00DA09F2"/>
    <w:rsid w:val="00DA1043"/>
    <w:rsid w:val="00DA2136"/>
    <w:rsid w:val="00DA3264"/>
    <w:rsid w:val="00DA3D1B"/>
    <w:rsid w:val="00DA3EF3"/>
    <w:rsid w:val="00DA3FBE"/>
    <w:rsid w:val="00DA471C"/>
    <w:rsid w:val="00DA47C7"/>
    <w:rsid w:val="00DA51B9"/>
    <w:rsid w:val="00DA5AE3"/>
    <w:rsid w:val="00DA5C06"/>
    <w:rsid w:val="00DA6730"/>
    <w:rsid w:val="00DA677F"/>
    <w:rsid w:val="00DB0750"/>
    <w:rsid w:val="00DB197A"/>
    <w:rsid w:val="00DB269D"/>
    <w:rsid w:val="00DB4AA8"/>
    <w:rsid w:val="00DB4E13"/>
    <w:rsid w:val="00DB7FBC"/>
    <w:rsid w:val="00DC196B"/>
    <w:rsid w:val="00DC19A5"/>
    <w:rsid w:val="00DC3292"/>
    <w:rsid w:val="00DC50BF"/>
    <w:rsid w:val="00DC5588"/>
    <w:rsid w:val="00DC566A"/>
    <w:rsid w:val="00DC57E3"/>
    <w:rsid w:val="00DC6B26"/>
    <w:rsid w:val="00DC7859"/>
    <w:rsid w:val="00DD2CE0"/>
    <w:rsid w:val="00DD4400"/>
    <w:rsid w:val="00DD47EE"/>
    <w:rsid w:val="00DD4894"/>
    <w:rsid w:val="00DD5D53"/>
    <w:rsid w:val="00DD655B"/>
    <w:rsid w:val="00DD72C9"/>
    <w:rsid w:val="00DE0EDA"/>
    <w:rsid w:val="00DE2C2D"/>
    <w:rsid w:val="00DE4587"/>
    <w:rsid w:val="00DE5EDB"/>
    <w:rsid w:val="00DE688B"/>
    <w:rsid w:val="00DE7438"/>
    <w:rsid w:val="00DE7A1C"/>
    <w:rsid w:val="00DE7BEE"/>
    <w:rsid w:val="00DF03FE"/>
    <w:rsid w:val="00DF105F"/>
    <w:rsid w:val="00DF2F1F"/>
    <w:rsid w:val="00DF4093"/>
    <w:rsid w:val="00DF44B4"/>
    <w:rsid w:val="00DF478B"/>
    <w:rsid w:val="00DF50D2"/>
    <w:rsid w:val="00DF5509"/>
    <w:rsid w:val="00DF59CB"/>
    <w:rsid w:val="00DF7779"/>
    <w:rsid w:val="00E01206"/>
    <w:rsid w:val="00E03F6C"/>
    <w:rsid w:val="00E04A89"/>
    <w:rsid w:val="00E04C0A"/>
    <w:rsid w:val="00E06E4C"/>
    <w:rsid w:val="00E070A1"/>
    <w:rsid w:val="00E07FDF"/>
    <w:rsid w:val="00E10382"/>
    <w:rsid w:val="00E103B7"/>
    <w:rsid w:val="00E11858"/>
    <w:rsid w:val="00E11ED3"/>
    <w:rsid w:val="00E13668"/>
    <w:rsid w:val="00E14C58"/>
    <w:rsid w:val="00E14F78"/>
    <w:rsid w:val="00E16CA1"/>
    <w:rsid w:val="00E17FDF"/>
    <w:rsid w:val="00E2071D"/>
    <w:rsid w:val="00E208B9"/>
    <w:rsid w:val="00E20CCA"/>
    <w:rsid w:val="00E22419"/>
    <w:rsid w:val="00E267F3"/>
    <w:rsid w:val="00E3074B"/>
    <w:rsid w:val="00E30D6E"/>
    <w:rsid w:val="00E30E5E"/>
    <w:rsid w:val="00E31D83"/>
    <w:rsid w:val="00E3234C"/>
    <w:rsid w:val="00E323E9"/>
    <w:rsid w:val="00E33E34"/>
    <w:rsid w:val="00E3574E"/>
    <w:rsid w:val="00E36F0B"/>
    <w:rsid w:val="00E3740D"/>
    <w:rsid w:val="00E375DE"/>
    <w:rsid w:val="00E44438"/>
    <w:rsid w:val="00E4481A"/>
    <w:rsid w:val="00E4574B"/>
    <w:rsid w:val="00E50238"/>
    <w:rsid w:val="00E5163F"/>
    <w:rsid w:val="00E52327"/>
    <w:rsid w:val="00E5293A"/>
    <w:rsid w:val="00E5395E"/>
    <w:rsid w:val="00E548B1"/>
    <w:rsid w:val="00E54CD3"/>
    <w:rsid w:val="00E55DCF"/>
    <w:rsid w:val="00E57190"/>
    <w:rsid w:val="00E57779"/>
    <w:rsid w:val="00E57DDD"/>
    <w:rsid w:val="00E600A7"/>
    <w:rsid w:val="00E61C4C"/>
    <w:rsid w:val="00E6224A"/>
    <w:rsid w:val="00E62310"/>
    <w:rsid w:val="00E625C8"/>
    <w:rsid w:val="00E63F6F"/>
    <w:rsid w:val="00E64526"/>
    <w:rsid w:val="00E64702"/>
    <w:rsid w:val="00E656AF"/>
    <w:rsid w:val="00E66B61"/>
    <w:rsid w:val="00E70D2E"/>
    <w:rsid w:val="00E71009"/>
    <w:rsid w:val="00E7214B"/>
    <w:rsid w:val="00E723D2"/>
    <w:rsid w:val="00E73FA3"/>
    <w:rsid w:val="00E7508A"/>
    <w:rsid w:val="00E800EA"/>
    <w:rsid w:val="00E8044C"/>
    <w:rsid w:val="00E804F4"/>
    <w:rsid w:val="00E81684"/>
    <w:rsid w:val="00E8179F"/>
    <w:rsid w:val="00E818E8"/>
    <w:rsid w:val="00E82C08"/>
    <w:rsid w:val="00E84670"/>
    <w:rsid w:val="00E84F29"/>
    <w:rsid w:val="00E8671F"/>
    <w:rsid w:val="00E911C9"/>
    <w:rsid w:val="00E91B66"/>
    <w:rsid w:val="00E93137"/>
    <w:rsid w:val="00E95B5F"/>
    <w:rsid w:val="00E96D22"/>
    <w:rsid w:val="00E96E45"/>
    <w:rsid w:val="00E97392"/>
    <w:rsid w:val="00EA155D"/>
    <w:rsid w:val="00EA158E"/>
    <w:rsid w:val="00EA1BAF"/>
    <w:rsid w:val="00EA2556"/>
    <w:rsid w:val="00EA359B"/>
    <w:rsid w:val="00EA383E"/>
    <w:rsid w:val="00EA3936"/>
    <w:rsid w:val="00EA4330"/>
    <w:rsid w:val="00EA467C"/>
    <w:rsid w:val="00EA4E4F"/>
    <w:rsid w:val="00EA689F"/>
    <w:rsid w:val="00EB07A5"/>
    <w:rsid w:val="00EB1366"/>
    <w:rsid w:val="00EB27CA"/>
    <w:rsid w:val="00EB2B80"/>
    <w:rsid w:val="00EB3196"/>
    <w:rsid w:val="00EB3405"/>
    <w:rsid w:val="00EB49DC"/>
    <w:rsid w:val="00EB5188"/>
    <w:rsid w:val="00EB7FA6"/>
    <w:rsid w:val="00EC0C36"/>
    <w:rsid w:val="00EC50B1"/>
    <w:rsid w:val="00EC54B8"/>
    <w:rsid w:val="00EC5623"/>
    <w:rsid w:val="00EC5D8A"/>
    <w:rsid w:val="00EC5F13"/>
    <w:rsid w:val="00EC668A"/>
    <w:rsid w:val="00EC6790"/>
    <w:rsid w:val="00EC6DD6"/>
    <w:rsid w:val="00ED0101"/>
    <w:rsid w:val="00ED0917"/>
    <w:rsid w:val="00ED0DA8"/>
    <w:rsid w:val="00ED14DD"/>
    <w:rsid w:val="00ED2912"/>
    <w:rsid w:val="00ED2937"/>
    <w:rsid w:val="00ED34A7"/>
    <w:rsid w:val="00ED358A"/>
    <w:rsid w:val="00ED367C"/>
    <w:rsid w:val="00ED3D8D"/>
    <w:rsid w:val="00ED44EE"/>
    <w:rsid w:val="00ED44EF"/>
    <w:rsid w:val="00ED6331"/>
    <w:rsid w:val="00EE031F"/>
    <w:rsid w:val="00EE066E"/>
    <w:rsid w:val="00EE088E"/>
    <w:rsid w:val="00EE0ED9"/>
    <w:rsid w:val="00EE350A"/>
    <w:rsid w:val="00EE4EA4"/>
    <w:rsid w:val="00EE5749"/>
    <w:rsid w:val="00EE57E4"/>
    <w:rsid w:val="00EE587A"/>
    <w:rsid w:val="00EE5EF3"/>
    <w:rsid w:val="00EE6573"/>
    <w:rsid w:val="00EF1326"/>
    <w:rsid w:val="00EF21EB"/>
    <w:rsid w:val="00EF38CF"/>
    <w:rsid w:val="00EF537F"/>
    <w:rsid w:val="00EF559C"/>
    <w:rsid w:val="00EF65E2"/>
    <w:rsid w:val="00EF7830"/>
    <w:rsid w:val="00F00AD1"/>
    <w:rsid w:val="00F01883"/>
    <w:rsid w:val="00F02CEC"/>
    <w:rsid w:val="00F0303D"/>
    <w:rsid w:val="00F03B8E"/>
    <w:rsid w:val="00F03FFD"/>
    <w:rsid w:val="00F04FB8"/>
    <w:rsid w:val="00F05041"/>
    <w:rsid w:val="00F06438"/>
    <w:rsid w:val="00F06A70"/>
    <w:rsid w:val="00F07338"/>
    <w:rsid w:val="00F07A34"/>
    <w:rsid w:val="00F07D80"/>
    <w:rsid w:val="00F1065F"/>
    <w:rsid w:val="00F1199E"/>
    <w:rsid w:val="00F12453"/>
    <w:rsid w:val="00F12531"/>
    <w:rsid w:val="00F1332B"/>
    <w:rsid w:val="00F14D3B"/>
    <w:rsid w:val="00F171C6"/>
    <w:rsid w:val="00F173E3"/>
    <w:rsid w:val="00F17527"/>
    <w:rsid w:val="00F2093F"/>
    <w:rsid w:val="00F20E55"/>
    <w:rsid w:val="00F21B1B"/>
    <w:rsid w:val="00F22B62"/>
    <w:rsid w:val="00F248E3"/>
    <w:rsid w:val="00F25041"/>
    <w:rsid w:val="00F25173"/>
    <w:rsid w:val="00F2547B"/>
    <w:rsid w:val="00F27180"/>
    <w:rsid w:val="00F275CF"/>
    <w:rsid w:val="00F27BA5"/>
    <w:rsid w:val="00F31625"/>
    <w:rsid w:val="00F326E4"/>
    <w:rsid w:val="00F338AF"/>
    <w:rsid w:val="00F33A6A"/>
    <w:rsid w:val="00F3450B"/>
    <w:rsid w:val="00F356D4"/>
    <w:rsid w:val="00F35DC6"/>
    <w:rsid w:val="00F35ED7"/>
    <w:rsid w:val="00F35F94"/>
    <w:rsid w:val="00F40F0B"/>
    <w:rsid w:val="00F43816"/>
    <w:rsid w:val="00F44080"/>
    <w:rsid w:val="00F444C7"/>
    <w:rsid w:val="00F45967"/>
    <w:rsid w:val="00F463A3"/>
    <w:rsid w:val="00F477A2"/>
    <w:rsid w:val="00F50605"/>
    <w:rsid w:val="00F50B58"/>
    <w:rsid w:val="00F51159"/>
    <w:rsid w:val="00F513E3"/>
    <w:rsid w:val="00F55355"/>
    <w:rsid w:val="00F560CC"/>
    <w:rsid w:val="00F5737D"/>
    <w:rsid w:val="00F57D72"/>
    <w:rsid w:val="00F606FE"/>
    <w:rsid w:val="00F61357"/>
    <w:rsid w:val="00F62475"/>
    <w:rsid w:val="00F62CBD"/>
    <w:rsid w:val="00F63F12"/>
    <w:rsid w:val="00F64083"/>
    <w:rsid w:val="00F642BF"/>
    <w:rsid w:val="00F65BDA"/>
    <w:rsid w:val="00F6665F"/>
    <w:rsid w:val="00F66A5E"/>
    <w:rsid w:val="00F66C96"/>
    <w:rsid w:val="00F670F2"/>
    <w:rsid w:val="00F6731A"/>
    <w:rsid w:val="00F67C50"/>
    <w:rsid w:val="00F71AD0"/>
    <w:rsid w:val="00F7244E"/>
    <w:rsid w:val="00F72B5D"/>
    <w:rsid w:val="00F74509"/>
    <w:rsid w:val="00F7525F"/>
    <w:rsid w:val="00F75531"/>
    <w:rsid w:val="00F75D30"/>
    <w:rsid w:val="00F76262"/>
    <w:rsid w:val="00F76316"/>
    <w:rsid w:val="00F820C2"/>
    <w:rsid w:val="00F8779C"/>
    <w:rsid w:val="00F902AE"/>
    <w:rsid w:val="00F91981"/>
    <w:rsid w:val="00F92C55"/>
    <w:rsid w:val="00F93B21"/>
    <w:rsid w:val="00F94887"/>
    <w:rsid w:val="00F9499E"/>
    <w:rsid w:val="00F94E95"/>
    <w:rsid w:val="00F950AE"/>
    <w:rsid w:val="00F9548A"/>
    <w:rsid w:val="00F97190"/>
    <w:rsid w:val="00F9784C"/>
    <w:rsid w:val="00FA0CA1"/>
    <w:rsid w:val="00FA1C76"/>
    <w:rsid w:val="00FA3923"/>
    <w:rsid w:val="00FA4F9C"/>
    <w:rsid w:val="00FA53CB"/>
    <w:rsid w:val="00FA7141"/>
    <w:rsid w:val="00FB0858"/>
    <w:rsid w:val="00FB0FCA"/>
    <w:rsid w:val="00FB19DB"/>
    <w:rsid w:val="00FB2CD6"/>
    <w:rsid w:val="00FB39F7"/>
    <w:rsid w:val="00FB563A"/>
    <w:rsid w:val="00FB5DB8"/>
    <w:rsid w:val="00FB697E"/>
    <w:rsid w:val="00FB76EB"/>
    <w:rsid w:val="00FC004B"/>
    <w:rsid w:val="00FC1BDD"/>
    <w:rsid w:val="00FC1BE3"/>
    <w:rsid w:val="00FC2921"/>
    <w:rsid w:val="00FC2C1A"/>
    <w:rsid w:val="00FC3497"/>
    <w:rsid w:val="00FC4D08"/>
    <w:rsid w:val="00FC51DD"/>
    <w:rsid w:val="00FC5729"/>
    <w:rsid w:val="00FC5DE5"/>
    <w:rsid w:val="00FC613B"/>
    <w:rsid w:val="00FC6D66"/>
    <w:rsid w:val="00FC72B5"/>
    <w:rsid w:val="00FC7C3E"/>
    <w:rsid w:val="00FD0CE7"/>
    <w:rsid w:val="00FD132A"/>
    <w:rsid w:val="00FD15DC"/>
    <w:rsid w:val="00FD3BED"/>
    <w:rsid w:val="00FD51AE"/>
    <w:rsid w:val="00FD5320"/>
    <w:rsid w:val="00FD53B0"/>
    <w:rsid w:val="00FD600E"/>
    <w:rsid w:val="00FD65A8"/>
    <w:rsid w:val="00FD6CBE"/>
    <w:rsid w:val="00FD6F1E"/>
    <w:rsid w:val="00FD7AE1"/>
    <w:rsid w:val="00FE28AF"/>
    <w:rsid w:val="00FE297C"/>
    <w:rsid w:val="00FE53D7"/>
    <w:rsid w:val="00FE606F"/>
    <w:rsid w:val="00FF2012"/>
    <w:rsid w:val="00FF2D76"/>
    <w:rsid w:val="00FF3BBD"/>
    <w:rsid w:val="00FF3E60"/>
    <w:rsid w:val="00FF3EB1"/>
    <w:rsid w:val="00FF46EC"/>
    <w:rsid w:val="00FF524A"/>
    <w:rsid w:val="00FF545D"/>
    <w:rsid w:val="00FF6C7C"/>
    <w:rsid w:val="01A8C614"/>
    <w:rsid w:val="04174CFD"/>
    <w:rsid w:val="04193CBE"/>
    <w:rsid w:val="05B31D5E"/>
    <w:rsid w:val="081554C1"/>
    <w:rsid w:val="09AD5805"/>
    <w:rsid w:val="0C1FC5B4"/>
    <w:rsid w:val="0CA1CF84"/>
    <w:rsid w:val="0D630FA4"/>
    <w:rsid w:val="0E10609A"/>
    <w:rsid w:val="0E26A34F"/>
    <w:rsid w:val="11F73640"/>
    <w:rsid w:val="1204387E"/>
    <w:rsid w:val="12C46F2D"/>
    <w:rsid w:val="133C7AB0"/>
    <w:rsid w:val="13F1637D"/>
    <w:rsid w:val="15177ABF"/>
    <w:rsid w:val="15DF7FC0"/>
    <w:rsid w:val="17845BA9"/>
    <w:rsid w:val="17D54127"/>
    <w:rsid w:val="196B4112"/>
    <w:rsid w:val="19E7CCD7"/>
    <w:rsid w:val="1B25FF39"/>
    <w:rsid w:val="1D1B177B"/>
    <w:rsid w:val="1DE33B54"/>
    <w:rsid w:val="1DE53392"/>
    <w:rsid w:val="1F650372"/>
    <w:rsid w:val="1F67D725"/>
    <w:rsid w:val="1FE334AC"/>
    <w:rsid w:val="2059275C"/>
    <w:rsid w:val="24C1098B"/>
    <w:rsid w:val="2819C29F"/>
    <w:rsid w:val="2D268A48"/>
    <w:rsid w:val="2D4B25AC"/>
    <w:rsid w:val="2DF97FE4"/>
    <w:rsid w:val="2E5BBDEE"/>
    <w:rsid w:val="30428006"/>
    <w:rsid w:val="32404858"/>
    <w:rsid w:val="32D3133F"/>
    <w:rsid w:val="32D5CE0A"/>
    <w:rsid w:val="32E0A8BF"/>
    <w:rsid w:val="36B62FEE"/>
    <w:rsid w:val="36DFA98C"/>
    <w:rsid w:val="37DC38CC"/>
    <w:rsid w:val="3863B351"/>
    <w:rsid w:val="3867173B"/>
    <w:rsid w:val="39485606"/>
    <w:rsid w:val="3A067923"/>
    <w:rsid w:val="3A64E861"/>
    <w:rsid w:val="3AE2B6D0"/>
    <w:rsid w:val="3AE661EC"/>
    <w:rsid w:val="3CE8D98D"/>
    <w:rsid w:val="3F90B6FB"/>
    <w:rsid w:val="3FD735C1"/>
    <w:rsid w:val="405F718A"/>
    <w:rsid w:val="4155E5EF"/>
    <w:rsid w:val="41EA7F2C"/>
    <w:rsid w:val="4203DFC9"/>
    <w:rsid w:val="45356E46"/>
    <w:rsid w:val="45B21871"/>
    <w:rsid w:val="4687FAE3"/>
    <w:rsid w:val="468D0A8B"/>
    <w:rsid w:val="46C0E349"/>
    <w:rsid w:val="478FD5BF"/>
    <w:rsid w:val="48D87272"/>
    <w:rsid w:val="4B36A732"/>
    <w:rsid w:val="4CBA0AE1"/>
    <w:rsid w:val="4D943DE6"/>
    <w:rsid w:val="4F73E5F6"/>
    <w:rsid w:val="500BDD15"/>
    <w:rsid w:val="5083A940"/>
    <w:rsid w:val="51916EAE"/>
    <w:rsid w:val="528BD79B"/>
    <w:rsid w:val="55690618"/>
    <w:rsid w:val="561B8EA7"/>
    <w:rsid w:val="5621BDEE"/>
    <w:rsid w:val="563B70DE"/>
    <w:rsid w:val="583CCC20"/>
    <w:rsid w:val="593EB619"/>
    <w:rsid w:val="59619B06"/>
    <w:rsid w:val="59FA7BB2"/>
    <w:rsid w:val="5CB28D7E"/>
    <w:rsid w:val="5D0F99FA"/>
    <w:rsid w:val="5F275061"/>
    <w:rsid w:val="5F28CF1C"/>
    <w:rsid w:val="60359292"/>
    <w:rsid w:val="60937536"/>
    <w:rsid w:val="62606FDE"/>
    <w:rsid w:val="62D9BEA7"/>
    <w:rsid w:val="62EA8C9D"/>
    <w:rsid w:val="63D11A94"/>
    <w:rsid w:val="6482E8FA"/>
    <w:rsid w:val="67F0AF58"/>
    <w:rsid w:val="6911FAA6"/>
    <w:rsid w:val="6B9F5E05"/>
    <w:rsid w:val="6C79D094"/>
    <w:rsid w:val="6F0EC1F6"/>
    <w:rsid w:val="6FD071DD"/>
    <w:rsid w:val="6FD7EA9D"/>
    <w:rsid w:val="6FDBCDB3"/>
    <w:rsid w:val="73A46B64"/>
    <w:rsid w:val="74EA3F2E"/>
    <w:rsid w:val="75B621F0"/>
    <w:rsid w:val="75CFDC6A"/>
    <w:rsid w:val="76875045"/>
    <w:rsid w:val="77524262"/>
    <w:rsid w:val="77DA2555"/>
    <w:rsid w:val="78909F85"/>
    <w:rsid w:val="7C4710F4"/>
    <w:rsid w:val="7C4B4503"/>
    <w:rsid w:val="7C4D404C"/>
    <w:rsid w:val="7D643A01"/>
    <w:rsid w:val="7E8BA48F"/>
    <w:rsid w:val="7FB84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1C3E4"/>
  <w15:docId w15:val="{B6673D33-5E2F-4785-8E3A-A72CB3975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260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2600E"/>
  </w:style>
  <w:style w:type="character" w:customStyle="1" w:styleId="apple-converted-space">
    <w:name w:val="apple-converted-space"/>
    <w:basedOn w:val="DefaultParagraphFont"/>
    <w:rsid w:val="0072600E"/>
  </w:style>
  <w:style w:type="character" w:customStyle="1" w:styleId="eop">
    <w:name w:val="eop"/>
    <w:basedOn w:val="DefaultParagraphFont"/>
    <w:rsid w:val="0072600E"/>
  </w:style>
  <w:style w:type="character" w:customStyle="1" w:styleId="spellingerror">
    <w:name w:val="spellingerror"/>
    <w:basedOn w:val="DefaultParagraphFont"/>
    <w:rsid w:val="0072600E"/>
  </w:style>
  <w:style w:type="paragraph" w:styleId="ListParagraph">
    <w:name w:val="List Paragraph"/>
    <w:basedOn w:val="Normal"/>
    <w:uiPriority w:val="34"/>
    <w:qFormat/>
    <w:rsid w:val="00C90CF4"/>
    <w:pPr>
      <w:ind w:left="720"/>
      <w:contextualSpacing/>
    </w:pPr>
  </w:style>
  <w:style w:type="paragraph" w:styleId="NormalWeb">
    <w:name w:val="Normal (Web)"/>
    <w:basedOn w:val="Normal"/>
    <w:uiPriority w:val="99"/>
    <w:unhideWhenUsed/>
    <w:rsid w:val="00CC5C58"/>
    <w:pPr>
      <w:spacing w:after="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0F15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562"/>
  </w:style>
  <w:style w:type="paragraph" w:styleId="Footer">
    <w:name w:val="footer"/>
    <w:basedOn w:val="Normal"/>
    <w:link w:val="FooterChar"/>
    <w:uiPriority w:val="99"/>
    <w:unhideWhenUsed/>
    <w:rsid w:val="000F15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562"/>
  </w:style>
  <w:style w:type="paragraph" w:styleId="PlainText">
    <w:name w:val="Plain Text"/>
    <w:basedOn w:val="Normal"/>
    <w:link w:val="PlainTextChar"/>
    <w:uiPriority w:val="99"/>
    <w:unhideWhenUsed/>
    <w:rsid w:val="009104A6"/>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rsid w:val="009104A6"/>
    <w:rPr>
      <w:rFonts w:ascii="Calibri" w:eastAsia="Times New Roman" w:hAnsi="Calibri" w:cs="Times New Roman"/>
      <w:szCs w:val="21"/>
    </w:rPr>
  </w:style>
  <w:style w:type="paragraph" w:styleId="BalloonText">
    <w:name w:val="Balloon Text"/>
    <w:basedOn w:val="Normal"/>
    <w:link w:val="BalloonTextChar"/>
    <w:unhideWhenUsed/>
    <w:rsid w:val="00BC5D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BC5D23"/>
    <w:rPr>
      <w:rFonts w:ascii="Segoe UI" w:hAnsi="Segoe UI" w:cs="Segoe UI"/>
      <w:sz w:val="18"/>
      <w:szCs w:val="18"/>
    </w:rPr>
  </w:style>
  <w:style w:type="paragraph" w:customStyle="1" w:styleId="xxxxmsonormal">
    <w:name w:val="x_x_x_x_msonormal"/>
    <w:basedOn w:val="Normal"/>
    <w:rsid w:val="00591B23"/>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F71AD0"/>
    <w:rPr>
      <w:sz w:val="16"/>
      <w:szCs w:val="16"/>
    </w:rPr>
  </w:style>
  <w:style w:type="paragraph" w:styleId="CommentText">
    <w:name w:val="annotation text"/>
    <w:basedOn w:val="Normal"/>
    <w:link w:val="CommentTextChar"/>
    <w:uiPriority w:val="99"/>
    <w:semiHidden/>
    <w:unhideWhenUsed/>
    <w:rsid w:val="00F71AD0"/>
    <w:pPr>
      <w:spacing w:line="240" w:lineRule="auto"/>
    </w:pPr>
    <w:rPr>
      <w:sz w:val="20"/>
      <w:szCs w:val="20"/>
    </w:rPr>
  </w:style>
  <w:style w:type="character" w:customStyle="1" w:styleId="CommentTextChar">
    <w:name w:val="Comment Text Char"/>
    <w:basedOn w:val="DefaultParagraphFont"/>
    <w:link w:val="CommentText"/>
    <w:uiPriority w:val="99"/>
    <w:semiHidden/>
    <w:rsid w:val="00F71AD0"/>
    <w:rPr>
      <w:sz w:val="20"/>
      <w:szCs w:val="20"/>
    </w:rPr>
  </w:style>
  <w:style w:type="paragraph" w:styleId="CommentSubject">
    <w:name w:val="annotation subject"/>
    <w:basedOn w:val="CommentText"/>
    <w:next w:val="CommentText"/>
    <w:link w:val="CommentSubjectChar"/>
    <w:uiPriority w:val="99"/>
    <w:semiHidden/>
    <w:unhideWhenUsed/>
    <w:rsid w:val="00F71AD0"/>
    <w:rPr>
      <w:b/>
      <w:bCs/>
    </w:rPr>
  </w:style>
  <w:style w:type="character" w:customStyle="1" w:styleId="CommentSubjectChar">
    <w:name w:val="Comment Subject Char"/>
    <w:basedOn w:val="CommentTextChar"/>
    <w:link w:val="CommentSubject"/>
    <w:uiPriority w:val="99"/>
    <w:semiHidden/>
    <w:rsid w:val="00F71AD0"/>
    <w:rPr>
      <w:b/>
      <w:bCs/>
      <w:sz w:val="20"/>
      <w:szCs w:val="20"/>
    </w:rPr>
  </w:style>
  <w:style w:type="paragraph" w:customStyle="1" w:styleId="Default">
    <w:name w:val="Default"/>
    <w:rsid w:val="008A54F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semiHidden/>
    <w:unhideWhenUsed/>
    <w:rsid w:val="0070537C"/>
    <w:rPr>
      <w:color w:val="0563C1"/>
      <w:u w:val="single"/>
    </w:rPr>
  </w:style>
  <w:style w:type="paragraph" w:customStyle="1" w:styleId="xmsonormal">
    <w:name w:val="x_msonormal"/>
    <w:basedOn w:val="Normal"/>
    <w:rsid w:val="00EC5D8A"/>
    <w:pPr>
      <w:spacing w:before="100" w:beforeAutospacing="1" w:after="100" w:afterAutospacing="1" w:line="240" w:lineRule="auto"/>
    </w:pPr>
    <w:rPr>
      <w:rFonts w:ascii="Calibri" w:hAnsi="Calibri" w:cs="Calibri"/>
    </w:rPr>
  </w:style>
  <w:style w:type="paragraph" w:customStyle="1" w:styleId="xxelementtoproof">
    <w:name w:val="x_x_elementtoproof"/>
    <w:basedOn w:val="Normal"/>
    <w:rsid w:val="00983207"/>
    <w:pPr>
      <w:spacing w:before="100" w:beforeAutospacing="1" w:after="100" w:afterAutospacing="1" w:line="240" w:lineRule="auto"/>
    </w:pPr>
    <w:rPr>
      <w:rFonts w:ascii="Calibri" w:hAnsi="Calibri" w:cs="Calibri"/>
    </w:rPr>
  </w:style>
  <w:style w:type="paragraph" w:customStyle="1" w:styleId="xelementtoproof">
    <w:name w:val="x_elementtoproof"/>
    <w:basedOn w:val="Normal"/>
    <w:rsid w:val="00B41AE9"/>
    <w:pPr>
      <w:spacing w:before="100" w:beforeAutospacing="1" w:after="100" w:afterAutospacing="1" w:line="240" w:lineRule="auto"/>
    </w:pPr>
    <w:rPr>
      <w:rFonts w:ascii="Calibri" w:hAnsi="Calibri" w:cs="Calibri"/>
    </w:rPr>
  </w:style>
  <w:style w:type="paragraph" w:customStyle="1" w:styleId="elementtoproof">
    <w:name w:val="elementtoproof"/>
    <w:basedOn w:val="Normal"/>
    <w:rsid w:val="00B41AE9"/>
    <w:pPr>
      <w:spacing w:before="100" w:beforeAutospacing="1" w:after="100" w:afterAutospacing="1" w:line="240" w:lineRule="auto"/>
    </w:pPr>
    <w:rPr>
      <w:rFonts w:ascii="Calibri" w:hAnsi="Calibri" w:cs="Calibri"/>
    </w:rPr>
  </w:style>
  <w:style w:type="paragraph" w:customStyle="1" w:styleId="xxxelementtoproof">
    <w:name w:val="x_x_x_elementtoproof"/>
    <w:basedOn w:val="Normal"/>
    <w:rsid w:val="00734CD3"/>
    <w:pPr>
      <w:spacing w:before="100" w:beforeAutospacing="1" w:after="100" w:afterAutospacing="1" w:line="240" w:lineRule="auto"/>
    </w:pPr>
    <w:rPr>
      <w:rFonts w:ascii="Calibri" w:hAnsi="Calibri" w:cs="Calibri"/>
    </w:rPr>
  </w:style>
  <w:style w:type="paragraph" w:customStyle="1" w:styleId="xxxxelementtoproof">
    <w:name w:val="x_x_x_x_elementtoproof"/>
    <w:basedOn w:val="Normal"/>
    <w:rsid w:val="007801A8"/>
    <w:pPr>
      <w:spacing w:before="100" w:beforeAutospacing="1" w:after="100" w:afterAutospacing="1" w:line="240" w:lineRule="auto"/>
    </w:pPr>
    <w:rPr>
      <w:rFonts w:ascii="Calibri" w:hAnsi="Calibri" w:cs="Calibri"/>
    </w:rPr>
  </w:style>
  <w:style w:type="paragraph" w:customStyle="1" w:styleId="xxmsonormal">
    <w:name w:val="x_xmsonormal"/>
    <w:basedOn w:val="Normal"/>
    <w:rsid w:val="004D0D23"/>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3700">
      <w:bodyDiv w:val="1"/>
      <w:marLeft w:val="0"/>
      <w:marRight w:val="0"/>
      <w:marTop w:val="0"/>
      <w:marBottom w:val="0"/>
      <w:divBdr>
        <w:top w:val="none" w:sz="0" w:space="0" w:color="auto"/>
        <w:left w:val="none" w:sz="0" w:space="0" w:color="auto"/>
        <w:bottom w:val="none" w:sz="0" w:space="0" w:color="auto"/>
        <w:right w:val="none" w:sz="0" w:space="0" w:color="auto"/>
      </w:divBdr>
    </w:div>
    <w:div w:id="63453636">
      <w:bodyDiv w:val="1"/>
      <w:marLeft w:val="0"/>
      <w:marRight w:val="0"/>
      <w:marTop w:val="0"/>
      <w:marBottom w:val="0"/>
      <w:divBdr>
        <w:top w:val="none" w:sz="0" w:space="0" w:color="auto"/>
        <w:left w:val="none" w:sz="0" w:space="0" w:color="auto"/>
        <w:bottom w:val="none" w:sz="0" w:space="0" w:color="auto"/>
        <w:right w:val="none" w:sz="0" w:space="0" w:color="auto"/>
      </w:divBdr>
    </w:div>
    <w:div w:id="104470866">
      <w:bodyDiv w:val="1"/>
      <w:marLeft w:val="0"/>
      <w:marRight w:val="0"/>
      <w:marTop w:val="0"/>
      <w:marBottom w:val="0"/>
      <w:divBdr>
        <w:top w:val="none" w:sz="0" w:space="0" w:color="auto"/>
        <w:left w:val="none" w:sz="0" w:space="0" w:color="auto"/>
        <w:bottom w:val="none" w:sz="0" w:space="0" w:color="auto"/>
        <w:right w:val="none" w:sz="0" w:space="0" w:color="auto"/>
      </w:divBdr>
    </w:div>
    <w:div w:id="115149260">
      <w:bodyDiv w:val="1"/>
      <w:marLeft w:val="0"/>
      <w:marRight w:val="0"/>
      <w:marTop w:val="0"/>
      <w:marBottom w:val="0"/>
      <w:divBdr>
        <w:top w:val="none" w:sz="0" w:space="0" w:color="auto"/>
        <w:left w:val="none" w:sz="0" w:space="0" w:color="auto"/>
        <w:bottom w:val="none" w:sz="0" w:space="0" w:color="auto"/>
        <w:right w:val="none" w:sz="0" w:space="0" w:color="auto"/>
      </w:divBdr>
    </w:div>
    <w:div w:id="149947437">
      <w:bodyDiv w:val="1"/>
      <w:marLeft w:val="0"/>
      <w:marRight w:val="0"/>
      <w:marTop w:val="0"/>
      <w:marBottom w:val="0"/>
      <w:divBdr>
        <w:top w:val="none" w:sz="0" w:space="0" w:color="auto"/>
        <w:left w:val="none" w:sz="0" w:space="0" w:color="auto"/>
        <w:bottom w:val="none" w:sz="0" w:space="0" w:color="auto"/>
        <w:right w:val="none" w:sz="0" w:space="0" w:color="auto"/>
      </w:divBdr>
    </w:div>
    <w:div w:id="164132827">
      <w:bodyDiv w:val="1"/>
      <w:marLeft w:val="0"/>
      <w:marRight w:val="0"/>
      <w:marTop w:val="0"/>
      <w:marBottom w:val="0"/>
      <w:divBdr>
        <w:top w:val="none" w:sz="0" w:space="0" w:color="auto"/>
        <w:left w:val="none" w:sz="0" w:space="0" w:color="auto"/>
        <w:bottom w:val="none" w:sz="0" w:space="0" w:color="auto"/>
        <w:right w:val="none" w:sz="0" w:space="0" w:color="auto"/>
      </w:divBdr>
    </w:div>
    <w:div w:id="175464368">
      <w:bodyDiv w:val="1"/>
      <w:marLeft w:val="0"/>
      <w:marRight w:val="0"/>
      <w:marTop w:val="0"/>
      <w:marBottom w:val="0"/>
      <w:divBdr>
        <w:top w:val="none" w:sz="0" w:space="0" w:color="auto"/>
        <w:left w:val="none" w:sz="0" w:space="0" w:color="auto"/>
        <w:bottom w:val="none" w:sz="0" w:space="0" w:color="auto"/>
        <w:right w:val="none" w:sz="0" w:space="0" w:color="auto"/>
      </w:divBdr>
    </w:div>
    <w:div w:id="187647537">
      <w:bodyDiv w:val="1"/>
      <w:marLeft w:val="0"/>
      <w:marRight w:val="0"/>
      <w:marTop w:val="0"/>
      <w:marBottom w:val="0"/>
      <w:divBdr>
        <w:top w:val="none" w:sz="0" w:space="0" w:color="auto"/>
        <w:left w:val="none" w:sz="0" w:space="0" w:color="auto"/>
        <w:bottom w:val="none" w:sz="0" w:space="0" w:color="auto"/>
        <w:right w:val="none" w:sz="0" w:space="0" w:color="auto"/>
      </w:divBdr>
    </w:div>
    <w:div w:id="218903663">
      <w:bodyDiv w:val="1"/>
      <w:marLeft w:val="0"/>
      <w:marRight w:val="0"/>
      <w:marTop w:val="0"/>
      <w:marBottom w:val="0"/>
      <w:divBdr>
        <w:top w:val="none" w:sz="0" w:space="0" w:color="auto"/>
        <w:left w:val="none" w:sz="0" w:space="0" w:color="auto"/>
        <w:bottom w:val="none" w:sz="0" w:space="0" w:color="auto"/>
        <w:right w:val="none" w:sz="0" w:space="0" w:color="auto"/>
      </w:divBdr>
    </w:div>
    <w:div w:id="249892776">
      <w:bodyDiv w:val="1"/>
      <w:marLeft w:val="0"/>
      <w:marRight w:val="0"/>
      <w:marTop w:val="0"/>
      <w:marBottom w:val="0"/>
      <w:divBdr>
        <w:top w:val="none" w:sz="0" w:space="0" w:color="auto"/>
        <w:left w:val="none" w:sz="0" w:space="0" w:color="auto"/>
        <w:bottom w:val="none" w:sz="0" w:space="0" w:color="auto"/>
        <w:right w:val="none" w:sz="0" w:space="0" w:color="auto"/>
      </w:divBdr>
    </w:div>
    <w:div w:id="261642777">
      <w:bodyDiv w:val="1"/>
      <w:marLeft w:val="0"/>
      <w:marRight w:val="0"/>
      <w:marTop w:val="0"/>
      <w:marBottom w:val="0"/>
      <w:divBdr>
        <w:top w:val="none" w:sz="0" w:space="0" w:color="auto"/>
        <w:left w:val="none" w:sz="0" w:space="0" w:color="auto"/>
        <w:bottom w:val="none" w:sz="0" w:space="0" w:color="auto"/>
        <w:right w:val="none" w:sz="0" w:space="0" w:color="auto"/>
      </w:divBdr>
    </w:div>
    <w:div w:id="262543531">
      <w:bodyDiv w:val="1"/>
      <w:marLeft w:val="0"/>
      <w:marRight w:val="0"/>
      <w:marTop w:val="0"/>
      <w:marBottom w:val="0"/>
      <w:divBdr>
        <w:top w:val="none" w:sz="0" w:space="0" w:color="auto"/>
        <w:left w:val="none" w:sz="0" w:space="0" w:color="auto"/>
        <w:bottom w:val="none" w:sz="0" w:space="0" w:color="auto"/>
        <w:right w:val="none" w:sz="0" w:space="0" w:color="auto"/>
      </w:divBdr>
    </w:div>
    <w:div w:id="271669706">
      <w:bodyDiv w:val="1"/>
      <w:marLeft w:val="0"/>
      <w:marRight w:val="0"/>
      <w:marTop w:val="0"/>
      <w:marBottom w:val="0"/>
      <w:divBdr>
        <w:top w:val="none" w:sz="0" w:space="0" w:color="auto"/>
        <w:left w:val="none" w:sz="0" w:space="0" w:color="auto"/>
        <w:bottom w:val="none" w:sz="0" w:space="0" w:color="auto"/>
        <w:right w:val="none" w:sz="0" w:space="0" w:color="auto"/>
      </w:divBdr>
    </w:div>
    <w:div w:id="311368820">
      <w:bodyDiv w:val="1"/>
      <w:marLeft w:val="0"/>
      <w:marRight w:val="0"/>
      <w:marTop w:val="0"/>
      <w:marBottom w:val="0"/>
      <w:divBdr>
        <w:top w:val="none" w:sz="0" w:space="0" w:color="auto"/>
        <w:left w:val="none" w:sz="0" w:space="0" w:color="auto"/>
        <w:bottom w:val="none" w:sz="0" w:space="0" w:color="auto"/>
        <w:right w:val="none" w:sz="0" w:space="0" w:color="auto"/>
      </w:divBdr>
    </w:div>
    <w:div w:id="325398856">
      <w:bodyDiv w:val="1"/>
      <w:marLeft w:val="0"/>
      <w:marRight w:val="0"/>
      <w:marTop w:val="0"/>
      <w:marBottom w:val="0"/>
      <w:divBdr>
        <w:top w:val="none" w:sz="0" w:space="0" w:color="auto"/>
        <w:left w:val="none" w:sz="0" w:space="0" w:color="auto"/>
        <w:bottom w:val="none" w:sz="0" w:space="0" w:color="auto"/>
        <w:right w:val="none" w:sz="0" w:space="0" w:color="auto"/>
      </w:divBdr>
    </w:div>
    <w:div w:id="336814417">
      <w:bodyDiv w:val="1"/>
      <w:marLeft w:val="0"/>
      <w:marRight w:val="0"/>
      <w:marTop w:val="0"/>
      <w:marBottom w:val="0"/>
      <w:divBdr>
        <w:top w:val="none" w:sz="0" w:space="0" w:color="auto"/>
        <w:left w:val="none" w:sz="0" w:space="0" w:color="auto"/>
        <w:bottom w:val="none" w:sz="0" w:space="0" w:color="auto"/>
        <w:right w:val="none" w:sz="0" w:space="0" w:color="auto"/>
      </w:divBdr>
    </w:div>
    <w:div w:id="377172072">
      <w:bodyDiv w:val="1"/>
      <w:marLeft w:val="0"/>
      <w:marRight w:val="0"/>
      <w:marTop w:val="0"/>
      <w:marBottom w:val="0"/>
      <w:divBdr>
        <w:top w:val="none" w:sz="0" w:space="0" w:color="auto"/>
        <w:left w:val="none" w:sz="0" w:space="0" w:color="auto"/>
        <w:bottom w:val="none" w:sz="0" w:space="0" w:color="auto"/>
        <w:right w:val="none" w:sz="0" w:space="0" w:color="auto"/>
      </w:divBdr>
    </w:div>
    <w:div w:id="446856913">
      <w:bodyDiv w:val="1"/>
      <w:marLeft w:val="0"/>
      <w:marRight w:val="0"/>
      <w:marTop w:val="0"/>
      <w:marBottom w:val="0"/>
      <w:divBdr>
        <w:top w:val="none" w:sz="0" w:space="0" w:color="auto"/>
        <w:left w:val="none" w:sz="0" w:space="0" w:color="auto"/>
        <w:bottom w:val="none" w:sz="0" w:space="0" w:color="auto"/>
        <w:right w:val="none" w:sz="0" w:space="0" w:color="auto"/>
      </w:divBdr>
    </w:div>
    <w:div w:id="469445135">
      <w:bodyDiv w:val="1"/>
      <w:marLeft w:val="0"/>
      <w:marRight w:val="0"/>
      <w:marTop w:val="0"/>
      <w:marBottom w:val="0"/>
      <w:divBdr>
        <w:top w:val="none" w:sz="0" w:space="0" w:color="auto"/>
        <w:left w:val="none" w:sz="0" w:space="0" w:color="auto"/>
        <w:bottom w:val="none" w:sz="0" w:space="0" w:color="auto"/>
        <w:right w:val="none" w:sz="0" w:space="0" w:color="auto"/>
      </w:divBdr>
    </w:div>
    <w:div w:id="489716260">
      <w:bodyDiv w:val="1"/>
      <w:marLeft w:val="0"/>
      <w:marRight w:val="0"/>
      <w:marTop w:val="0"/>
      <w:marBottom w:val="0"/>
      <w:divBdr>
        <w:top w:val="none" w:sz="0" w:space="0" w:color="auto"/>
        <w:left w:val="none" w:sz="0" w:space="0" w:color="auto"/>
        <w:bottom w:val="none" w:sz="0" w:space="0" w:color="auto"/>
        <w:right w:val="none" w:sz="0" w:space="0" w:color="auto"/>
      </w:divBdr>
    </w:div>
    <w:div w:id="517039484">
      <w:bodyDiv w:val="1"/>
      <w:marLeft w:val="0"/>
      <w:marRight w:val="0"/>
      <w:marTop w:val="0"/>
      <w:marBottom w:val="0"/>
      <w:divBdr>
        <w:top w:val="none" w:sz="0" w:space="0" w:color="auto"/>
        <w:left w:val="none" w:sz="0" w:space="0" w:color="auto"/>
        <w:bottom w:val="none" w:sz="0" w:space="0" w:color="auto"/>
        <w:right w:val="none" w:sz="0" w:space="0" w:color="auto"/>
      </w:divBdr>
    </w:div>
    <w:div w:id="546720225">
      <w:bodyDiv w:val="1"/>
      <w:marLeft w:val="0"/>
      <w:marRight w:val="0"/>
      <w:marTop w:val="0"/>
      <w:marBottom w:val="0"/>
      <w:divBdr>
        <w:top w:val="none" w:sz="0" w:space="0" w:color="auto"/>
        <w:left w:val="none" w:sz="0" w:space="0" w:color="auto"/>
        <w:bottom w:val="none" w:sz="0" w:space="0" w:color="auto"/>
        <w:right w:val="none" w:sz="0" w:space="0" w:color="auto"/>
      </w:divBdr>
    </w:div>
    <w:div w:id="583802196">
      <w:bodyDiv w:val="1"/>
      <w:marLeft w:val="0"/>
      <w:marRight w:val="0"/>
      <w:marTop w:val="0"/>
      <w:marBottom w:val="0"/>
      <w:divBdr>
        <w:top w:val="none" w:sz="0" w:space="0" w:color="auto"/>
        <w:left w:val="none" w:sz="0" w:space="0" w:color="auto"/>
        <w:bottom w:val="none" w:sz="0" w:space="0" w:color="auto"/>
        <w:right w:val="none" w:sz="0" w:space="0" w:color="auto"/>
      </w:divBdr>
    </w:div>
    <w:div w:id="609819079">
      <w:bodyDiv w:val="1"/>
      <w:marLeft w:val="0"/>
      <w:marRight w:val="0"/>
      <w:marTop w:val="0"/>
      <w:marBottom w:val="0"/>
      <w:divBdr>
        <w:top w:val="none" w:sz="0" w:space="0" w:color="auto"/>
        <w:left w:val="none" w:sz="0" w:space="0" w:color="auto"/>
        <w:bottom w:val="none" w:sz="0" w:space="0" w:color="auto"/>
        <w:right w:val="none" w:sz="0" w:space="0" w:color="auto"/>
      </w:divBdr>
    </w:div>
    <w:div w:id="611329722">
      <w:bodyDiv w:val="1"/>
      <w:marLeft w:val="0"/>
      <w:marRight w:val="0"/>
      <w:marTop w:val="0"/>
      <w:marBottom w:val="0"/>
      <w:divBdr>
        <w:top w:val="none" w:sz="0" w:space="0" w:color="auto"/>
        <w:left w:val="none" w:sz="0" w:space="0" w:color="auto"/>
        <w:bottom w:val="none" w:sz="0" w:space="0" w:color="auto"/>
        <w:right w:val="none" w:sz="0" w:space="0" w:color="auto"/>
      </w:divBdr>
    </w:div>
    <w:div w:id="617488536">
      <w:bodyDiv w:val="1"/>
      <w:marLeft w:val="0"/>
      <w:marRight w:val="0"/>
      <w:marTop w:val="0"/>
      <w:marBottom w:val="0"/>
      <w:divBdr>
        <w:top w:val="none" w:sz="0" w:space="0" w:color="auto"/>
        <w:left w:val="none" w:sz="0" w:space="0" w:color="auto"/>
        <w:bottom w:val="none" w:sz="0" w:space="0" w:color="auto"/>
        <w:right w:val="none" w:sz="0" w:space="0" w:color="auto"/>
      </w:divBdr>
    </w:div>
    <w:div w:id="631718023">
      <w:bodyDiv w:val="1"/>
      <w:marLeft w:val="0"/>
      <w:marRight w:val="0"/>
      <w:marTop w:val="0"/>
      <w:marBottom w:val="0"/>
      <w:divBdr>
        <w:top w:val="none" w:sz="0" w:space="0" w:color="auto"/>
        <w:left w:val="none" w:sz="0" w:space="0" w:color="auto"/>
        <w:bottom w:val="none" w:sz="0" w:space="0" w:color="auto"/>
        <w:right w:val="none" w:sz="0" w:space="0" w:color="auto"/>
      </w:divBdr>
    </w:div>
    <w:div w:id="652418686">
      <w:bodyDiv w:val="1"/>
      <w:marLeft w:val="0"/>
      <w:marRight w:val="0"/>
      <w:marTop w:val="0"/>
      <w:marBottom w:val="0"/>
      <w:divBdr>
        <w:top w:val="none" w:sz="0" w:space="0" w:color="auto"/>
        <w:left w:val="none" w:sz="0" w:space="0" w:color="auto"/>
        <w:bottom w:val="none" w:sz="0" w:space="0" w:color="auto"/>
        <w:right w:val="none" w:sz="0" w:space="0" w:color="auto"/>
      </w:divBdr>
    </w:div>
    <w:div w:id="658928592">
      <w:bodyDiv w:val="1"/>
      <w:marLeft w:val="0"/>
      <w:marRight w:val="0"/>
      <w:marTop w:val="0"/>
      <w:marBottom w:val="0"/>
      <w:divBdr>
        <w:top w:val="none" w:sz="0" w:space="0" w:color="auto"/>
        <w:left w:val="none" w:sz="0" w:space="0" w:color="auto"/>
        <w:bottom w:val="none" w:sz="0" w:space="0" w:color="auto"/>
        <w:right w:val="none" w:sz="0" w:space="0" w:color="auto"/>
      </w:divBdr>
    </w:div>
    <w:div w:id="720904136">
      <w:bodyDiv w:val="1"/>
      <w:marLeft w:val="0"/>
      <w:marRight w:val="0"/>
      <w:marTop w:val="0"/>
      <w:marBottom w:val="0"/>
      <w:divBdr>
        <w:top w:val="none" w:sz="0" w:space="0" w:color="auto"/>
        <w:left w:val="none" w:sz="0" w:space="0" w:color="auto"/>
        <w:bottom w:val="none" w:sz="0" w:space="0" w:color="auto"/>
        <w:right w:val="none" w:sz="0" w:space="0" w:color="auto"/>
      </w:divBdr>
    </w:div>
    <w:div w:id="731776109">
      <w:bodyDiv w:val="1"/>
      <w:marLeft w:val="0"/>
      <w:marRight w:val="0"/>
      <w:marTop w:val="0"/>
      <w:marBottom w:val="0"/>
      <w:divBdr>
        <w:top w:val="none" w:sz="0" w:space="0" w:color="auto"/>
        <w:left w:val="none" w:sz="0" w:space="0" w:color="auto"/>
        <w:bottom w:val="none" w:sz="0" w:space="0" w:color="auto"/>
        <w:right w:val="none" w:sz="0" w:space="0" w:color="auto"/>
      </w:divBdr>
    </w:div>
    <w:div w:id="799617438">
      <w:bodyDiv w:val="1"/>
      <w:marLeft w:val="0"/>
      <w:marRight w:val="0"/>
      <w:marTop w:val="0"/>
      <w:marBottom w:val="0"/>
      <w:divBdr>
        <w:top w:val="none" w:sz="0" w:space="0" w:color="auto"/>
        <w:left w:val="none" w:sz="0" w:space="0" w:color="auto"/>
        <w:bottom w:val="none" w:sz="0" w:space="0" w:color="auto"/>
        <w:right w:val="none" w:sz="0" w:space="0" w:color="auto"/>
      </w:divBdr>
    </w:div>
    <w:div w:id="836921058">
      <w:bodyDiv w:val="1"/>
      <w:marLeft w:val="0"/>
      <w:marRight w:val="0"/>
      <w:marTop w:val="0"/>
      <w:marBottom w:val="0"/>
      <w:divBdr>
        <w:top w:val="none" w:sz="0" w:space="0" w:color="auto"/>
        <w:left w:val="none" w:sz="0" w:space="0" w:color="auto"/>
        <w:bottom w:val="none" w:sz="0" w:space="0" w:color="auto"/>
        <w:right w:val="none" w:sz="0" w:space="0" w:color="auto"/>
      </w:divBdr>
    </w:div>
    <w:div w:id="846944929">
      <w:bodyDiv w:val="1"/>
      <w:marLeft w:val="0"/>
      <w:marRight w:val="0"/>
      <w:marTop w:val="0"/>
      <w:marBottom w:val="0"/>
      <w:divBdr>
        <w:top w:val="none" w:sz="0" w:space="0" w:color="auto"/>
        <w:left w:val="none" w:sz="0" w:space="0" w:color="auto"/>
        <w:bottom w:val="none" w:sz="0" w:space="0" w:color="auto"/>
        <w:right w:val="none" w:sz="0" w:space="0" w:color="auto"/>
      </w:divBdr>
    </w:div>
    <w:div w:id="855078714">
      <w:bodyDiv w:val="1"/>
      <w:marLeft w:val="0"/>
      <w:marRight w:val="0"/>
      <w:marTop w:val="0"/>
      <w:marBottom w:val="0"/>
      <w:divBdr>
        <w:top w:val="none" w:sz="0" w:space="0" w:color="auto"/>
        <w:left w:val="none" w:sz="0" w:space="0" w:color="auto"/>
        <w:bottom w:val="none" w:sz="0" w:space="0" w:color="auto"/>
        <w:right w:val="none" w:sz="0" w:space="0" w:color="auto"/>
      </w:divBdr>
    </w:div>
    <w:div w:id="863861473">
      <w:bodyDiv w:val="1"/>
      <w:marLeft w:val="0"/>
      <w:marRight w:val="0"/>
      <w:marTop w:val="0"/>
      <w:marBottom w:val="0"/>
      <w:divBdr>
        <w:top w:val="none" w:sz="0" w:space="0" w:color="auto"/>
        <w:left w:val="none" w:sz="0" w:space="0" w:color="auto"/>
        <w:bottom w:val="none" w:sz="0" w:space="0" w:color="auto"/>
        <w:right w:val="none" w:sz="0" w:space="0" w:color="auto"/>
      </w:divBdr>
    </w:div>
    <w:div w:id="881330001">
      <w:bodyDiv w:val="1"/>
      <w:marLeft w:val="0"/>
      <w:marRight w:val="0"/>
      <w:marTop w:val="0"/>
      <w:marBottom w:val="0"/>
      <w:divBdr>
        <w:top w:val="none" w:sz="0" w:space="0" w:color="auto"/>
        <w:left w:val="none" w:sz="0" w:space="0" w:color="auto"/>
        <w:bottom w:val="none" w:sz="0" w:space="0" w:color="auto"/>
        <w:right w:val="none" w:sz="0" w:space="0" w:color="auto"/>
      </w:divBdr>
    </w:div>
    <w:div w:id="882718020">
      <w:bodyDiv w:val="1"/>
      <w:marLeft w:val="0"/>
      <w:marRight w:val="0"/>
      <w:marTop w:val="0"/>
      <w:marBottom w:val="0"/>
      <w:divBdr>
        <w:top w:val="none" w:sz="0" w:space="0" w:color="auto"/>
        <w:left w:val="none" w:sz="0" w:space="0" w:color="auto"/>
        <w:bottom w:val="none" w:sz="0" w:space="0" w:color="auto"/>
        <w:right w:val="none" w:sz="0" w:space="0" w:color="auto"/>
      </w:divBdr>
    </w:div>
    <w:div w:id="918556511">
      <w:bodyDiv w:val="1"/>
      <w:marLeft w:val="0"/>
      <w:marRight w:val="0"/>
      <w:marTop w:val="0"/>
      <w:marBottom w:val="0"/>
      <w:divBdr>
        <w:top w:val="none" w:sz="0" w:space="0" w:color="auto"/>
        <w:left w:val="none" w:sz="0" w:space="0" w:color="auto"/>
        <w:bottom w:val="none" w:sz="0" w:space="0" w:color="auto"/>
        <w:right w:val="none" w:sz="0" w:space="0" w:color="auto"/>
      </w:divBdr>
    </w:div>
    <w:div w:id="929123434">
      <w:bodyDiv w:val="1"/>
      <w:marLeft w:val="0"/>
      <w:marRight w:val="0"/>
      <w:marTop w:val="0"/>
      <w:marBottom w:val="0"/>
      <w:divBdr>
        <w:top w:val="none" w:sz="0" w:space="0" w:color="auto"/>
        <w:left w:val="none" w:sz="0" w:space="0" w:color="auto"/>
        <w:bottom w:val="none" w:sz="0" w:space="0" w:color="auto"/>
        <w:right w:val="none" w:sz="0" w:space="0" w:color="auto"/>
      </w:divBdr>
    </w:div>
    <w:div w:id="931473088">
      <w:bodyDiv w:val="1"/>
      <w:marLeft w:val="0"/>
      <w:marRight w:val="0"/>
      <w:marTop w:val="0"/>
      <w:marBottom w:val="0"/>
      <w:divBdr>
        <w:top w:val="none" w:sz="0" w:space="0" w:color="auto"/>
        <w:left w:val="none" w:sz="0" w:space="0" w:color="auto"/>
        <w:bottom w:val="none" w:sz="0" w:space="0" w:color="auto"/>
        <w:right w:val="none" w:sz="0" w:space="0" w:color="auto"/>
      </w:divBdr>
      <w:divsChild>
        <w:div w:id="650983996">
          <w:marLeft w:val="0"/>
          <w:marRight w:val="0"/>
          <w:marTop w:val="0"/>
          <w:marBottom w:val="0"/>
          <w:divBdr>
            <w:top w:val="none" w:sz="0" w:space="0" w:color="auto"/>
            <w:left w:val="none" w:sz="0" w:space="0" w:color="auto"/>
            <w:bottom w:val="none" w:sz="0" w:space="0" w:color="auto"/>
            <w:right w:val="none" w:sz="0" w:space="0" w:color="auto"/>
          </w:divBdr>
        </w:div>
      </w:divsChild>
    </w:div>
    <w:div w:id="967856392">
      <w:bodyDiv w:val="1"/>
      <w:marLeft w:val="0"/>
      <w:marRight w:val="0"/>
      <w:marTop w:val="0"/>
      <w:marBottom w:val="0"/>
      <w:divBdr>
        <w:top w:val="none" w:sz="0" w:space="0" w:color="auto"/>
        <w:left w:val="none" w:sz="0" w:space="0" w:color="auto"/>
        <w:bottom w:val="none" w:sz="0" w:space="0" w:color="auto"/>
        <w:right w:val="none" w:sz="0" w:space="0" w:color="auto"/>
      </w:divBdr>
    </w:div>
    <w:div w:id="982007416">
      <w:bodyDiv w:val="1"/>
      <w:marLeft w:val="0"/>
      <w:marRight w:val="0"/>
      <w:marTop w:val="0"/>
      <w:marBottom w:val="0"/>
      <w:divBdr>
        <w:top w:val="none" w:sz="0" w:space="0" w:color="auto"/>
        <w:left w:val="none" w:sz="0" w:space="0" w:color="auto"/>
        <w:bottom w:val="none" w:sz="0" w:space="0" w:color="auto"/>
        <w:right w:val="none" w:sz="0" w:space="0" w:color="auto"/>
      </w:divBdr>
    </w:div>
    <w:div w:id="1025406709">
      <w:bodyDiv w:val="1"/>
      <w:marLeft w:val="0"/>
      <w:marRight w:val="0"/>
      <w:marTop w:val="0"/>
      <w:marBottom w:val="0"/>
      <w:divBdr>
        <w:top w:val="none" w:sz="0" w:space="0" w:color="auto"/>
        <w:left w:val="none" w:sz="0" w:space="0" w:color="auto"/>
        <w:bottom w:val="none" w:sz="0" w:space="0" w:color="auto"/>
        <w:right w:val="none" w:sz="0" w:space="0" w:color="auto"/>
      </w:divBdr>
    </w:div>
    <w:div w:id="1051926259">
      <w:bodyDiv w:val="1"/>
      <w:marLeft w:val="0"/>
      <w:marRight w:val="0"/>
      <w:marTop w:val="0"/>
      <w:marBottom w:val="0"/>
      <w:divBdr>
        <w:top w:val="none" w:sz="0" w:space="0" w:color="auto"/>
        <w:left w:val="none" w:sz="0" w:space="0" w:color="auto"/>
        <w:bottom w:val="none" w:sz="0" w:space="0" w:color="auto"/>
        <w:right w:val="none" w:sz="0" w:space="0" w:color="auto"/>
      </w:divBdr>
    </w:div>
    <w:div w:id="1085498687">
      <w:bodyDiv w:val="1"/>
      <w:marLeft w:val="0"/>
      <w:marRight w:val="0"/>
      <w:marTop w:val="0"/>
      <w:marBottom w:val="0"/>
      <w:divBdr>
        <w:top w:val="none" w:sz="0" w:space="0" w:color="auto"/>
        <w:left w:val="none" w:sz="0" w:space="0" w:color="auto"/>
        <w:bottom w:val="none" w:sz="0" w:space="0" w:color="auto"/>
        <w:right w:val="none" w:sz="0" w:space="0" w:color="auto"/>
      </w:divBdr>
    </w:div>
    <w:div w:id="1095323652">
      <w:bodyDiv w:val="1"/>
      <w:marLeft w:val="0"/>
      <w:marRight w:val="0"/>
      <w:marTop w:val="0"/>
      <w:marBottom w:val="0"/>
      <w:divBdr>
        <w:top w:val="none" w:sz="0" w:space="0" w:color="auto"/>
        <w:left w:val="none" w:sz="0" w:space="0" w:color="auto"/>
        <w:bottom w:val="none" w:sz="0" w:space="0" w:color="auto"/>
        <w:right w:val="none" w:sz="0" w:space="0" w:color="auto"/>
      </w:divBdr>
    </w:div>
    <w:div w:id="1107120397">
      <w:bodyDiv w:val="1"/>
      <w:marLeft w:val="0"/>
      <w:marRight w:val="0"/>
      <w:marTop w:val="0"/>
      <w:marBottom w:val="0"/>
      <w:divBdr>
        <w:top w:val="none" w:sz="0" w:space="0" w:color="auto"/>
        <w:left w:val="none" w:sz="0" w:space="0" w:color="auto"/>
        <w:bottom w:val="none" w:sz="0" w:space="0" w:color="auto"/>
        <w:right w:val="none" w:sz="0" w:space="0" w:color="auto"/>
      </w:divBdr>
    </w:div>
    <w:div w:id="1149902087">
      <w:bodyDiv w:val="1"/>
      <w:marLeft w:val="0"/>
      <w:marRight w:val="0"/>
      <w:marTop w:val="0"/>
      <w:marBottom w:val="0"/>
      <w:divBdr>
        <w:top w:val="none" w:sz="0" w:space="0" w:color="auto"/>
        <w:left w:val="none" w:sz="0" w:space="0" w:color="auto"/>
        <w:bottom w:val="none" w:sz="0" w:space="0" w:color="auto"/>
        <w:right w:val="none" w:sz="0" w:space="0" w:color="auto"/>
      </w:divBdr>
    </w:div>
    <w:div w:id="1162158047">
      <w:bodyDiv w:val="1"/>
      <w:marLeft w:val="0"/>
      <w:marRight w:val="0"/>
      <w:marTop w:val="0"/>
      <w:marBottom w:val="0"/>
      <w:divBdr>
        <w:top w:val="none" w:sz="0" w:space="0" w:color="auto"/>
        <w:left w:val="none" w:sz="0" w:space="0" w:color="auto"/>
        <w:bottom w:val="none" w:sz="0" w:space="0" w:color="auto"/>
        <w:right w:val="none" w:sz="0" w:space="0" w:color="auto"/>
      </w:divBdr>
    </w:div>
    <w:div w:id="1188565221">
      <w:bodyDiv w:val="1"/>
      <w:marLeft w:val="0"/>
      <w:marRight w:val="0"/>
      <w:marTop w:val="0"/>
      <w:marBottom w:val="0"/>
      <w:divBdr>
        <w:top w:val="none" w:sz="0" w:space="0" w:color="auto"/>
        <w:left w:val="none" w:sz="0" w:space="0" w:color="auto"/>
        <w:bottom w:val="none" w:sz="0" w:space="0" w:color="auto"/>
        <w:right w:val="none" w:sz="0" w:space="0" w:color="auto"/>
      </w:divBdr>
    </w:div>
    <w:div w:id="1218660312">
      <w:bodyDiv w:val="1"/>
      <w:marLeft w:val="0"/>
      <w:marRight w:val="0"/>
      <w:marTop w:val="0"/>
      <w:marBottom w:val="0"/>
      <w:divBdr>
        <w:top w:val="none" w:sz="0" w:space="0" w:color="auto"/>
        <w:left w:val="none" w:sz="0" w:space="0" w:color="auto"/>
        <w:bottom w:val="none" w:sz="0" w:space="0" w:color="auto"/>
        <w:right w:val="none" w:sz="0" w:space="0" w:color="auto"/>
      </w:divBdr>
    </w:div>
    <w:div w:id="1235705354">
      <w:bodyDiv w:val="1"/>
      <w:marLeft w:val="0"/>
      <w:marRight w:val="0"/>
      <w:marTop w:val="0"/>
      <w:marBottom w:val="0"/>
      <w:divBdr>
        <w:top w:val="none" w:sz="0" w:space="0" w:color="auto"/>
        <w:left w:val="none" w:sz="0" w:space="0" w:color="auto"/>
        <w:bottom w:val="none" w:sz="0" w:space="0" w:color="auto"/>
        <w:right w:val="none" w:sz="0" w:space="0" w:color="auto"/>
      </w:divBdr>
    </w:div>
    <w:div w:id="1293826190">
      <w:bodyDiv w:val="1"/>
      <w:marLeft w:val="0"/>
      <w:marRight w:val="0"/>
      <w:marTop w:val="0"/>
      <w:marBottom w:val="0"/>
      <w:divBdr>
        <w:top w:val="none" w:sz="0" w:space="0" w:color="auto"/>
        <w:left w:val="none" w:sz="0" w:space="0" w:color="auto"/>
        <w:bottom w:val="none" w:sz="0" w:space="0" w:color="auto"/>
        <w:right w:val="none" w:sz="0" w:space="0" w:color="auto"/>
      </w:divBdr>
    </w:div>
    <w:div w:id="1314486292">
      <w:bodyDiv w:val="1"/>
      <w:marLeft w:val="0"/>
      <w:marRight w:val="0"/>
      <w:marTop w:val="0"/>
      <w:marBottom w:val="0"/>
      <w:divBdr>
        <w:top w:val="none" w:sz="0" w:space="0" w:color="auto"/>
        <w:left w:val="none" w:sz="0" w:space="0" w:color="auto"/>
        <w:bottom w:val="none" w:sz="0" w:space="0" w:color="auto"/>
        <w:right w:val="none" w:sz="0" w:space="0" w:color="auto"/>
      </w:divBdr>
    </w:div>
    <w:div w:id="1329289540">
      <w:bodyDiv w:val="1"/>
      <w:marLeft w:val="0"/>
      <w:marRight w:val="0"/>
      <w:marTop w:val="0"/>
      <w:marBottom w:val="0"/>
      <w:divBdr>
        <w:top w:val="none" w:sz="0" w:space="0" w:color="auto"/>
        <w:left w:val="none" w:sz="0" w:space="0" w:color="auto"/>
        <w:bottom w:val="none" w:sz="0" w:space="0" w:color="auto"/>
        <w:right w:val="none" w:sz="0" w:space="0" w:color="auto"/>
      </w:divBdr>
    </w:div>
    <w:div w:id="1384718857">
      <w:bodyDiv w:val="1"/>
      <w:marLeft w:val="0"/>
      <w:marRight w:val="0"/>
      <w:marTop w:val="0"/>
      <w:marBottom w:val="0"/>
      <w:divBdr>
        <w:top w:val="none" w:sz="0" w:space="0" w:color="auto"/>
        <w:left w:val="none" w:sz="0" w:space="0" w:color="auto"/>
        <w:bottom w:val="none" w:sz="0" w:space="0" w:color="auto"/>
        <w:right w:val="none" w:sz="0" w:space="0" w:color="auto"/>
      </w:divBdr>
    </w:div>
    <w:div w:id="1407191604">
      <w:bodyDiv w:val="1"/>
      <w:marLeft w:val="0"/>
      <w:marRight w:val="0"/>
      <w:marTop w:val="0"/>
      <w:marBottom w:val="0"/>
      <w:divBdr>
        <w:top w:val="none" w:sz="0" w:space="0" w:color="auto"/>
        <w:left w:val="none" w:sz="0" w:space="0" w:color="auto"/>
        <w:bottom w:val="none" w:sz="0" w:space="0" w:color="auto"/>
        <w:right w:val="none" w:sz="0" w:space="0" w:color="auto"/>
      </w:divBdr>
    </w:div>
    <w:div w:id="1452287063">
      <w:bodyDiv w:val="1"/>
      <w:marLeft w:val="0"/>
      <w:marRight w:val="0"/>
      <w:marTop w:val="0"/>
      <w:marBottom w:val="0"/>
      <w:divBdr>
        <w:top w:val="none" w:sz="0" w:space="0" w:color="auto"/>
        <w:left w:val="none" w:sz="0" w:space="0" w:color="auto"/>
        <w:bottom w:val="none" w:sz="0" w:space="0" w:color="auto"/>
        <w:right w:val="none" w:sz="0" w:space="0" w:color="auto"/>
      </w:divBdr>
    </w:div>
    <w:div w:id="1465153673">
      <w:bodyDiv w:val="1"/>
      <w:marLeft w:val="0"/>
      <w:marRight w:val="0"/>
      <w:marTop w:val="0"/>
      <w:marBottom w:val="0"/>
      <w:divBdr>
        <w:top w:val="none" w:sz="0" w:space="0" w:color="auto"/>
        <w:left w:val="none" w:sz="0" w:space="0" w:color="auto"/>
        <w:bottom w:val="none" w:sz="0" w:space="0" w:color="auto"/>
        <w:right w:val="none" w:sz="0" w:space="0" w:color="auto"/>
      </w:divBdr>
    </w:div>
    <w:div w:id="1466005534">
      <w:bodyDiv w:val="1"/>
      <w:marLeft w:val="0"/>
      <w:marRight w:val="0"/>
      <w:marTop w:val="0"/>
      <w:marBottom w:val="0"/>
      <w:divBdr>
        <w:top w:val="none" w:sz="0" w:space="0" w:color="auto"/>
        <w:left w:val="none" w:sz="0" w:space="0" w:color="auto"/>
        <w:bottom w:val="none" w:sz="0" w:space="0" w:color="auto"/>
        <w:right w:val="none" w:sz="0" w:space="0" w:color="auto"/>
      </w:divBdr>
    </w:div>
    <w:div w:id="1502039777">
      <w:bodyDiv w:val="1"/>
      <w:marLeft w:val="0"/>
      <w:marRight w:val="0"/>
      <w:marTop w:val="0"/>
      <w:marBottom w:val="0"/>
      <w:divBdr>
        <w:top w:val="none" w:sz="0" w:space="0" w:color="auto"/>
        <w:left w:val="none" w:sz="0" w:space="0" w:color="auto"/>
        <w:bottom w:val="none" w:sz="0" w:space="0" w:color="auto"/>
        <w:right w:val="none" w:sz="0" w:space="0" w:color="auto"/>
      </w:divBdr>
    </w:div>
    <w:div w:id="1503819515">
      <w:bodyDiv w:val="1"/>
      <w:marLeft w:val="0"/>
      <w:marRight w:val="0"/>
      <w:marTop w:val="0"/>
      <w:marBottom w:val="0"/>
      <w:divBdr>
        <w:top w:val="none" w:sz="0" w:space="0" w:color="auto"/>
        <w:left w:val="none" w:sz="0" w:space="0" w:color="auto"/>
        <w:bottom w:val="none" w:sz="0" w:space="0" w:color="auto"/>
        <w:right w:val="none" w:sz="0" w:space="0" w:color="auto"/>
      </w:divBdr>
    </w:div>
    <w:div w:id="1506624810">
      <w:bodyDiv w:val="1"/>
      <w:marLeft w:val="0"/>
      <w:marRight w:val="0"/>
      <w:marTop w:val="0"/>
      <w:marBottom w:val="0"/>
      <w:divBdr>
        <w:top w:val="none" w:sz="0" w:space="0" w:color="auto"/>
        <w:left w:val="none" w:sz="0" w:space="0" w:color="auto"/>
        <w:bottom w:val="none" w:sz="0" w:space="0" w:color="auto"/>
        <w:right w:val="none" w:sz="0" w:space="0" w:color="auto"/>
      </w:divBdr>
      <w:divsChild>
        <w:div w:id="39480608">
          <w:marLeft w:val="0"/>
          <w:marRight w:val="0"/>
          <w:marTop w:val="0"/>
          <w:marBottom w:val="0"/>
          <w:divBdr>
            <w:top w:val="none" w:sz="0" w:space="0" w:color="auto"/>
            <w:left w:val="none" w:sz="0" w:space="0" w:color="auto"/>
            <w:bottom w:val="none" w:sz="0" w:space="0" w:color="auto"/>
            <w:right w:val="none" w:sz="0" w:space="0" w:color="auto"/>
          </w:divBdr>
        </w:div>
        <w:div w:id="353382704">
          <w:marLeft w:val="0"/>
          <w:marRight w:val="0"/>
          <w:marTop w:val="0"/>
          <w:marBottom w:val="0"/>
          <w:divBdr>
            <w:top w:val="none" w:sz="0" w:space="0" w:color="auto"/>
            <w:left w:val="none" w:sz="0" w:space="0" w:color="auto"/>
            <w:bottom w:val="none" w:sz="0" w:space="0" w:color="auto"/>
            <w:right w:val="none" w:sz="0" w:space="0" w:color="auto"/>
          </w:divBdr>
        </w:div>
        <w:div w:id="468940726">
          <w:marLeft w:val="0"/>
          <w:marRight w:val="0"/>
          <w:marTop w:val="0"/>
          <w:marBottom w:val="0"/>
          <w:divBdr>
            <w:top w:val="none" w:sz="0" w:space="0" w:color="auto"/>
            <w:left w:val="none" w:sz="0" w:space="0" w:color="auto"/>
            <w:bottom w:val="none" w:sz="0" w:space="0" w:color="auto"/>
            <w:right w:val="none" w:sz="0" w:space="0" w:color="auto"/>
          </w:divBdr>
        </w:div>
        <w:div w:id="967390589">
          <w:marLeft w:val="0"/>
          <w:marRight w:val="0"/>
          <w:marTop w:val="0"/>
          <w:marBottom w:val="0"/>
          <w:divBdr>
            <w:top w:val="none" w:sz="0" w:space="0" w:color="auto"/>
            <w:left w:val="none" w:sz="0" w:space="0" w:color="auto"/>
            <w:bottom w:val="none" w:sz="0" w:space="0" w:color="auto"/>
            <w:right w:val="none" w:sz="0" w:space="0" w:color="auto"/>
          </w:divBdr>
        </w:div>
        <w:div w:id="658384109">
          <w:marLeft w:val="0"/>
          <w:marRight w:val="0"/>
          <w:marTop w:val="0"/>
          <w:marBottom w:val="0"/>
          <w:divBdr>
            <w:top w:val="none" w:sz="0" w:space="0" w:color="auto"/>
            <w:left w:val="none" w:sz="0" w:space="0" w:color="auto"/>
            <w:bottom w:val="none" w:sz="0" w:space="0" w:color="auto"/>
            <w:right w:val="none" w:sz="0" w:space="0" w:color="auto"/>
          </w:divBdr>
        </w:div>
        <w:div w:id="408356898">
          <w:marLeft w:val="0"/>
          <w:marRight w:val="0"/>
          <w:marTop w:val="0"/>
          <w:marBottom w:val="0"/>
          <w:divBdr>
            <w:top w:val="none" w:sz="0" w:space="0" w:color="auto"/>
            <w:left w:val="none" w:sz="0" w:space="0" w:color="auto"/>
            <w:bottom w:val="none" w:sz="0" w:space="0" w:color="auto"/>
            <w:right w:val="none" w:sz="0" w:space="0" w:color="auto"/>
          </w:divBdr>
        </w:div>
        <w:div w:id="162207368">
          <w:marLeft w:val="0"/>
          <w:marRight w:val="0"/>
          <w:marTop w:val="0"/>
          <w:marBottom w:val="0"/>
          <w:divBdr>
            <w:top w:val="none" w:sz="0" w:space="0" w:color="auto"/>
            <w:left w:val="none" w:sz="0" w:space="0" w:color="auto"/>
            <w:bottom w:val="none" w:sz="0" w:space="0" w:color="auto"/>
            <w:right w:val="none" w:sz="0" w:space="0" w:color="auto"/>
          </w:divBdr>
        </w:div>
        <w:div w:id="1893929109">
          <w:marLeft w:val="0"/>
          <w:marRight w:val="0"/>
          <w:marTop w:val="0"/>
          <w:marBottom w:val="0"/>
          <w:divBdr>
            <w:top w:val="none" w:sz="0" w:space="0" w:color="auto"/>
            <w:left w:val="none" w:sz="0" w:space="0" w:color="auto"/>
            <w:bottom w:val="none" w:sz="0" w:space="0" w:color="auto"/>
            <w:right w:val="none" w:sz="0" w:space="0" w:color="auto"/>
          </w:divBdr>
        </w:div>
        <w:div w:id="576673823">
          <w:marLeft w:val="0"/>
          <w:marRight w:val="0"/>
          <w:marTop w:val="0"/>
          <w:marBottom w:val="0"/>
          <w:divBdr>
            <w:top w:val="none" w:sz="0" w:space="0" w:color="auto"/>
            <w:left w:val="none" w:sz="0" w:space="0" w:color="auto"/>
            <w:bottom w:val="none" w:sz="0" w:space="0" w:color="auto"/>
            <w:right w:val="none" w:sz="0" w:space="0" w:color="auto"/>
          </w:divBdr>
        </w:div>
        <w:div w:id="1326669105">
          <w:marLeft w:val="0"/>
          <w:marRight w:val="0"/>
          <w:marTop w:val="0"/>
          <w:marBottom w:val="0"/>
          <w:divBdr>
            <w:top w:val="none" w:sz="0" w:space="0" w:color="auto"/>
            <w:left w:val="none" w:sz="0" w:space="0" w:color="auto"/>
            <w:bottom w:val="none" w:sz="0" w:space="0" w:color="auto"/>
            <w:right w:val="none" w:sz="0" w:space="0" w:color="auto"/>
          </w:divBdr>
        </w:div>
        <w:div w:id="1034963155">
          <w:marLeft w:val="0"/>
          <w:marRight w:val="0"/>
          <w:marTop w:val="0"/>
          <w:marBottom w:val="0"/>
          <w:divBdr>
            <w:top w:val="none" w:sz="0" w:space="0" w:color="auto"/>
            <w:left w:val="none" w:sz="0" w:space="0" w:color="auto"/>
            <w:bottom w:val="none" w:sz="0" w:space="0" w:color="auto"/>
            <w:right w:val="none" w:sz="0" w:space="0" w:color="auto"/>
          </w:divBdr>
        </w:div>
        <w:div w:id="1470367044">
          <w:marLeft w:val="0"/>
          <w:marRight w:val="0"/>
          <w:marTop w:val="0"/>
          <w:marBottom w:val="0"/>
          <w:divBdr>
            <w:top w:val="none" w:sz="0" w:space="0" w:color="auto"/>
            <w:left w:val="none" w:sz="0" w:space="0" w:color="auto"/>
            <w:bottom w:val="none" w:sz="0" w:space="0" w:color="auto"/>
            <w:right w:val="none" w:sz="0" w:space="0" w:color="auto"/>
          </w:divBdr>
        </w:div>
        <w:div w:id="381828663">
          <w:marLeft w:val="0"/>
          <w:marRight w:val="0"/>
          <w:marTop w:val="0"/>
          <w:marBottom w:val="0"/>
          <w:divBdr>
            <w:top w:val="none" w:sz="0" w:space="0" w:color="auto"/>
            <w:left w:val="none" w:sz="0" w:space="0" w:color="auto"/>
            <w:bottom w:val="none" w:sz="0" w:space="0" w:color="auto"/>
            <w:right w:val="none" w:sz="0" w:space="0" w:color="auto"/>
          </w:divBdr>
        </w:div>
        <w:div w:id="1385135777">
          <w:marLeft w:val="0"/>
          <w:marRight w:val="0"/>
          <w:marTop w:val="0"/>
          <w:marBottom w:val="0"/>
          <w:divBdr>
            <w:top w:val="none" w:sz="0" w:space="0" w:color="auto"/>
            <w:left w:val="none" w:sz="0" w:space="0" w:color="auto"/>
            <w:bottom w:val="none" w:sz="0" w:space="0" w:color="auto"/>
            <w:right w:val="none" w:sz="0" w:space="0" w:color="auto"/>
          </w:divBdr>
        </w:div>
        <w:div w:id="27729659">
          <w:marLeft w:val="0"/>
          <w:marRight w:val="0"/>
          <w:marTop w:val="0"/>
          <w:marBottom w:val="0"/>
          <w:divBdr>
            <w:top w:val="none" w:sz="0" w:space="0" w:color="auto"/>
            <w:left w:val="none" w:sz="0" w:space="0" w:color="auto"/>
            <w:bottom w:val="none" w:sz="0" w:space="0" w:color="auto"/>
            <w:right w:val="none" w:sz="0" w:space="0" w:color="auto"/>
          </w:divBdr>
        </w:div>
        <w:div w:id="576597743">
          <w:marLeft w:val="0"/>
          <w:marRight w:val="0"/>
          <w:marTop w:val="0"/>
          <w:marBottom w:val="0"/>
          <w:divBdr>
            <w:top w:val="none" w:sz="0" w:space="0" w:color="auto"/>
            <w:left w:val="none" w:sz="0" w:space="0" w:color="auto"/>
            <w:bottom w:val="none" w:sz="0" w:space="0" w:color="auto"/>
            <w:right w:val="none" w:sz="0" w:space="0" w:color="auto"/>
          </w:divBdr>
        </w:div>
        <w:div w:id="614675723">
          <w:marLeft w:val="0"/>
          <w:marRight w:val="0"/>
          <w:marTop w:val="0"/>
          <w:marBottom w:val="0"/>
          <w:divBdr>
            <w:top w:val="none" w:sz="0" w:space="0" w:color="auto"/>
            <w:left w:val="none" w:sz="0" w:space="0" w:color="auto"/>
            <w:bottom w:val="none" w:sz="0" w:space="0" w:color="auto"/>
            <w:right w:val="none" w:sz="0" w:space="0" w:color="auto"/>
          </w:divBdr>
        </w:div>
        <w:div w:id="135337371">
          <w:marLeft w:val="0"/>
          <w:marRight w:val="0"/>
          <w:marTop w:val="0"/>
          <w:marBottom w:val="0"/>
          <w:divBdr>
            <w:top w:val="none" w:sz="0" w:space="0" w:color="auto"/>
            <w:left w:val="none" w:sz="0" w:space="0" w:color="auto"/>
            <w:bottom w:val="none" w:sz="0" w:space="0" w:color="auto"/>
            <w:right w:val="none" w:sz="0" w:space="0" w:color="auto"/>
          </w:divBdr>
        </w:div>
        <w:div w:id="1827745794">
          <w:marLeft w:val="0"/>
          <w:marRight w:val="0"/>
          <w:marTop w:val="0"/>
          <w:marBottom w:val="0"/>
          <w:divBdr>
            <w:top w:val="none" w:sz="0" w:space="0" w:color="auto"/>
            <w:left w:val="none" w:sz="0" w:space="0" w:color="auto"/>
            <w:bottom w:val="none" w:sz="0" w:space="0" w:color="auto"/>
            <w:right w:val="none" w:sz="0" w:space="0" w:color="auto"/>
          </w:divBdr>
        </w:div>
        <w:div w:id="1313219794">
          <w:marLeft w:val="0"/>
          <w:marRight w:val="0"/>
          <w:marTop w:val="0"/>
          <w:marBottom w:val="0"/>
          <w:divBdr>
            <w:top w:val="none" w:sz="0" w:space="0" w:color="auto"/>
            <w:left w:val="none" w:sz="0" w:space="0" w:color="auto"/>
            <w:bottom w:val="none" w:sz="0" w:space="0" w:color="auto"/>
            <w:right w:val="none" w:sz="0" w:space="0" w:color="auto"/>
          </w:divBdr>
        </w:div>
        <w:div w:id="464130390">
          <w:marLeft w:val="0"/>
          <w:marRight w:val="0"/>
          <w:marTop w:val="0"/>
          <w:marBottom w:val="0"/>
          <w:divBdr>
            <w:top w:val="none" w:sz="0" w:space="0" w:color="auto"/>
            <w:left w:val="none" w:sz="0" w:space="0" w:color="auto"/>
            <w:bottom w:val="none" w:sz="0" w:space="0" w:color="auto"/>
            <w:right w:val="none" w:sz="0" w:space="0" w:color="auto"/>
          </w:divBdr>
          <w:divsChild>
            <w:div w:id="347682100">
              <w:marLeft w:val="0"/>
              <w:marRight w:val="0"/>
              <w:marTop w:val="0"/>
              <w:marBottom w:val="0"/>
              <w:divBdr>
                <w:top w:val="none" w:sz="0" w:space="0" w:color="auto"/>
                <w:left w:val="none" w:sz="0" w:space="0" w:color="auto"/>
                <w:bottom w:val="none" w:sz="0" w:space="0" w:color="auto"/>
                <w:right w:val="none" w:sz="0" w:space="0" w:color="auto"/>
              </w:divBdr>
            </w:div>
            <w:div w:id="752554667">
              <w:marLeft w:val="0"/>
              <w:marRight w:val="0"/>
              <w:marTop w:val="0"/>
              <w:marBottom w:val="0"/>
              <w:divBdr>
                <w:top w:val="none" w:sz="0" w:space="0" w:color="auto"/>
                <w:left w:val="none" w:sz="0" w:space="0" w:color="auto"/>
                <w:bottom w:val="none" w:sz="0" w:space="0" w:color="auto"/>
                <w:right w:val="none" w:sz="0" w:space="0" w:color="auto"/>
              </w:divBdr>
            </w:div>
            <w:div w:id="1201474860">
              <w:marLeft w:val="0"/>
              <w:marRight w:val="0"/>
              <w:marTop w:val="0"/>
              <w:marBottom w:val="0"/>
              <w:divBdr>
                <w:top w:val="none" w:sz="0" w:space="0" w:color="auto"/>
                <w:left w:val="none" w:sz="0" w:space="0" w:color="auto"/>
                <w:bottom w:val="none" w:sz="0" w:space="0" w:color="auto"/>
                <w:right w:val="none" w:sz="0" w:space="0" w:color="auto"/>
              </w:divBdr>
            </w:div>
            <w:div w:id="1601530072">
              <w:marLeft w:val="0"/>
              <w:marRight w:val="0"/>
              <w:marTop w:val="0"/>
              <w:marBottom w:val="0"/>
              <w:divBdr>
                <w:top w:val="none" w:sz="0" w:space="0" w:color="auto"/>
                <w:left w:val="none" w:sz="0" w:space="0" w:color="auto"/>
                <w:bottom w:val="none" w:sz="0" w:space="0" w:color="auto"/>
                <w:right w:val="none" w:sz="0" w:space="0" w:color="auto"/>
              </w:divBdr>
            </w:div>
            <w:div w:id="1314993292">
              <w:marLeft w:val="0"/>
              <w:marRight w:val="0"/>
              <w:marTop w:val="0"/>
              <w:marBottom w:val="0"/>
              <w:divBdr>
                <w:top w:val="none" w:sz="0" w:space="0" w:color="auto"/>
                <w:left w:val="none" w:sz="0" w:space="0" w:color="auto"/>
                <w:bottom w:val="none" w:sz="0" w:space="0" w:color="auto"/>
                <w:right w:val="none" w:sz="0" w:space="0" w:color="auto"/>
              </w:divBdr>
            </w:div>
            <w:div w:id="1894189940">
              <w:marLeft w:val="0"/>
              <w:marRight w:val="0"/>
              <w:marTop w:val="0"/>
              <w:marBottom w:val="0"/>
              <w:divBdr>
                <w:top w:val="none" w:sz="0" w:space="0" w:color="auto"/>
                <w:left w:val="none" w:sz="0" w:space="0" w:color="auto"/>
                <w:bottom w:val="none" w:sz="0" w:space="0" w:color="auto"/>
                <w:right w:val="none" w:sz="0" w:space="0" w:color="auto"/>
              </w:divBdr>
            </w:div>
            <w:div w:id="1894729806">
              <w:marLeft w:val="0"/>
              <w:marRight w:val="0"/>
              <w:marTop w:val="0"/>
              <w:marBottom w:val="0"/>
              <w:divBdr>
                <w:top w:val="none" w:sz="0" w:space="0" w:color="auto"/>
                <w:left w:val="none" w:sz="0" w:space="0" w:color="auto"/>
                <w:bottom w:val="none" w:sz="0" w:space="0" w:color="auto"/>
                <w:right w:val="none" w:sz="0" w:space="0" w:color="auto"/>
              </w:divBdr>
            </w:div>
            <w:div w:id="1892374712">
              <w:marLeft w:val="0"/>
              <w:marRight w:val="0"/>
              <w:marTop w:val="0"/>
              <w:marBottom w:val="0"/>
              <w:divBdr>
                <w:top w:val="none" w:sz="0" w:space="0" w:color="auto"/>
                <w:left w:val="none" w:sz="0" w:space="0" w:color="auto"/>
                <w:bottom w:val="none" w:sz="0" w:space="0" w:color="auto"/>
                <w:right w:val="none" w:sz="0" w:space="0" w:color="auto"/>
              </w:divBdr>
            </w:div>
            <w:div w:id="834881708">
              <w:marLeft w:val="0"/>
              <w:marRight w:val="0"/>
              <w:marTop w:val="0"/>
              <w:marBottom w:val="0"/>
              <w:divBdr>
                <w:top w:val="none" w:sz="0" w:space="0" w:color="auto"/>
                <w:left w:val="none" w:sz="0" w:space="0" w:color="auto"/>
                <w:bottom w:val="none" w:sz="0" w:space="0" w:color="auto"/>
                <w:right w:val="none" w:sz="0" w:space="0" w:color="auto"/>
              </w:divBdr>
            </w:div>
            <w:div w:id="2048294143">
              <w:marLeft w:val="0"/>
              <w:marRight w:val="0"/>
              <w:marTop w:val="0"/>
              <w:marBottom w:val="0"/>
              <w:divBdr>
                <w:top w:val="none" w:sz="0" w:space="0" w:color="auto"/>
                <w:left w:val="none" w:sz="0" w:space="0" w:color="auto"/>
                <w:bottom w:val="none" w:sz="0" w:space="0" w:color="auto"/>
                <w:right w:val="none" w:sz="0" w:space="0" w:color="auto"/>
              </w:divBdr>
            </w:div>
            <w:div w:id="1888445229">
              <w:marLeft w:val="0"/>
              <w:marRight w:val="0"/>
              <w:marTop w:val="0"/>
              <w:marBottom w:val="0"/>
              <w:divBdr>
                <w:top w:val="none" w:sz="0" w:space="0" w:color="auto"/>
                <w:left w:val="none" w:sz="0" w:space="0" w:color="auto"/>
                <w:bottom w:val="none" w:sz="0" w:space="0" w:color="auto"/>
                <w:right w:val="none" w:sz="0" w:space="0" w:color="auto"/>
              </w:divBdr>
            </w:div>
            <w:div w:id="1163425137">
              <w:marLeft w:val="0"/>
              <w:marRight w:val="0"/>
              <w:marTop w:val="0"/>
              <w:marBottom w:val="0"/>
              <w:divBdr>
                <w:top w:val="none" w:sz="0" w:space="0" w:color="auto"/>
                <w:left w:val="none" w:sz="0" w:space="0" w:color="auto"/>
                <w:bottom w:val="none" w:sz="0" w:space="0" w:color="auto"/>
                <w:right w:val="none" w:sz="0" w:space="0" w:color="auto"/>
              </w:divBdr>
            </w:div>
            <w:div w:id="705715564">
              <w:marLeft w:val="0"/>
              <w:marRight w:val="0"/>
              <w:marTop w:val="0"/>
              <w:marBottom w:val="0"/>
              <w:divBdr>
                <w:top w:val="none" w:sz="0" w:space="0" w:color="auto"/>
                <w:left w:val="none" w:sz="0" w:space="0" w:color="auto"/>
                <w:bottom w:val="none" w:sz="0" w:space="0" w:color="auto"/>
                <w:right w:val="none" w:sz="0" w:space="0" w:color="auto"/>
              </w:divBdr>
            </w:div>
            <w:div w:id="364604722">
              <w:marLeft w:val="0"/>
              <w:marRight w:val="0"/>
              <w:marTop w:val="0"/>
              <w:marBottom w:val="0"/>
              <w:divBdr>
                <w:top w:val="none" w:sz="0" w:space="0" w:color="auto"/>
                <w:left w:val="none" w:sz="0" w:space="0" w:color="auto"/>
                <w:bottom w:val="none" w:sz="0" w:space="0" w:color="auto"/>
                <w:right w:val="none" w:sz="0" w:space="0" w:color="auto"/>
              </w:divBdr>
            </w:div>
            <w:div w:id="754940241">
              <w:marLeft w:val="0"/>
              <w:marRight w:val="0"/>
              <w:marTop w:val="0"/>
              <w:marBottom w:val="0"/>
              <w:divBdr>
                <w:top w:val="none" w:sz="0" w:space="0" w:color="auto"/>
                <w:left w:val="none" w:sz="0" w:space="0" w:color="auto"/>
                <w:bottom w:val="none" w:sz="0" w:space="0" w:color="auto"/>
                <w:right w:val="none" w:sz="0" w:space="0" w:color="auto"/>
              </w:divBdr>
            </w:div>
            <w:div w:id="1156189588">
              <w:marLeft w:val="0"/>
              <w:marRight w:val="0"/>
              <w:marTop w:val="0"/>
              <w:marBottom w:val="0"/>
              <w:divBdr>
                <w:top w:val="none" w:sz="0" w:space="0" w:color="auto"/>
                <w:left w:val="none" w:sz="0" w:space="0" w:color="auto"/>
                <w:bottom w:val="none" w:sz="0" w:space="0" w:color="auto"/>
                <w:right w:val="none" w:sz="0" w:space="0" w:color="auto"/>
              </w:divBdr>
            </w:div>
            <w:div w:id="1757940312">
              <w:marLeft w:val="0"/>
              <w:marRight w:val="0"/>
              <w:marTop w:val="0"/>
              <w:marBottom w:val="0"/>
              <w:divBdr>
                <w:top w:val="none" w:sz="0" w:space="0" w:color="auto"/>
                <w:left w:val="none" w:sz="0" w:space="0" w:color="auto"/>
                <w:bottom w:val="none" w:sz="0" w:space="0" w:color="auto"/>
                <w:right w:val="none" w:sz="0" w:space="0" w:color="auto"/>
              </w:divBdr>
            </w:div>
            <w:div w:id="1535340981">
              <w:marLeft w:val="0"/>
              <w:marRight w:val="0"/>
              <w:marTop w:val="0"/>
              <w:marBottom w:val="0"/>
              <w:divBdr>
                <w:top w:val="none" w:sz="0" w:space="0" w:color="auto"/>
                <w:left w:val="none" w:sz="0" w:space="0" w:color="auto"/>
                <w:bottom w:val="none" w:sz="0" w:space="0" w:color="auto"/>
                <w:right w:val="none" w:sz="0" w:space="0" w:color="auto"/>
              </w:divBdr>
            </w:div>
            <w:div w:id="1646204892">
              <w:marLeft w:val="0"/>
              <w:marRight w:val="0"/>
              <w:marTop w:val="0"/>
              <w:marBottom w:val="0"/>
              <w:divBdr>
                <w:top w:val="none" w:sz="0" w:space="0" w:color="auto"/>
                <w:left w:val="none" w:sz="0" w:space="0" w:color="auto"/>
                <w:bottom w:val="none" w:sz="0" w:space="0" w:color="auto"/>
                <w:right w:val="none" w:sz="0" w:space="0" w:color="auto"/>
              </w:divBdr>
            </w:div>
            <w:div w:id="1483931816">
              <w:marLeft w:val="0"/>
              <w:marRight w:val="0"/>
              <w:marTop w:val="0"/>
              <w:marBottom w:val="0"/>
              <w:divBdr>
                <w:top w:val="none" w:sz="0" w:space="0" w:color="auto"/>
                <w:left w:val="none" w:sz="0" w:space="0" w:color="auto"/>
                <w:bottom w:val="none" w:sz="0" w:space="0" w:color="auto"/>
                <w:right w:val="none" w:sz="0" w:space="0" w:color="auto"/>
              </w:divBdr>
            </w:div>
            <w:div w:id="1035732163">
              <w:marLeft w:val="0"/>
              <w:marRight w:val="0"/>
              <w:marTop w:val="0"/>
              <w:marBottom w:val="0"/>
              <w:divBdr>
                <w:top w:val="none" w:sz="0" w:space="0" w:color="auto"/>
                <w:left w:val="none" w:sz="0" w:space="0" w:color="auto"/>
                <w:bottom w:val="none" w:sz="0" w:space="0" w:color="auto"/>
                <w:right w:val="none" w:sz="0" w:space="0" w:color="auto"/>
              </w:divBdr>
            </w:div>
            <w:div w:id="1032998438">
              <w:marLeft w:val="0"/>
              <w:marRight w:val="0"/>
              <w:marTop w:val="0"/>
              <w:marBottom w:val="0"/>
              <w:divBdr>
                <w:top w:val="none" w:sz="0" w:space="0" w:color="auto"/>
                <w:left w:val="none" w:sz="0" w:space="0" w:color="auto"/>
                <w:bottom w:val="none" w:sz="0" w:space="0" w:color="auto"/>
                <w:right w:val="none" w:sz="0" w:space="0" w:color="auto"/>
              </w:divBdr>
            </w:div>
            <w:div w:id="806900226">
              <w:marLeft w:val="0"/>
              <w:marRight w:val="0"/>
              <w:marTop w:val="0"/>
              <w:marBottom w:val="0"/>
              <w:divBdr>
                <w:top w:val="none" w:sz="0" w:space="0" w:color="auto"/>
                <w:left w:val="none" w:sz="0" w:space="0" w:color="auto"/>
                <w:bottom w:val="none" w:sz="0" w:space="0" w:color="auto"/>
                <w:right w:val="none" w:sz="0" w:space="0" w:color="auto"/>
              </w:divBdr>
            </w:div>
            <w:div w:id="1082488854">
              <w:marLeft w:val="0"/>
              <w:marRight w:val="0"/>
              <w:marTop w:val="0"/>
              <w:marBottom w:val="0"/>
              <w:divBdr>
                <w:top w:val="none" w:sz="0" w:space="0" w:color="auto"/>
                <w:left w:val="none" w:sz="0" w:space="0" w:color="auto"/>
                <w:bottom w:val="none" w:sz="0" w:space="0" w:color="auto"/>
                <w:right w:val="none" w:sz="0" w:space="0" w:color="auto"/>
              </w:divBdr>
            </w:div>
            <w:div w:id="373039614">
              <w:marLeft w:val="0"/>
              <w:marRight w:val="0"/>
              <w:marTop w:val="0"/>
              <w:marBottom w:val="0"/>
              <w:divBdr>
                <w:top w:val="none" w:sz="0" w:space="0" w:color="auto"/>
                <w:left w:val="none" w:sz="0" w:space="0" w:color="auto"/>
                <w:bottom w:val="none" w:sz="0" w:space="0" w:color="auto"/>
                <w:right w:val="none" w:sz="0" w:space="0" w:color="auto"/>
              </w:divBdr>
            </w:div>
            <w:div w:id="436868589">
              <w:marLeft w:val="0"/>
              <w:marRight w:val="0"/>
              <w:marTop w:val="0"/>
              <w:marBottom w:val="0"/>
              <w:divBdr>
                <w:top w:val="none" w:sz="0" w:space="0" w:color="auto"/>
                <w:left w:val="none" w:sz="0" w:space="0" w:color="auto"/>
                <w:bottom w:val="none" w:sz="0" w:space="0" w:color="auto"/>
                <w:right w:val="none" w:sz="0" w:space="0" w:color="auto"/>
              </w:divBdr>
            </w:div>
            <w:div w:id="1099984064">
              <w:marLeft w:val="0"/>
              <w:marRight w:val="0"/>
              <w:marTop w:val="0"/>
              <w:marBottom w:val="0"/>
              <w:divBdr>
                <w:top w:val="none" w:sz="0" w:space="0" w:color="auto"/>
                <w:left w:val="none" w:sz="0" w:space="0" w:color="auto"/>
                <w:bottom w:val="none" w:sz="0" w:space="0" w:color="auto"/>
                <w:right w:val="none" w:sz="0" w:space="0" w:color="auto"/>
              </w:divBdr>
            </w:div>
          </w:divsChild>
        </w:div>
        <w:div w:id="214203655">
          <w:marLeft w:val="0"/>
          <w:marRight w:val="0"/>
          <w:marTop w:val="0"/>
          <w:marBottom w:val="0"/>
          <w:divBdr>
            <w:top w:val="none" w:sz="0" w:space="0" w:color="auto"/>
            <w:left w:val="none" w:sz="0" w:space="0" w:color="auto"/>
            <w:bottom w:val="none" w:sz="0" w:space="0" w:color="auto"/>
            <w:right w:val="none" w:sz="0" w:space="0" w:color="auto"/>
          </w:divBdr>
        </w:div>
        <w:div w:id="694616911">
          <w:marLeft w:val="0"/>
          <w:marRight w:val="0"/>
          <w:marTop w:val="0"/>
          <w:marBottom w:val="0"/>
          <w:divBdr>
            <w:top w:val="none" w:sz="0" w:space="0" w:color="auto"/>
            <w:left w:val="none" w:sz="0" w:space="0" w:color="auto"/>
            <w:bottom w:val="none" w:sz="0" w:space="0" w:color="auto"/>
            <w:right w:val="none" w:sz="0" w:space="0" w:color="auto"/>
          </w:divBdr>
        </w:div>
        <w:div w:id="17436630">
          <w:marLeft w:val="0"/>
          <w:marRight w:val="0"/>
          <w:marTop w:val="0"/>
          <w:marBottom w:val="0"/>
          <w:divBdr>
            <w:top w:val="none" w:sz="0" w:space="0" w:color="auto"/>
            <w:left w:val="none" w:sz="0" w:space="0" w:color="auto"/>
            <w:bottom w:val="none" w:sz="0" w:space="0" w:color="auto"/>
            <w:right w:val="none" w:sz="0" w:space="0" w:color="auto"/>
          </w:divBdr>
        </w:div>
        <w:div w:id="61030764">
          <w:marLeft w:val="0"/>
          <w:marRight w:val="0"/>
          <w:marTop w:val="0"/>
          <w:marBottom w:val="0"/>
          <w:divBdr>
            <w:top w:val="none" w:sz="0" w:space="0" w:color="auto"/>
            <w:left w:val="none" w:sz="0" w:space="0" w:color="auto"/>
            <w:bottom w:val="none" w:sz="0" w:space="0" w:color="auto"/>
            <w:right w:val="none" w:sz="0" w:space="0" w:color="auto"/>
          </w:divBdr>
        </w:div>
        <w:div w:id="1620649394">
          <w:marLeft w:val="0"/>
          <w:marRight w:val="0"/>
          <w:marTop w:val="0"/>
          <w:marBottom w:val="0"/>
          <w:divBdr>
            <w:top w:val="none" w:sz="0" w:space="0" w:color="auto"/>
            <w:left w:val="none" w:sz="0" w:space="0" w:color="auto"/>
            <w:bottom w:val="none" w:sz="0" w:space="0" w:color="auto"/>
            <w:right w:val="none" w:sz="0" w:space="0" w:color="auto"/>
          </w:divBdr>
        </w:div>
        <w:div w:id="984242018">
          <w:marLeft w:val="0"/>
          <w:marRight w:val="0"/>
          <w:marTop w:val="0"/>
          <w:marBottom w:val="0"/>
          <w:divBdr>
            <w:top w:val="none" w:sz="0" w:space="0" w:color="auto"/>
            <w:left w:val="none" w:sz="0" w:space="0" w:color="auto"/>
            <w:bottom w:val="none" w:sz="0" w:space="0" w:color="auto"/>
            <w:right w:val="none" w:sz="0" w:space="0" w:color="auto"/>
          </w:divBdr>
        </w:div>
        <w:div w:id="1886065234">
          <w:marLeft w:val="0"/>
          <w:marRight w:val="0"/>
          <w:marTop w:val="0"/>
          <w:marBottom w:val="0"/>
          <w:divBdr>
            <w:top w:val="none" w:sz="0" w:space="0" w:color="auto"/>
            <w:left w:val="none" w:sz="0" w:space="0" w:color="auto"/>
            <w:bottom w:val="none" w:sz="0" w:space="0" w:color="auto"/>
            <w:right w:val="none" w:sz="0" w:space="0" w:color="auto"/>
          </w:divBdr>
        </w:div>
        <w:div w:id="1754928997">
          <w:marLeft w:val="0"/>
          <w:marRight w:val="0"/>
          <w:marTop w:val="0"/>
          <w:marBottom w:val="0"/>
          <w:divBdr>
            <w:top w:val="none" w:sz="0" w:space="0" w:color="auto"/>
            <w:left w:val="none" w:sz="0" w:space="0" w:color="auto"/>
            <w:bottom w:val="none" w:sz="0" w:space="0" w:color="auto"/>
            <w:right w:val="none" w:sz="0" w:space="0" w:color="auto"/>
          </w:divBdr>
        </w:div>
        <w:div w:id="459963153">
          <w:marLeft w:val="0"/>
          <w:marRight w:val="0"/>
          <w:marTop w:val="0"/>
          <w:marBottom w:val="0"/>
          <w:divBdr>
            <w:top w:val="none" w:sz="0" w:space="0" w:color="auto"/>
            <w:left w:val="none" w:sz="0" w:space="0" w:color="auto"/>
            <w:bottom w:val="none" w:sz="0" w:space="0" w:color="auto"/>
            <w:right w:val="none" w:sz="0" w:space="0" w:color="auto"/>
          </w:divBdr>
        </w:div>
        <w:div w:id="1568613430">
          <w:marLeft w:val="0"/>
          <w:marRight w:val="0"/>
          <w:marTop w:val="0"/>
          <w:marBottom w:val="0"/>
          <w:divBdr>
            <w:top w:val="none" w:sz="0" w:space="0" w:color="auto"/>
            <w:left w:val="none" w:sz="0" w:space="0" w:color="auto"/>
            <w:bottom w:val="none" w:sz="0" w:space="0" w:color="auto"/>
            <w:right w:val="none" w:sz="0" w:space="0" w:color="auto"/>
          </w:divBdr>
        </w:div>
        <w:div w:id="1195459767">
          <w:marLeft w:val="0"/>
          <w:marRight w:val="0"/>
          <w:marTop w:val="0"/>
          <w:marBottom w:val="0"/>
          <w:divBdr>
            <w:top w:val="none" w:sz="0" w:space="0" w:color="auto"/>
            <w:left w:val="none" w:sz="0" w:space="0" w:color="auto"/>
            <w:bottom w:val="none" w:sz="0" w:space="0" w:color="auto"/>
            <w:right w:val="none" w:sz="0" w:space="0" w:color="auto"/>
          </w:divBdr>
        </w:div>
        <w:div w:id="1225019621">
          <w:marLeft w:val="0"/>
          <w:marRight w:val="0"/>
          <w:marTop w:val="0"/>
          <w:marBottom w:val="0"/>
          <w:divBdr>
            <w:top w:val="none" w:sz="0" w:space="0" w:color="auto"/>
            <w:left w:val="none" w:sz="0" w:space="0" w:color="auto"/>
            <w:bottom w:val="none" w:sz="0" w:space="0" w:color="auto"/>
            <w:right w:val="none" w:sz="0" w:space="0" w:color="auto"/>
          </w:divBdr>
        </w:div>
        <w:div w:id="129790569">
          <w:marLeft w:val="0"/>
          <w:marRight w:val="0"/>
          <w:marTop w:val="0"/>
          <w:marBottom w:val="0"/>
          <w:divBdr>
            <w:top w:val="none" w:sz="0" w:space="0" w:color="auto"/>
            <w:left w:val="none" w:sz="0" w:space="0" w:color="auto"/>
            <w:bottom w:val="none" w:sz="0" w:space="0" w:color="auto"/>
            <w:right w:val="none" w:sz="0" w:space="0" w:color="auto"/>
          </w:divBdr>
        </w:div>
        <w:div w:id="1040469780">
          <w:marLeft w:val="0"/>
          <w:marRight w:val="0"/>
          <w:marTop w:val="0"/>
          <w:marBottom w:val="0"/>
          <w:divBdr>
            <w:top w:val="none" w:sz="0" w:space="0" w:color="auto"/>
            <w:left w:val="none" w:sz="0" w:space="0" w:color="auto"/>
            <w:bottom w:val="none" w:sz="0" w:space="0" w:color="auto"/>
            <w:right w:val="none" w:sz="0" w:space="0" w:color="auto"/>
          </w:divBdr>
        </w:div>
        <w:div w:id="1311521089">
          <w:marLeft w:val="0"/>
          <w:marRight w:val="0"/>
          <w:marTop w:val="0"/>
          <w:marBottom w:val="0"/>
          <w:divBdr>
            <w:top w:val="none" w:sz="0" w:space="0" w:color="auto"/>
            <w:left w:val="none" w:sz="0" w:space="0" w:color="auto"/>
            <w:bottom w:val="none" w:sz="0" w:space="0" w:color="auto"/>
            <w:right w:val="none" w:sz="0" w:space="0" w:color="auto"/>
          </w:divBdr>
        </w:div>
        <w:div w:id="2103455788">
          <w:marLeft w:val="0"/>
          <w:marRight w:val="0"/>
          <w:marTop w:val="0"/>
          <w:marBottom w:val="0"/>
          <w:divBdr>
            <w:top w:val="none" w:sz="0" w:space="0" w:color="auto"/>
            <w:left w:val="none" w:sz="0" w:space="0" w:color="auto"/>
            <w:bottom w:val="none" w:sz="0" w:space="0" w:color="auto"/>
            <w:right w:val="none" w:sz="0" w:space="0" w:color="auto"/>
          </w:divBdr>
        </w:div>
        <w:div w:id="325859352">
          <w:marLeft w:val="0"/>
          <w:marRight w:val="0"/>
          <w:marTop w:val="0"/>
          <w:marBottom w:val="0"/>
          <w:divBdr>
            <w:top w:val="none" w:sz="0" w:space="0" w:color="auto"/>
            <w:left w:val="none" w:sz="0" w:space="0" w:color="auto"/>
            <w:bottom w:val="none" w:sz="0" w:space="0" w:color="auto"/>
            <w:right w:val="none" w:sz="0" w:space="0" w:color="auto"/>
          </w:divBdr>
        </w:div>
        <w:div w:id="2093811185">
          <w:marLeft w:val="0"/>
          <w:marRight w:val="0"/>
          <w:marTop w:val="0"/>
          <w:marBottom w:val="0"/>
          <w:divBdr>
            <w:top w:val="none" w:sz="0" w:space="0" w:color="auto"/>
            <w:left w:val="none" w:sz="0" w:space="0" w:color="auto"/>
            <w:bottom w:val="none" w:sz="0" w:space="0" w:color="auto"/>
            <w:right w:val="none" w:sz="0" w:space="0" w:color="auto"/>
          </w:divBdr>
        </w:div>
        <w:div w:id="1760524461">
          <w:marLeft w:val="0"/>
          <w:marRight w:val="0"/>
          <w:marTop w:val="0"/>
          <w:marBottom w:val="0"/>
          <w:divBdr>
            <w:top w:val="none" w:sz="0" w:space="0" w:color="auto"/>
            <w:left w:val="none" w:sz="0" w:space="0" w:color="auto"/>
            <w:bottom w:val="none" w:sz="0" w:space="0" w:color="auto"/>
            <w:right w:val="none" w:sz="0" w:space="0" w:color="auto"/>
          </w:divBdr>
        </w:div>
        <w:div w:id="545675644">
          <w:marLeft w:val="0"/>
          <w:marRight w:val="0"/>
          <w:marTop w:val="0"/>
          <w:marBottom w:val="0"/>
          <w:divBdr>
            <w:top w:val="none" w:sz="0" w:space="0" w:color="auto"/>
            <w:left w:val="none" w:sz="0" w:space="0" w:color="auto"/>
            <w:bottom w:val="none" w:sz="0" w:space="0" w:color="auto"/>
            <w:right w:val="none" w:sz="0" w:space="0" w:color="auto"/>
          </w:divBdr>
        </w:div>
        <w:div w:id="2081752221">
          <w:marLeft w:val="0"/>
          <w:marRight w:val="0"/>
          <w:marTop w:val="0"/>
          <w:marBottom w:val="0"/>
          <w:divBdr>
            <w:top w:val="none" w:sz="0" w:space="0" w:color="auto"/>
            <w:left w:val="none" w:sz="0" w:space="0" w:color="auto"/>
            <w:bottom w:val="none" w:sz="0" w:space="0" w:color="auto"/>
            <w:right w:val="none" w:sz="0" w:space="0" w:color="auto"/>
          </w:divBdr>
        </w:div>
        <w:div w:id="92869553">
          <w:marLeft w:val="0"/>
          <w:marRight w:val="0"/>
          <w:marTop w:val="0"/>
          <w:marBottom w:val="0"/>
          <w:divBdr>
            <w:top w:val="none" w:sz="0" w:space="0" w:color="auto"/>
            <w:left w:val="none" w:sz="0" w:space="0" w:color="auto"/>
            <w:bottom w:val="none" w:sz="0" w:space="0" w:color="auto"/>
            <w:right w:val="none" w:sz="0" w:space="0" w:color="auto"/>
          </w:divBdr>
        </w:div>
        <w:div w:id="2108041806">
          <w:marLeft w:val="0"/>
          <w:marRight w:val="0"/>
          <w:marTop w:val="0"/>
          <w:marBottom w:val="0"/>
          <w:divBdr>
            <w:top w:val="none" w:sz="0" w:space="0" w:color="auto"/>
            <w:left w:val="none" w:sz="0" w:space="0" w:color="auto"/>
            <w:bottom w:val="none" w:sz="0" w:space="0" w:color="auto"/>
            <w:right w:val="none" w:sz="0" w:space="0" w:color="auto"/>
          </w:divBdr>
        </w:div>
        <w:div w:id="187909580">
          <w:marLeft w:val="0"/>
          <w:marRight w:val="0"/>
          <w:marTop w:val="0"/>
          <w:marBottom w:val="0"/>
          <w:divBdr>
            <w:top w:val="none" w:sz="0" w:space="0" w:color="auto"/>
            <w:left w:val="none" w:sz="0" w:space="0" w:color="auto"/>
            <w:bottom w:val="none" w:sz="0" w:space="0" w:color="auto"/>
            <w:right w:val="none" w:sz="0" w:space="0" w:color="auto"/>
          </w:divBdr>
        </w:div>
        <w:div w:id="943418285">
          <w:marLeft w:val="0"/>
          <w:marRight w:val="0"/>
          <w:marTop w:val="0"/>
          <w:marBottom w:val="0"/>
          <w:divBdr>
            <w:top w:val="none" w:sz="0" w:space="0" w:color="auto"/>
            <w:left w:val="none" w:sz="0" w:space="0" w:color="auto"/>
            <w:bottom w:val="none" w:sz="0" w:space="0" w:color="auto"/>
            <w:right w:val="none" w:sz="0" w:space="0" w:color="auto"/>
          </w:divBdr>
        </w:div>
        <w:div w:id="1681543930">
          <w:marLeft w:val="0"/>
          <w:marRight w:val="0"/>
          <w:marTop w:val="0"/>
          <w:marBottom w:val="0"/>
          <w:divBdr>
            <w:top w:val="none" w:sz="0" w:space="0" w:color="auto"/>
            <w:left w:val="none" w:sz="0" w:space="0" w:color="auto"/>
            <w:bottom w:val="none" w:sz="0" w:space="0" w:color="auto"/>
            <w:right w:val="none" w:sz="0" w:space="0" w:color="auto"/>
          </w:divBdr>
        </w:div>
        <w:div w:id="1802530811">
          <w:marLeft w:val="0"/>
          <w:marRight w:val="0"/>
          <w:marTop w:val="0"/>
          <w:marBottom w:val="0"/>
          <w:divBdr>
            <w:top w:val="none" w:sz="0" w:space="0" w:color="auto"/>
            <w:left w:val="none" w:sz="0" w:space="0" w:color="auto"/>
            <w:bottom w:val="none" w:sz="0" w:space="0" w:color="auto"/>
            <w:right w:val="none" w:sz="0" w:space="0" w:color="auto"/>
          </w:divBdr>
        </w:div>
        <w:div w:id="259918449">
          <w:marLeft w:val="0"/>
          <w:marRight w:val="0"/>
          <w:marTop w:val="0"/>
          <w:marBottom w:val="0"/>
          <w:divBdr>
            <w:top w:val="none" w:sz="0" w:space="0" w:color="auto"/>
            <w:left w:val="none" w:sz="0" w:space="0" w:color="auto"/>
            <w:bottom w:val="none" w:sz="0" w:space="0" w:color="auto"/>
            <w:right w:val="none" w:sz="0" w:space="0" w:color="auto"/>
          </w:divBdr>
        </w:div>
        <w:div w:id="309213051">
          <w:marLeft w:val="0"/>
          <w:marRight w:val="0"/>
          <w:marTop w:val="0"/>
          <w:marBottom w:val="0"/>
          <w:divBdr>
            <w:top w:val="none" w:sz="0" w:space="0" w:color="auto"/>
            <w:left w:val="none" w:sz="0" w:space="0" w:color="auto"/>
            <w:bottom w:val="none" w:sz="0" w:space="0" w:color="auto"/>
            <w:right w:val="none" w:sz="0" w:space="0" w:color="auto"/>
          </w:divBdr>
        </w:div>
        <w:div w:id="219830430">
          <w:marLeft w:val="0"/>
          <w:marRight w:val="0"/>
          <w:marTop w:val="0"/>
          <w:marBottom w:val="0"/>
          <w:divBdr>
            <w:top w:val="none" w:sz="0" w:space="0" w:color="auto"/>
            <w:left w:val="none" w:sz="0" w:space="0" w:color="auto"/>
            <w:bottom w:val="none" w:sz="0" w:space="0" w:color="auto"/>
            <w:right w:val="none" w:sz="0" w:space="0" w:color="auto"/>
          </w:divBdr>
        </w:div>
        <w:div w:id="1245802756">
          <w:marLeft w:val="0"/>
          <w:marRight w:val="0"/>
          <w:marTop w:val="0"/>
          <w:marBottom w:val="0"/>
          <w:divBdr>
            <w:top w:val="none" w:sz="0" w:space="0" w:color="auto"/>
            <w:left w:val="none" w:sz="0" w:space="0" w:color="auto"/>
            <w:bottom w:val="none" w:sz="0" w:space="0" w:color="auto"/>
            <w:right w:val="none" w:sz="0" w:space="0" w:color="auto"/>
          </w:divBdr>
        </w:div>
        <w:div w:id="1610048681">
          <w:marLeft w:val="0"/>
          <w:marRight w:val="0"/>
          <w:marTop w:val="0"/>
          <w:marBottom w:val="0"/>
          <w:divBdr>
            <w:top w:val="none" w:sz="0" w:space="0" w:color="auto"/>
            <w:left w:val="none" w:sz="0" w:space="0" w:color="auto"/>
            <w:bottom w:val="none" w:sz="0" w:space="0" w:color="auto"/>
            <w:right w:val="none" w:sz="0" w:space="0" w:color="auto"/>
          </w:divBdr>
        </w:div>
        <w:div w:id="1061952196">
          <w:marLeft w:val="0"/>
          <w:marRight w:val="0"/>
          <w:marTop w:val="0"/>
          <w:marBottom w:val="0"/>
          <w:divBdr>
            <w:top w:val="none" w:sz="0" w:space="0" w:color="auto"/>
            <w:left w:val="none" w:sz="0" w:space="0" w:color="auto"/>
            <w:bottom w:val="none" w:sz="0" w:space="0" w:color="auto"/>
            <w:right w:val="none" w:sz="0" w:space="0" w:color="auto"/>
          </w:divBdr>
        </w:div>
        <w:div w:id="1379158823">
          <w:marLeft w:val="0"/>
          <w:marRight w:val="0"/>
          <w:marTop w:val="0"/>
          <w:marBottom w:val="0"/>
          <w:divBdr>
            <w:top w:val="none" w:sz="0" w:space="0" w:color="auto"/>
            <w:left w:val="none" w:sz="0" w:space="0" w:color="auto"/>
            <w:bottom w:val="none" w:sz="0" w:space="0" w:color="auto"/>
            <w:right w:val="none" w:sz="0" w:space="0" w:color="auto"/>
          </w:divBdr>
        </w:div>
        <w:div w:id="795173441">
          <w:marLeft w:val="0"/>
          <w:marRight w:val="0"/>
          <w:marTop w:val="0"/>
          <w:marBottom w:val="0"/>
          <w:divBdr>
            <w:top w:val="none" w:sz="0" w:space="0" w:color="auto"/>
            <w:left w:val="none" w:sz="0" w:space="0" w:color="auto"/>
            <w:bottom w:val="none" w:sz="0" w:space="0" w:color="auto"/>
            <w:right w:val="none" w:sz="0" w:space="0" w:color="auto"/>
          </w:divBdr>
        </w:div>
        <w:div w:id="2145460527">
          <w:marLeft w:val="0"/>
          <w:marRight w:val="0"/>
          <w:marTop w:val="0"/>
          <w:marBottom w:val="0"/>
          <w:divBdr>
            <w:top w:val="none" w:sz="0" w:space="0" w:color="auto"/>
            <w:left w:val="none" w:sz="0" w:space="0" w:color="auto"/>
            <w:bottom w:val="none" w:sz="0" w:space="0" w:color="auto"/>
            <w:right w:val="none" w:sz="0" w:space="0" w:color="auto"/>
          </w:divBdr>
        </w:div>
        <w:div w:id="584999346">
          <w:marLeft w:val="0"/>
          <w:marRight w:val="0"/>
          <w:marTop w:val="0"/>
          <w:marBottom w:val="0"/>
          <w:divBdr>
            <w:top w:val="none" w:sz="0" w:space="0" w:color="auto"/>
            <w:left w:val="none" w:sz="0" w:space="0" w:color="auto"/>
            <w:bottom w:val="none" w:sz="0" w:space="0" w:color="auto"/>
            <w:right w:val="none" w:sz="0" w:space="0" w:color="auto"/>
          </w:divBdr>
        </w:div>
        <w:div w:id="548299255">
          <w:marLeft w:val="0"/>
          <w:marRight w:val="0"/>
          <w:marTop w:val="0"/>
          <w:marBottom w:val="0"/>
          <w:divBdr>
            <w:top w:val="none" w:sz="0" w:space="0" w:color="auto"/>
            <w:left w:val="none" w:sz="0" w:space="0" w:color="auto"/>
            <w:bottom w:val="none" w:sz="0" w:space="0" w:color="auto"/>
            <w:right w:val="none" w:sz="0" w:space="0" w:color="auto"/>
          </w:divBdr>
        </w:div>
        <w:div w:id="1588685638">
          <w:marLeft w:val="0"/>
          <w:marRight w:val="0"/>
          <w:marTop w:val="0"/>
          <w:marBottom w:val="0"/>
          <w:divBdr>
            <w:top w:val="none" w:sz="0" w:space="0" w:color="auto"/>
            <w:left w:val="none" w:sz="0" w:space="0" w:color="auto"/>
            <w:bottom w:val="none" w:sz="0" w:space="0" w:color="auto"/>
            <w:right w:val="none" w:sz="0" w:space="0" w:color="auto"/>
          </w:divBdr>
        </w:div>
        <w:div w:id="262611959">
          <w:marLeft w:val="0"/>
          <w:marRight w:val="0"/>
          <w:marTop w:val="0"/>
          <w:marBottom w:val="0"/>
          <w:divBdr>
            <w:top w:val="none" w:sz="0" w:space="0" w:color="auto"/>
            <w:left w:val="none" w:sz="0" w:space="0" w:color="auto"/>
            <w:bottom w:val="none" w:sz="0" w:space="0" w:color="auto"/>
            <w:right w:val="none" w:sz="0" w:space="0" w:color="auto"/>
          </w:divBdr>
        </w:div>
        <w:div w:id="1257789596">
          <w:marLeft w:val="0"/>
          <w:marRight w:val="0"/>
          <w:marTop w:val="0"/>
          <w:marBottom w:val="0"/>
          <w:divBdr>
            <w:top w:val="none" w:sz="0" w:space="0" w:color="auto"/>
            <w:left w:val="none" w:sz="0" w:space="0" w:color="auto"/>
            <w:bottom w:val="none" w:sz="0" w:space="0" w:color="auto"/>
            <w:right w:val="none" w:sz="0" w:space="0" w:color="auto"/>
          </w:divBdr>
        </w:div>
        <w:div w:id="2145730711">
          <w:marLeft w:val="0"/>
          <w:marRight w:val="0"/>
          <w:marTop w:val="0"/>
          <w:marBottom w:val="0"/>
          <w:divBdr>
            <w:top w:val="none" w:sz="0" w:space="0" w:color="auto"/>
            <w:left w:val="none" w:sz="0" w:space="0" w:color="auto"/>
            <w:bottom w:val="none" w:sz="0" w:space="0" w:color="auto"/>
            <w:right w:val="none" w:sz="0" w:space="0" w:color="auto"/>
          </w:divBdr>
        </w:div>
        <w:div w:id="134839224">
          <w:marLeft w:val="0"/>
          <w:marRight w:val="0"/>
          <w:marTop w:val="0"/>
          <w:marBottom w:val="0"/>
          <w:divBdr>
            <w:top w:val="none" w:sz="0" w:space="0" w:color="auto"/>
            <w:left w:val="none" w:sz="0" w:space="0" w:color="auto"/>
            <w:bottom w:val="none" w:sz="0" w:space="0" w:color="auto"/>
            <w:right w:val="none" w:sz="0" w:space="0" w:color="auto"/>
          </w:divBdr>
        </w:div>
        <w:div w:id="2031293906">
          <w:marLeft w:val="0"/>
          <w:marRight w:val="0"/>
          <w:marTop w:val="0"/>
          <w:marBottom w:val="0"/>
          <w:divBdr>
            <w:top w:val="none" w:sz="0" w:space="0" w:color="auto"/>
            <w:left w:val="none" w:sz="0" w:space="0" w:color="auto"/>
            <w:bottom w:val="none" w:sz="0" w:space="0" w:color="auto"/>
            <w:right w:val="none" w:sz="0" w:space="0" w:color="auto"/>
          </w:divBdr>
        </w:div>
        <w:div w:id="726420772">
          <w:marLeft w:val="0"/>
          <w:marRight w:val="0"/>
          <w:marTop w:val="0"/>
          <w:marBottom w:val="0"/>
          <w:divBdr>
            <w:top w:val="none" w:sz="0" w:space="0" w:color="auto"/>
            <w:left w:val="none" w:sz="0" w:space="0" w:color="auto"/>
            <w:bottom w:val="none" w:sz="0" w:space="0" w:color="auto"/>
            <w:right w:val="none" w:sz="0" w:space="0" w:color="auto"/>
          </w:divBdr>
        </w:div>
        <w:div w:id="1810702104">
          <w:marLeft w:val="0"/>
          <w:marRight w:val="0"/>
          <w:marTop w:val="0"/>
          <w:marBottom w:val="0"/>
          <w:divBdr>
            <w:top w:val="none" w:sz="0" w:space="0" w:color="auto"/>
            <w:left w:val="none" w:sz="0" w:space="0" w:color="auto"/>
            <w:bottom w:val="none" w:sz="0" w:space="0" w:color="auto"/>
            <w:right w:val="none" w:sz="0" w:space="0" w:color="auto"/>
          </w:divBdr>
        </w:div>
      </w:divsChild>
    </w:div>
    <w:div w:id="1514300734">
      <w:bodyDiv w:val="1"/>
      <w:marLeft w:val="0"/>
      <w:marRight w:val="0"/>
      <w:marTop w:val="0"/>
      <w:marBottom w:val="0"/>
      <w:divBdr>
        <w:top w:val="none" w:sz="0" w:space="0" w:color="auto"/>
        <w:left w:val="none" w:sz="0" w:space="0" w:color="auto"/>
        <w:bottom w:val="none" w:sz="0" w:space="0" w:color="auto"/>
        <w:right w:val="none" w:sz="0" w:space="0" w:color="auto"/>
      </w:divBdr>
    </w:div>
    <w:div w:id="1642886815">
      <w:bodyDiv w:val="1"/>
      <w:marLeft w:val="0"/>
      <w:marRight w:val="0"/>
      <w:marTop w:val="0"/>
      <w:marBottom w:val="0"/>
      <w:divBdr>
        <w:top w:val="none" w:sz="0" w:space="0" w:color="auto"/>
        <w:left w:val="none" w:sz="0" w:space="0" w:color="auto"/>
        <w:bottom w:val="none" w:sz="0" w:space="0" w:color="auto"/>
        <w:right w:val="none" w:sz="0" w:space="0" w:color="auto"/>
      </w:divBdr>
    </w:div>
    <w:div w:id="1665356303">
      <w:bodyDiv w:val="1"/>
      <w:marLeft w:val="0"/>
      <w:marRight w:val="0"/>
      <w:marTop w:val="0"/>
      <w:marBottom w:val="0"/>
      <w:divBdr>
        <w:top w:val="none" w:sz="0" w:space="0" w:color="auto"/>
        <w:left w:val="none" w:sz="0" w:space="0" w:color="auto"/>
        <w:bottom w:val="none" w:sz="0" w:space="0" w:color="auto"/>
        <w:right w:val="none" w:sz="0" w:space="0" w:color="auto"/>
      </w:divBdr>
    </w:div>
    <w:div w:id="1681659409">
      <w:bodyDiv w:val="1"/>
      <w:marLeft w:val="0"/>
      <w:marRight w:val="0"/>
      <w:marTop w:val="0"/>
      <w:marBottom w:val="0"/>
      <w:divBdr>
        <w:top w:val="none" w:sz="0" w:space="0" w:color="auto"/>
        <w:left w:val="none" w:sz="0" w:space="0" w:color="auto"/>
        <w:bottom w:val="none" w:sz="0" w:space="0" w:color="auto"/>
        <w:right w:val="none" w:sz="0" w:space="0" w:color="auto"/>
      </w:divBdr>
    </w:div>
    <w:div w:id="1685745769">
      <w:bodyDiv w:val="1"/>
      <w:marLeft w:val="0"/>
      <w:marRight w:val="0"/>
      <w:marTop w:val="0"/>
      <w:marBottom w:val="0"/>
      <w:divBdr>
        <w:top w:val="none" w:sz="0" w:space="0" w:color="auto"/>
        <w:left w:val="none" w:sz="0" w:space="0" w:color="auto"/>
        <w:bottom w:val="none" w:sz="0" w:space="0" w:color="auto"/>
        <w:right w:val="none" w:sz="0" w:space="0" w:color="auto"/>
      </w:divBdr>
    </w:div>
    <w:div w:id="1702512708">
      <w:bodyDiv w:val="1"/>
      <w:marLeft w:val="0"/>
      <w:marRight w:val="0"/>
      <w:marTop w:val="0"/>
      <w:marBottom w:val="0"/>
      <w:divBdr>
        <w:top w:val="none" w:sz="0" w:space="0" w:color="auto"/>
        <w:left w:val="none" w:sz="0" w:space="0" w:color="auto"/>
        <w:bottom w:val="none" w:sz="0" w:space="0" w:color="auto"/>
        <w:right w:val="none" w:sz="0" w:space="0" w:color="auto"/>
      </w:divBdr>
    </w:div>
    <w:div w:id="1726248595">
      <w:bodyDiv w:val="1"/>
      <w:marLeft w:val="0"/>
      <w:marRight w:val="0"/>
      <w:marTop w:val="0"/>
      <w:marBottom w:val="0"/>
      <w:divBdr>
        <w:top w:val="none" w:sz="0" w:space="0" w:color="auto"/>
        <w:left w:val="none" w:sz="0" w:space="0" w:color="auto"/>
        <w:bottom w:val="none" w:sz="0" w:space="0" w:color="auto"/>
        <w:right w:val="none" w:sz="0" w:space="0" w:color="auto"/>
      </w:divBdr>
    </w:div>
    <w:div w:id="1776825428">
      <w:bodyDiv w:val="1"/>
      <w:marLeft w:val="0"/>
      <w:marRight w:val="0"/>
      <w:marTop w:val="0"/>
      <w:marBottom w:val="0"/>
      <w:divBdr>
        <w:top w:val="none" w:sz="0" w:space="0" w:color="auto"/>
        <w:left w:val="none" w:sz="0" w:space="0" w:color="auto"/>
        <w:bottom w:val="none" w:sz="0" w:space="0" w:color="auto"/>
        <w:right w:val="none" w:sz="0" w:space="0" w:color="auto"/>
      </w:divBdr>
    </w:div>
    <w:div w:id="1816489599">
      <w:bodyDiv w:val="1"/>
      <w:marLeft w:val="0"/>
      <w:marRight w:val="0"/>
      <w:marTop w:val="0"/>
      <w:marBottom w:val="0"/>
      <w:divBdr>
        <w:top w:val="none" w:sz="0" w:space="0" w:color="auto"/>
        <w:left w:val="none" w:sz="0" w:space="0" w:color="auto"/>
        <w:bottom w:val="none" w:sz="0" w:space="0" w:color="auto"/>
        <w:right w:val="none" w:sz="0" w:space="0" w:color="auto"/>
      </w:divBdr>
    </w:div>
    <w:div w:id="1822235076">
      <w:bodyDiv w:val="1"/>
      <w:marLeft w:val="0"/>
      <w:marRight w:val="0"/>
      <w:marTop w:val="0"/>
      <w:marBottom w:val="0"/>
      <w:divBdr>
        <w:top w:val="none" w:sz="0" w:space="0" w:color="auto"/>
        <w:left w:val="none" w:sz="0" w:space="0" w:color="auto"/>
        <w:bottom w:val="none" w:sz="0" w:space="0" w:color="auto"/>
        <w:right w:val="none" w:sz="0" w:space="0" w:color="auto"/>
      </w:divBdr>
    </w:div>
    <w:div w:id="1828589792">
      <w:bodyDiv w:val="1"/>
      <w:marLeft w:val="0"/>
      <w:marRight w:val="0"/>
      <w:marTop w:val="0"/>
      <w:marBottom w:val="0"/>
      <w:divBdr>
        <w:top w:val="none" w:sz="0" w:space="0" w:color="auto"/>
        <w:left w:val="none" w:sz="0" w:space="0" w:color="auto"/>
        <w:bottom w:val="none" w:sz="0" w:space="0" w:color="auto"/>
        <w:right w:val="none" w:sz="0" w:space="0" w:color="auto"/>
      </w:divBdr>
    </w:div>
    <w:div w:id="1830167061">
      <w:bodyDiv w:val="1"/>
      <w:marLeft w:val="0"/>
      <w:marRight w:val="0"/>
      <w:marTop w:val="0"/>
      <w:marBottom w:val="0"/>
      <w:divBdr>
        <w:top w:val="none" w:sz="0" w:space="0" w:color="auto"/>
        <w:left w:val="none" w:sz="0" w:space="0" w:color="auto"/>
        <w:bottom w:val="none" w:sz="0" w:space="0" w:color="auto"/>
        <w:right w:val="none" w:sz="0" w:space="0" w:color="auto"/>
      </w:divBdr>
    </w:div>
    <w:div w:id="1891107384">
      <w:bodyDiv w:val="1"/>
      <w:marLeft w:val="0"/>
      <w:marRight w:val="0"/>
      <w:marTop w:val="0"/>
      <w:marBottom w:val="0"/>
      <w:divBdr>
        <w:top w:val="none" w:sz="0" w:space="0" w:color="auto"/>
        <w:left w:val="none" w:sz="0" w:space="0" w:color="auto"/>
        <w:bottom w:val="none" w:sz="0" w:space="0" w:color="auto"/>
        <w:right w:val="none" w:sz="0" w:space="0" w:color="auto"/>
      </w:divBdr>
    </w:div>
    <w:div w:id="1904170608">
      <w:bodyDiv w:val="1"/>
      <w:marLeft w:val="0"/>
      <w:marRight w:val="0"/>
      <w:marTop w:val="0"/>
      <w:marBottom w:val="0"/>
      <w:divBdr>
        <w:top w:val="none" w:sz="0" w:space="0" w:color="auto"/>
        <w:left w:val="none" w:sz="0" w:space="0" w:color="auto"/>
        <w:bottom w:val="none" w:sz="0" w:space="0" w:color="auto"/>
        <w:right w:val="none" w:sz="0" w:space="0" w:color="auto"/>
      </w:divBdr>
    </w:div>
    <w:div w:id="1919555915">
      <w:bodyDiv w:val="1"/>
      <w:marLeft w:val="0"/>
      <w:marRight w:val="0"/>
      <w:marTop w:val="0"/>
      <w:marBottom w:val="0"/>
      <w:divBdr>
        <w:top w:val="none" w:sz="0" w:space="0" w:color="auto"/>
        <w:left w:val="none" w:sz="0" w:space="0" w:color="auto"/>
        <w:bottom w:val="none" w:sz="0" w:space="0" w:color="auto"/>
        <w:right w:val="none" w:sz="0" w:space="0" w:color="auto"/>
      </w:divBdr>
    </w:div>
    <w:div w:id="1930196601">
      <w:bodyDiv w:val="1"/>
      <w:marLeft w:val="0"/>
      <w:marRight w:val="0"/>
      <w:marTop w:val="0"/>
      <w:marBottom w:val="0"/>
      <w:divBdr>
        <w:top w:val="none" w:sz="0" w:space="0" w:color="auto"/>
        <w:left w:val="none" w:sz="0" w:space="0" w:color="auto"/>
        <w:bottom w:val="none" w:sz="0" w:space="0" w:color="auto"/>
        <w:right w:val="none" w:sz="0" w:space="0" w:color="auto"/>
      </w:divBdr>
    </w:div>
    <w:div w:id="1964270231">
      <w:bodyDiv w:val="1"/>
      <w:marLeft w:val="0"/>
      <w:marRight w:val="0"/>
      <w:marTop w:val="0"/>
      <w:marBottom w:val="0"/>
      <w:divBdr>
        <w:top w:val="none" w:sz="0" w:space="0" w:color="auto"/>
        <w:left w:val="none" w:sz="0" w:space="0" w:color="auto"/>
        <w:bottom w:val="none" w:sz="0" w:space="0" w:color="auto"/>
        <w:right w:val="none" w:sz="0" w:space="0" w:color="auto"/>
      </w:divBdr>
    </w:div>
    <w:div w:id="1970549196">
      <w:bodyDiv w:val="1"/>
      <w:marLeft w:val="0"/>
      <w:marRight w:val="0"/>
      <w:marTop w:val="0"/>
      <w:marBottom w:val="0"/>
      <w:divBdr>
        <w:top w:val="none" w:sz="0" w:space="0" w:color="auto"/>
        <w:left w:val="none" w:sz="0" w:space="0" w:color="auto"/>
        <w:bottom w:val="none" w:sz="0" w:space="0" w:color="auto"/>
        <w:right w:val="none" w:sz="0" w:space="0" w:color="auto"/>
      </w:divBdr>
    </w:div>
    <w:div w:id="1982464046">
      <w:bodyDiv w:val="1"/>
      <w:marLeft w:val="0"/>
      <w:marRight w:val="0"/>
      <w:marTop w:val="0"/>
      <w:marBottom w:val="0"/>
      <w:divBdr>
        <w:top w:val="none" w:sz="0" w:space="0" w:color="auto"/>
        <w:left w:val="none" w:sz="0" w:space="0" w:color="auto"/>
        <w:bottom w:val="none" w:sz="0" w:space="0" w:color="auto"/>
        <w:right w:val="none" w:sz="0" w:space="0" w:color="auto"/>
      </w:divBdr>
    </w:div>
    <w:div w:id="2009822545">
      <w:bodyDiv w:val="1"/>
      <w:marLeft w:val="0"/>
      <w:marRight w:val="0"/>
      <w:marTop w:val="0"/>
      <w:marBottom w:val="0"/>
      <w:divBdr>
        <w:top w:val="none" w:sz="0" w:space="0" w:color="auto"/>
        <w:left w:val="none" w:sz="0" w:space="0" w:color="auto"/>
        <w:bottom w:val="none" w:sz="0" w:space="0" w:color="auto"/>
        <w:right w:val="none" w:sz="0" w:space="0" w:color="auto"/>
      </w:divBdr>
    </w:div>
    <w:div w:id="2038119048">
      <w:bodyDiv w:val="1"/>
      <w:marLeft w:val="0"/>
      <w:marRight w:val="0"/>
      <w:marTop w:val="0"/>
      <w:marBottom w:val="0"/>
      <w:divBdr>
        <w:top w:val="none" w:sz="0" w:space="0" w:color="auto"/>
        <w:left w:val="none" w:sz="0" w:space="0" w:color="auto"/>
        <w:bottom w:val="none" w:sz="0" w:space="0" w:color="auto"/>
        <w:right w:val="none" w:sz="0" w:space="0" w:color="auto"/>
      </w:divBdr>
    </w:div>
    <w:div w:id="2061393048">
      <w:bodyDiv w:val="1"/>
      <w:marLeft w:val="0"/>
      <w:marRight w:val="0"/>
      <w:marTop w:val="0"/>
      <w:marBottom w:val="0"/>
      <w:divBdr>
        <w:top w:val="none" w:sz="0" w:space="0" w:color="auto"/>
        <w:left w:val="none" w:sz="0" w:space="0" w:color="auto"/>
        <w:bottom w:val="none" w:sz="0" w:space="0" w:color="auto"/>
        <w:right w:val="none" w:sz="0" w:space="0" w:color="auto"/>
      </w:divBdr>
    </w:div>
    <w:div w:id="2141721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XECAPSA-L@list.msu.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LLAPSA-L@list.msu.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LAPSA-L@list.msu.edu" TargetMode="External"/><Relationship Id="rId5" Type="http://schemas.openxmlformats.org/officeDocument/2006/relationships/numbering" Target="numbering.xml"/><Relationship Id="rId15" Type="http://schemas.openxmlformats.org/officeDocument/2006/relationships/hyperlink" Target="mailto:noreply@eballot.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own@msuaps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AE7F44D72B6B49B38A5A5F73B9EC3C" ma:contentTypeVersion="12" ma:contentTypeDescription="Create a new document." ma:contentTypeScope="" ma:versionID="634b7ef561473fc52a61258b9bdcd935">
  <xsd:schema xmlns:xsd="http://www.w3.org/2001/XMLSchema" xmlns:xs="http://www.w3.org/2001/XMLSchema" xmlns:p="http://schemas.microsoft.com/office/2006/metadata/properties" xmlns:ns3="36b26938-6827-43ea-974b-67e188edc75a" xmlns:ns4="5ae19ac8-53ea-47f0-8b4e-4cb888df3b27" targetNamespace="http://schemas.microsoft.com/office/2006/metadata/properties" ma:root="true" ma:fieldsID="2774e380f01afbc2e13bae1bf5b816ab" ns3:_="" ns4:_="">
    <xsd:import namespace="36b26938-6827-43ea-974b-67e188edc75a"/>
    <xsd:import namespace="5ae19ac8-53ea-47f0-8b4e-4cb888df3b2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b26938-6827-43ea-974b-67e188edc7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e19ac8-53ea-47f0-8b4e-4cb888df3b2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B207A-7A4A-44D9-A8BB-7278F06EC0F8}">
  <ds:schemaRefs>
    <ds:schemaRef ds:uri="http://purl.org/dc/dcmitype/"/>
    <ds:schemaRef ds:uri="5ae19ac8-53ea-47f0-8b4e-4cb888df3b27"/>
    <ds:schemaRef ds:uri="http://schemas.microsoft.com/office/infopath/2007/PartnerControls"/>
    <ds:schemaRef ds:uri="http://schemas.microsoft.com/office/2006/metadata/properties"/>
    <ds:schemaRef ds:uri="http://schemas.microsoft.com/office/2006/documentManagement/types"/>
    <ds:schemaRef ds:uri="http://purl.org/dc/terms/"/>
    <ds:schemaRef ds:uri="http://purl.org/dc/elements/1.1/"/>
    <ds:schemaRef ds:uri="http://schemas.openxmlformats.org/package/2006/metadata/core-properties"/>
    <ds:schemaRef ds:uri="36b26938-6827-43ea-974b-67e188edc75a"/>
    <ds:schemaRef ds:uri="http://www.w3.org/XML/1998/namespace"/>
  </ds:schemaRefs>
</ds:datastoreItem>
</file>

<file path=customXml/itemProps2.xml><?xml version="1.0" encoding="utf-8"?>
<ds:datastoreItem xmlns:ds="http://schemas.openxmlformats.org/officeDocument/2006/customXml" ds:itemID="{A7F71ECA-4A70-4B6A-95A0-8ECBC34E6416}">
  <ds:schemaRefs>
    <ds:schemaRef ds:uri="http://schemas.microsoft.com/sharepoint/v3/contenttype/forms"/>
  </ds:schemaRefs>
</ds:datastoreItem>
</file>

<file path=customXml/itemProps3.xml><?xml version="1.0" encoding="utf-8"?>
<ds:datastoreItem xmlns:ds="http://schemas.openxmlformats.org/officeDocument/2006/customXml" ds:itemID="{C41C1684-6349-4313-B9FC-E2043AE71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b26938-6827-43ea-974b-67e188edc75a"/>
    <ds:schemaRef ds:uri="5ae19ac8-53ea-47f0-8b4e-4cb888df3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2B58ED-0CD2-4B41-9152-90B9A2B24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4</Pages>
  <Words>1265</Words>
  <Characters>721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Michigan State University</Company>
  <LinksUpToDate>false</LinksUpToDate>
  <CharactersWithSpaces>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U APSA</dc:creator>
  <cp:lastModifiedBy>Deneau, Kathleen</cp:lastModifiedBy>
  <cp:revision>30</cp:revision>
  <dcterms:created xsi:type="dcterms:W3CDTF">2022-09-06T16:59:00Z</dcterms:created>
  <dcterms:modified xsi:type="dcterms:W3CDTF">2022-09-15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AE7F44D72B6B49B38A5A5F73B9EC3C</vt:lpwstr>
  </property>
</Properties>
</file>